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667CC1" w14:textId="7D2BA65C" w:rsidR="00CD40D9" w:rsidRPr="00562DB3" w:rsidRDefault="00021886">
      <w:pPr>
        <w:pStyle w:val="Heading1"/>
        <w:spacing w:before="91" w:line="246" w:lineRule="exact"/>
        <w:ind w:left="2919" w:right="2889"/>
        <w:jc w:val="center"/>
        <w:rPr>
          <w:rFonts w:ascii="Times New Roman" w:hAnsi="Times New Roman" w:cs="Times New Roman"/>
          <w:color w:val="17365D" w:themeColor="text2" w:themeShade="BF"/>
          <w:sz w:val="40"/>
          <w:szCs w:val="40"/>
        </w:rPr>
      </w:pPr>
      <w:r w:rsidRPr="008D469D">
        <w:rPr>
          <w:rFonts w:ascii="Californian FB" w:hAnsi="Californian FB"/>
          <w:color w:val="1F497D" w:themeColor="text2"/>
          <w:sz w:val="40"/>
          <w:szCs w:val="40"/>
        </w:rPr>
        <w:t xml:space="preserve"> </w:t>
      </w:r>
      <w:r w:rsidR="00F50A15" w:rsidRPr="00562DB3">
        <w:rPr>
          <w:rFonts w:ascii="Times New Roman" w:hAnsi="Times New Roman" w:cs="Times New Roman"/>
          <w:color w:val="17365D" w:themeColor="text2" w:themeShade="BF"/>
          <w:sz w:val="40"/>
          <w:szCs w:val="40"/>
        </w:rPr>
        <w:t>ADAORA UBAKA</w:t>
      </w:r>
    </w:p>
    <w:p w14:paraId="13B3165D" w14:textId="77777777" w:rsidR="00CD40D9" w:rsidRDefault="00CD40D9">
      <w:pPr>
        <w:pStyle w:val="BodyText"/>
        <w:spacing w:before="3"/>
        <w:rPr>
          <w:sz w:val="7"/>
        </w:rPr>
      </w:pPr>
    </w:p>
    <w:tbl>
      <w:tblPr>
        <w:tblW w:w="9408" w:type="dxa"/>
        <w:tblInd w:w="2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91"/>
        <w:gridCol w:w="2190"/>
        <w:gridCol w:w="2527"/>
      </w:tblGrid>
      <w:tr w:rsidR="00CD40D9" w14:paraId="79EBF50F" w14:textId="77777777" w:rsidTr="00B83E67">
        <w:trPr>
          <w:trHeight w:val="43"/>
        </w:trPr>
        <w:tc>
          <w:tcPr>
            <w:tcW w:w="4691" w:type="dxa"/>
            <w:tcBorders>
              <w:top w:val="single" w:sz="8" w:space="0" w:color="000000"/>
              <w:bottom w:val="single" w:sz="36" w:space="0" w:color="1F497D" w:themeColor="text2"/>
            </w:tcBorders>
          </w:tcPr>
          <w:p w14:paraId="586DA561" w14:textId="77777777" w:rsidR="00CD40D9" w:rsidRDefault="00CD40D9">
            <w:pPr>
              <w:pStyle w:val="TableParagraph"/>
              <w:ind w:left="0"/>
              <w:rPr>
                <w:rFonts w:ascii="Times New Roman"/>
                <w:sz w:val="2"/>
              </w:rPr>
            </w:pPr>
          </w:p>
        </w:tc>
        <w:tc>
          <w:tcPr>
            <w:tcW w:w="2190" w:type="dxa"/>
            <w:tcBorders>
              <w:top w:val="single" w:sz="8" w:space="0" w:color="000000"/>
              <w:bottom w:val="single" w:sz="36" w:space="0" w:color="1F497D" w:themeColor="text2"/>
            </w:tcBorders>
          </w:tcPr>
          <w:p w14:paraId="016E71E7" w14:textId="77777777" w:rsidR="00CD40D9" w:rsidRDefault="00CD40D9">
            <w:pPr>
              <w:pStyle w:val="TableParagraph"/>
              <w:ind w:left="0"/>
              <w:rPr>
                <w:rFonts w:ascii="Times New Roman"/>
                <w:sz w:val="2"/>
              </w:rPr>
            </w:pPr>
          </w:p>
        </w:tc>
        <w:tc>
          <w:tcPr>
            <w:tcW w:w="2527" w:type="dxa"/>
            <w:tcBorders>
              <w:top w:val="single" w:sz="8" w:space="0" w:color="000000"/>
              <w:bottom w:val="single" w:sz="36" w:space="0" w:color="1F497D" w:themeColor="text2"/>
            </w:tcBorders>
          </w:tcPr>
          <w:p w14:paraId="05146178" w14:textId="77777777" w:rsidR="00CD40D9" w:rsidRDefault="00CD40D9">
            <w:pPr>
              <w:pStyle w:val="TableParagraph"/>
              <w:ind w:left="0"/>
              <w:rPr>
                <w:rFonts w:ascii="Times New Roman"/>
                <w:sz w:val="2"/>
              </w:rPr>
            </w:pPr>
          </w:p>
        </w:tc>
      </w:tr>
    </w:tbl>
    <w:p w14:paraId="74BEFE68" w14:textId="1603F092" w:rsidR="009E1076" w:rsidRDefault="009E1076">
      <w:pPr>
        <w:pStyle w:val="Body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57861B94" w14:textId="1F116C85" w:rsidR="00CD40D9" w:rsidRPr="00023B11" w:rsidRDefault="007F5B42">
      <w:pPr>
        <w:pStyle w:val="Heading1"/>
        <w:spacing w:after="27"/>
        <w:rPr>
          <w:sz w:val="24"/>
          <w:szCs w:val="24"/>
        </w:rPr>
      </w:pPr>
      <w:r w:rsidRPr="00023B11">
        <w:rPr>
          <w:noProof/>
        </w:rPr>
        <mc:AlternateContent>
          <mc:Choice Requires="wps">
            <w:drawing>
              <wp:anchor distT="4294967294" distB="4294967294" distL="114300" distR="114300" simplePos="0" relativeHeight="251660288" behindDoc="0" locked="0" layoutInCell="1" allowOverlap="1" wp14:anchorId="0610195D" wp14:editId="74BA02FC">
                <wp:simplePos x="0" y="0"/>
                <wp:positionH relativeFrom="page">
                  <wp:posOffset>711835</wp:posOffset>
                </wp:positionH>
                <wp:positionV relativeFrom="paragraph">
                  <wp:posOffset>174624</wp:posOffset>
                </wp:positionV>
                <wp:extent cx="6349365" cy="0"/>
                <wp:effectExtent l="0" t="0" r="0" b="0"/>
                <wp:wrapNone/>
                <wp:docPr id="21" name="Straight Connector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49365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19F7876" id="Straight Connector 21" o:spid="_x0000_s1026" style="position:absolute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page;mso-position-vertical:absolute;mso-position-vertical-relative:text;mso-width-percent:0;mso-height-percent:0;mso-width-relative:page;mso-height-relative:page" from="56.05pt,13.75pt" to="556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" strokeweight=".5pt">
                <w10:wrap anchorx="page"/>
              </v:line>
            </w:pict>
          </mc:Fallback>
        </mc:AlternateContent>
      </w:r>
      <w:r w:rsidR="00725BAB" w:rsidRPr="00023B11">
        <w:rPr>
          <w:sz w:val="24"/>
          <w:szCs w:val="24"/>
        </w:rPr>
        <w:t>ACADEMIC APPOINTMENTS</w:t>
      </w:r>
    </w:p>
    <w:p w14:paraId="4FAD068A" w14:textId="31E10A61" w:rsidR="00FA6F9E" w:rsidRDefault="00FA6F9E" w:rsidP="00C31DF4">
      <w:pPr>
        <w:spacing w:after="23"/>
        <w:ind w:left="31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ssistant Professor</w:t>
      </w:r>
      <w:r w:rsidR="00F147CA">
        <w:rPr>
          <w:rFonts w:ascii="Times New Roman" w:hAnsi="Times New Roman" w:cs="Times New Roman"/>
          <w:b/>
        </w:rPr>
        <w:t xml:space="preserve">, </w:t>
      </w:r>
      <w:r w:rsidR="00F147CA" w:rsidRPr="00F147CA">
        <w:rPr>
          <w:rFonts w:ascii="Times New Roman" w:hAnsi="Times New Roman" w:cs="Times New Roman"/>
          <w:bCs/>
        </w:rPr>
        <w:t xml:space="preserve">Management Department </w:t>
      </w:r>
      <w:r w:rsidR="00E7684D" w:rsidRPr="00F147CA"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 w:rsidR="00F147CA">
        <w:rPr>
          <w:rFonts w:ascii="Times New Roman" w:hAnsi="Times New Roman" w:cs="Times New Roman"/>
          <w:b/>
        </w:rPr>
        <w:tab/>
      </w:r>
      <w:r w:rsidRPr="00E7684D">
        <w:rPr>
          <w:rFonts w:ascii="Times New Roman" w:hAnsi="Times New Roman" w:cs="Times New Roman"/>
          <w:bCs/>
        </w:rPr>
        <w:t>2024</w:t>
      </w:r>
      <w:r w:rsidR="00C171EA">
        <w:rPr>
          <w:rFonts w:ascii="Times New Roman" w:hAnsi="Times New Roman" w:cs="Times New Roman"/>
          <w:bCs/>
        </w:rPr>
        <w:t>-present</w:t>
      </w:r>
    </w:p>
    <w:p w14:paraId="1B3DD983" w14:textId="38F00D3F" w:rsidR="00FA6F9E" w:rsidRPr="00FA6F9E" w:rsidRDefault="00FA6F9E" w:rsidP="00C31DF4">
      <w:pPr>
        <w:spacing w:after="23"/>
        <w:ind w:left="310"/>
        <w:rPr>
          <w:rFonts w:ascii="Times New Roman" w:hAnsi="Times New Roman" w:cs="Times New Roman"/>
          <w:bCs/>
        </w:rPr>
      </w:pPr>
      <w:r w:rsidRPr="00FA6F9E">
        <w:rPr>
          <w:rFonts w:ascii="Times New Roman" w:hAnsi="Times New Roman" w:cs="Times New Roman"/>
          <w:bCs/>
        </w:rPr>
        <w:t>University of Massachusetts,</w:t>
      </w:r>
      <w:r w:rsidR="00E7684D">
        <w:rPr>
          <w:rFonts w:ascii="Times New Roman" w:hAnsi="Times New Roman" w:cs="Times New Roman"/>
          <w:bCs/>
        </w:rPr>
        <w:t xml:space="preserve"> </w:t>
      </w:r>
      <w:r w:rsidRPr="00FA6F9E">
        <w:rPr>
          <w:rFonts w:ascii="Times New Roman" w:hAnsi="Times New Roman" w:cs="Times New Roman"/>
          <w:bCs/>
        </w:rPr>
        <w:t>Isenberg School of Management</w:t>
      </w:r>
      <w:r w:rsidR="00E7684D">
        <w:rPr>
          <w:rFonts w:ascii="Times New Roman" w:hAnsi="Times New Roman" w:cs="Times New Roman"/>
          <w:bCs/>
        </w:rPr>
        <w:t>, Amherst, MA</w:t>
      </w:r>
    </w:p>
    <w:p w14:paraId="3A60B8B6" w14:textId="77777777" w:rsidR="00FA6F9E" w:rsidRDefault="00FA6F9E" w:rsidP="00C31DF4">
      <w:pPr>
        <w:spacing w:after="23"/>
        <w:ind w:left="310"/>
        <w:rPr>
          <w:rFonts w:ascii="Times New Roman" w:hAnsi="Times New Roman" w:cs="Times New Roman"/>
          <w:b/>
        </w:rPr>
      </w:pPr>
    </w:p>
    <w:p w14:paraId="3CF7E2C6" w14:textId="04893A98" w:rsidR="00653E14" w:rsidRDefault="00A627DA" w:rsidP="00C171E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648"/>
        </w:tabs>
        <w:spacing w:after="23"/>
        <w:ind w:left="31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>P</w:t>
      </w:r>
      <w:r w:rsidR="003E5DF9" w:rsidRPr="00653E14">
        <w:rPr>
          <w:rFonts w:ascii="Times New Roman" w:hAnsi="Times New Roman" w:cs="Times New Roman"/>
          <w:b/>
        </w:rPr>
        <w:t>ostdoctoral Fellow</w:t>
      </w:r>
      <w:r w:rsidR="00F147CA">
        <w:rPr>
          <w:rFonts w:ascii="Times New Roman" w:hAnsi="Times New Roman" w:cs="Times New Roman"/>
          <w:b/>
        </w:rPr>
        <w:t xml:space="preserve">, </w:t>
      </w:r>
      <w:r w:rsidR="00F147CA">
        <w:rPr>
          <w:rFonts w:ascii="Times New Roman" w:hAnsi="Times New Roman" w:cs="Times New Roman"/>
          <w:bCs/>
        </w:rPr>
        <w:t xml:space="preserve">Management &amp; Organization Development Group, </w:t>
      </w:r>
      <w:r w:rsidR="00F147CA">
        <w:rPr>
          <w:rFonts w:ascii="Times New Roman" w:hAnsi="Times New Roman" w:cs="Times New Roman"/>
          <w:bCs/>
        </w:rPr>
        <w:tab/>
      </w:r>
      <w:r w:rsidR="00F147CA">
        <w:rPr>
          <w:rFonts w:ascii="Times New Roman" w:hAnsi="Times New Roman" w:cs="Times New Roman"/>
          <w:bCs/>
        </w:rPr>
        <w:tab/>
      </w:r>
      <w:r w:rsidR="00F147CA">
        <w:rPr>
          <w:rFonts w:ascii="Times New Roman" w:hAnsi="Times New Roman" w:cs="Times New Roman"/>
          <w:bCs/>
        </w:rPr>
        <w:tab/>
      </w:r>
      <w:r w:rsidR="00653E14" w:rsidRPr="00653E14">
        <w:rPr>
          <w:rFonts w:ascii="Times New Roman" w:hAnsi="Times New Roman" w:cs="Times New Roman"/>
          <w:bCs/>
        </w:rPr>
        <w:t>2022-</w:t>
      </w:r>
      <w:r w:rsidR="00C171EA">
        <w:rPr>
          <w:rFonts w:ascii="Times New Roman" w:hAnsi="Times New Roman" w:cs="Times New Roman"/>
          <w:bCs/>
        </w:rPr>
        <w:t>2024</w:t>
      </w:r>
    </w:p>
    <w:p w14:paraId="61AFBD77" w14:textId="3B3420C2" w:rsidR="00725BAB" w:rsidRDefault="00725BAB">
      <w:pPr>
        <w:spacing w:after="23"/>
        <w:ind w:left="310"/>
        <w:rPr>
          <w:b/>
          <w:color w:val="1F497D" w:themeColor="text2"/>
          <w:sz w:val="24"/>
          <w:szCs w:val="24"/>
        </w:rPr>
      </w:pPr>
      <w:r w:rsidRPr="00E81AE9">
        <w:rPr>
          <w:rFonts w:ascii="Times New Roman" w:hAnsi="Times New Roman" w:cs="Times New Roman"/>
          <w:bCs/>
        </w:rPr>
        <w:t>Northeastern University,</w:t>
      </w:r>
      <w:r w:rsidR="00A90540">
        <w:rPr>
          <w:rFonts w:ascii="Times New Roman" w:hAnsi="Times New Roman" w:cs="Times New Roman"/>
          <w:bCs/>
        </w:rPr>
        <w:t xml:space="preserve"> </w:t>
      </w:r>
      <w:r w:rsidRPr="00E81AE9">
        <w:rPr>
          <w:rFonts w:ascii="Times New Roman" w:hAnsi="Times New Roman" w:cs="Times New Roman"/>
          <w:bCs/>
        </w:rPr>
        <w:t>D'Amore-McKim School of Business</w:t>
      </w:r>
      <w:r w:rsidR="00C31DF4" w:rsidRPr="00E81AE9">
        <w:rPr>
          <w:rFonts w:ascii="Times New Roman" w:hAnsi="Times New Roman" w:cs="Times New Roman"/>
          <w:bCs/>
        </w:rPr>
        <w:t xml:space="preserve">, </w:t>
      </w:r>
      <w:r w:rsidR="00DC6A8C">
        <w:rPr>
          <w:rFonts w:ascii="Times New Roman" w:hAnsi="Times New Roman" w:cs="Times New Roman"/>
          <w:bCs/>
        </w:rPr>
        <w:t xml:space="preserve">Boston, MA                                                               </w:t>
      </w:r>
      <w:r w:rsidR="00A859B4">
        <w:rPr>
          <w:rFonts w:ascii="Times New Roman" w:hAnsi="Times New Roman" w:cs="Times New Roman"/>
          <w:bCs/>
        </w:rPr>
        <w:tab/>
      </w:r>
    </w:p>
    <w:p w14:paraId="3B690587" w14:textId="29CA2187" w:rsidR="00725BAB" w:rsidRPr="00023B11" w:rsidRDefault="007F5B42" w:rsidP="00725BAB">
      <w:pPr>
        <w:pStyle w:val="Heading1"/>
        <w:spacing w:after="27"/>
        <w:rPr>
          <w:sz w:val="24"/>
          <w:szCs w:val="24"/>
        </w:rPr>
      </w:pPr>
      <w:r w:rsidRPr="00023B11">
        <w:rPr>
          <w:noProof/>
        </w:rPr>
        <mc:AlternateContent>
          <mc:Choice Requires="wps">
            <w:drawing>
              <wp:anchor distT="4294967294" distB="4294967294" distL="114300" distR="114300" simplePos="0" relativeHeight="251664384" behindDoc="0" locked="0" layoutInCell="1" allowOverlap="1" wp14:anchorId="49D5396F" wp14:editId="2CF0B7DB">
                <wp:simplePos x="0" y="0"/>
                <wp:positionH relativeFrom="page">
                  <wp:posOffset>711835</wp:posOffset>
                </wp:positionH>
                <wp:positionV relativeFrom="paragraph">
                  <wp:posOffset>174624</wp:posOffset>
                </wp:positionV>
                <wp:extent cx="6349365" cy="0"/>
                <wp:effectExtent l="0" t="0" r="0" b="0"/>
                <wp:wrapNone/>
                <wp:docPr id="20" name="Straight Connector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49365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666ECEE" id="Straight Connector 20" o:spid="_x0000_s1026" style="position:absolute;z-index:251664384;visibility:visible;mso-wrap-style:square;mso-width-percent:0;mso-height-percent:0;mso-wrap-distance-left:9pt;mso-wrap-distance-top:-6e-5mm;mso-wrap-distance-right:9pt;mso-wrap-distance-bottom:-6e-5mm;mso-position-horizontal:absolute;mso-position-horizontal-relative:page;mso-position-vertical:absolute;mso-position-vertical-relative:text;mso-width-percent:0;mso-height-percent:0;mso-width-relative:page;mso-height-relative:page" from="56.05pt,13.75pt" to="556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" strokeweight=".5pt">
                <w10:wrap anchorx="page"/>
              </v:line>
            </w:pict>
          </mc:Fallback>
        </mc:AlternateContent>
      </w:r>
      <w:r w:rsidR="00725BAB" w:rsidRPr="00023B11">
        <w:rPr>
          <w:sz w:val="24"/>
          <w:szCs w:val="24"/>
        </w:rPr>
        <w:t>EDUCATIO</w:t>
      </w:r>
      <w:r w:rsidR="00A859B4" w:rsidRPr="00023B11">
        <w:rPr>
          <w:sz w:val="24"/>
          <w:szCs w:val="24"/>
        </w:rPr>
        <w:t>N</w:t>
      </w:r>
    </w:p>
    <w:tbl>
      <w:tblPr>
        <w:tblW w:w="10235" w:type="dxa"/>
        <w:tblInd w:w="28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433"/>
        <w:gridCol w:w="802"/>
      </w:tblGrid>
      <w:tr w:rsidR="00725BAB" w:rsidRPr="006E3964" w14:paraId="5D6C7A4B" w14:textId="77777777" w:rsidTr="004264EE">
        <w:trPr>
          <w:trHeight w:val="496"/>
        </w:trPr>
        <w:tc>
          <w:tcPr>
            <w:tcW w:w="9433" w:type="dxa"/>
          </w:tcPr>
          <w:p w14:paraId="18341198" w14:textId="77777777" w:rsidR="00725BAB" w:rsidRDefault="00725BAB" w:rsidP="00725BAB">
            <w:pPr>
              <w:pStyle w:val="TableParagraph"/>
              <w:spacing w:before="1" w:line="245" w:lineRule="exact"/>
              <w:ind w:left="0"/>
              <w:rPr>
                <w:rFonts w:ascii="Times New Roman" w:hAnsi="Times New Roman" w:cs="Times New Roman"/>
              </w:rPr>
            </w:pPr>
          </w:p>
          <w:p w14:paraId="30224B62" w14:textId="39009B55" w:rsidR="00725BAB" w:rsidRDefault="00725BAB" w:rsidP="00725BAB">
            <w:pPr>
              <w:pStyle w:val="TableParagraph"/>
              <w:spacing w:before="1" w:line="245" w:lineRule="exact"/>
              <w:ind w:left="0"/>
              <w:rPr>
                <w:rFonts w:ascii="Times New Roman" w:hAnsi="Times New Roman" w:cs="Times New Roman"/>
              </w:rPr>
            </w:pPr>
            <w:r w:rsidRPr="00887043">
              <w:rPr>
                <w:rFonts w:ascii="Times New Roman" w:hAnsi="Times New Roman" w:cs="Times New Roman"/>
              </w:rPr>
              <w:t>Ph.D.</w:t>
            </w:r>
            <w:r w:rsidR="002D0208">
              <w:rPr>
                <w:rFonts w:ascii="Times New Roman" w:hAnsi="Times New Roman" w:cs="Times New Roman"/>
              </w:rPr>
              <w:t xml:space="preserve">, </w:t>
            </w:r>
            <w:r w:rsidRPr="00887043">
              <w:rPr>
                <w:rFonts w:ascii="Times New Roman" w:hAnsi="Times New Roman" w:cs="Times New Roman"/>
              </w:rPr>
              <w:t>University of Illinois at Chicago</w:t>
            </w:r>
            <w:r w:rsidR="002D0208">
              <w:rPr>
                <w:rFonts w:ascii="Times New Roman" w:hAnsi="Times New Roman" w:cs="Times New Roman"/>
              </w:rPr>
              <w:t>, Chicago</w:t>
            </w:r>
            <w:r w:rsidR="00413FE3">
              <w:rPr>
                <w:rFonts w:ascii="Times New Roman" w:hAnsi="Times New Roman" w:cs="Times New Roman"/>
              </w:rPr>
              <w:t>,</w:t>
            </w:r>
            <w:r w:rsidR="002D0208">
              <w:rPr>
                <w:rFonts w:ascii="Times New Roman" w:hAnsi="Times New Roman" w:cs="Times New Roman"/>
              </w:rPr>
              <w:t xml:space="preserve"> IL                                                                      </w:t>
            </w:r>
            <w:r>
              <w:rPr>
                <w:rFonts w:ascii="Times New Roman" w:hAnsi="Times New Roman" w:cs="Times New Roman"/>
              </w:rPr>
              <w:t>2017-2022</w:t>
            </w:r>
          </w:p>
          <w:p w14:paraId="6269E9FA" w14:textId="5F3EAC2D" w:rsidR="001F27B2" w:rsidRPr="001F27B2" w:rsidRDefault="00D0701B" w:rsidP="001F27B2">
            <w:pPr>
              <w:pStyle w:val="TableParagraph"/>
              <w:spacing w:before="1" w:line="245" w:lineRule="exac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Organizational Behavior &amp; </w:t>
            </w:r>
            <w:r w:rsidR="00DF0C7F">
              <w:rPr>
                <w:rFonts w:ascii="Times New Roman" w:hAnsi="Times New Roman" w:cs="Times New Roman"/>
              </w:rPr>
              <w:t>H</w:t>
            </w:r>
            <w:r w:rsidR="002D0208">
              <w:rPr>
                <w:rFonts w:ascii="Times New Roman" w:hAnsi="Times New Roman" w:cs="Times New Roman"/>
              </w:rPr>
              <w:t>uman Resource Management</w:t>
            </w:r>
            <w:r w:rsidR="001F27B2">
              <w:rPr>
                <w:rFonts w:ascii="Times New Roman" w:hAnsi="Times New Roman" w:cs="Times New Roman"/>
              </w:rPr>
              <w:t xml:space="preserve">    </w:t>
            </w:r>
          </w:p>
          <w:p w14:paraId="227CD196" w14:textId="0A33F96F" w:rsidR="002D0208" w:rsidRPr="00887043" w:rsidRDefault="00725BAB" w:rsidP="004264EE">
            <w:pPr>
              <w:pStyle w:val="TableParagraph"/>
              <w:spacing w:before="123"/>
              <w:ind w:left="0"/>
              <w:rPr>
                <w:rFonts w:ascii="Times New Roman" w:hAnsi="Times New Roman" w:cs="Times New Roman"/>
              </w:rPr>
            </w:pPr>
            <w:r w:rsidRPr="00887043">
              <w:rPr>
                <w:rFonts w:ascii="Times New Roman" w:hAnsi="Times New Roman" w:cs="Times New Roman"/>
              </w:rPr>
              <w:t>M.A.</w:t>
            </w:r>
            <w:r w:rsidR="002D0208">
              <w:rPr>
                <w:rFonts w:ascii="Times New Roman" w:hAnsi="Times New Roman" w:cs="Times New Roman"/>
              </w:rPr>
              <w:t xml:space="preserve">, </w:t>
            </w:r>
            <w:r w:rsidRPr="00887043">
              <w:rPr>
                <w:rFonts w:ascii="Times New Roman" w:hAnsi="Times New Roman" w:cs="Times New Roman"/>
              </w:rPr>
              <w:t>Seattle Pacific University</w:t>
            </w:r>
            <w:r w:rsidR="002D0208">
              <w:rPr>
                <w:rFonts w:ascii="Times New Roman" w:hAnsi="Times New Roman" w:cs="Times New Roman"/>
              </w:rPr>
              <w:t xml:space="preserve">, Seattle, WA       </w:t>
            </w:r>
            <w:r w:rsidR="003521B1">
              <w:rPr>
                <w:rFonts w:ascii="Times New Roman" w:hAnsi="Times New Roman" w:cs="Times New Roman"/>
              </w:rPr>
              <w:t xml:space="preserve">                                                                         </w:t>
            </w:r>
            <w:r w:rsidR="00E37064">
              <w:rPr>
                <w:rFonts w:ascii="Times New Roman" w:hAnsi="Times New Roman" w:cs="Times New Roman"/>
              </w:rPr>
              <w:t xml:space="preserve">2011 </w:t>
            </w:r>
            <w:r w:rsidR="002D0208">
              <w:rPr>
                <w:rFonts w:ascii="Times New Roman" w:hAnsi="Times New Roman" w:cs="Times New Roman"/>
              </w:rPr>
              <w:t>Industrial-Organizational Psychology</w:t>
            </w:r>
          </w:p>
        </w:tc>
        <w:tc>
          <w:tcPr>
            <w:tcW w:w="802" w:type="dxa"/>
          </w:tcPr>
          <w:p w14:paraId="298138CB" w14:textId="77777777" w:rsidR="00725BAB" w:rsidRPr="00D624AA" w:rsidRDefault="00725BAB" w:rsidP="004264EE">
            <w:pPr>
              <w:pStyle w:val="TableParagraph"/>
              <w:spacing w:before="123"/>
              <w:ind w:left="181"/>
              <w:rPr>
                <w:sz w:val="23"/>
                <w:szCs w:val="23"/>
              </w:rPr>
            </w:pPr>
          </w:p>
        </w:tc>
      </w:tr>
      <w:tr w:rsidR="00725BAB" w:rsidRPr="006E3964" w14:paraId="5DA3F006" w14:textId="77777777" w:rsidTr="004264EE">
        <w:trPr>
          <w:trHeight w:val="68"/>
        </w:trPr>
        <w:tc>
          <w:tcPr>
            <w:tcW w:w="9433" w:type="dxa"/>
          </w:tcPr>
          <w:p w14:paraId="259C7214" w14:textId="5B974367" w:rsidR="002D0208" w:rsidRPr="00887043" w:rsidRDefault="00725BAB" w:rsidP="004264EE">
            <w:pPr>
              <w:pStyle w:val="TableParagraph"/>
              <w:spacing w:before="123" w:line="227" w:lineRule="exact"/>
              <w:ind w:left="0"/>
              <w:rPr>
                <w:rFonts w:ascii="Times New Roman" w:hAnsi="Times New Roman" w:cs="Times New Roman"/>
              </w:rPr>
            </w:pPr>
            <w:r w:rsidRPr="00887043">
              <w:rPr>
                <w:rFonts w:ascii="Times New Roman" w:hAnsi="Times New Roman" w:cs="Times New Roman"/>
              </w:rPr>
              <w:t>B.A.</w:t>
            </w:r>
            <w:r w:rsidR="002D0208">
              <w:rPr>
                <w:rFonts w:ascii="Times New Roman" w:hAnsi="Times New Roman" w:cs="Times New Roman"/>
              </w:rPr>
              <w:t xml:space="preserve"> </w:t>
            </w:r>
            <w:r w:rsidRPr="00887043">
              <w:rPr>
                <w:rFonts w:ascii="Times New Roman" w:hAnsi="Times New Roman" w:cs="Times New Roman"/>
              </w:rPr>
              <w:t>University of Florida</w:t>
            </w:r>
            <w:r w:rsidR="002D0208">
              <w:rPr>
                <w:rFonts w:ascii="Times New Roman" w:hAnsi="Times New Roman" w:cs="Times New Roman"/>
              </w:rPr>
              <w:t xml:space="preserve">, Gainesville, FL        </w:t>
            </w:r>
            <w:r w:rsidR="003521B1">
              <w:rPr>
                <w:rFonts w:ascii="Times New Roman" w:hAnsi="Times New Roman" w:cs="Times New Roman"/>
              </w:rPr>
              <w:t xml:space="preserve">                                                                            </w:t>
            </w:r>
            <w:r w:rsidR="00091778">
              <w:rPr>
                <w:rFonts w:ascii="Times New Roman" w:hAnsi="Times New Roman" w:cs="Times New Roman"/>
              </w:rPr>
              <w:t xml:space="preserve">2008 </w:t>
            </w:r>
            <w:r w:rsidR="002D0208">
              <w:rPr>
                <w:rFonts w:ascii="Times New Roman" w:hAnsi="Times New Roman" w:cs="Times New Roman"/>
              </w:rPr>
              <w:t>Philosophy</w:t>
            </w:r>
          </w:p>
        </w:tc>
        <w:tc>
          <w:tcPr>
            <w:tcW w:w="802" w:type="dxa"/>
          </w:tcPr>
          <w:p w14:paraId="7DD13324" w14:textId="77777777" w:rsidR="00725BAB" w:rsidRPr="00D624AA" w:rsidRDefault="00725BAB" w:rsidP="004264EE">
            <w:pPr>
              <w:pStyle w:val="TableParagraph"/>
              <w:spacing w:before="123" w:line="227" w:lineRule="exact"/>
              <w:ind w:left="181"/>
              <w:rPr>
                <w:sz w:val="23"/>
                <w:szCs w:val="23"/>
              </w:rPr>
            </w:pPr>
          </w:p>
        </w:tc>
      </w:tr>
      <w:tr w:rsidR="002D0208" w:rsidRPr="006E3964" w14:paraId="20FB4D9D" w14:textId="77777777" w:rsidTr="004264EE">
        <w:trPr>
          <w:trHeight w:val="68"/>
        </w:trPr>
        <w:tc>
          <w:tcPr>
            <w:tcW w:w="9433" w:type="dxa"/>
          </w:tcPr>
          <w:p w14:paraId="5B234F63" w14:textId="7FCE7664" w:rsidR="00A77D61" w:rsidRPr="00887043" w:rsidRDefault="00A77D61" w:rsidP="004264EE">
            <w:pPr>
              <w:pStyle w:val="TableParagraph"/>
              <w:spacing w:before="123" w:line="227" w:lineRule="exact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802" w:type="dxa"/>
          </w:tcPr>
          <w:p w14:paraId="74A96101" w14:textId="77777777" w:rsidR="002D0208" w:rsidRPr="00D624AA" w:rsidRDefault="002D0208" w:rsidP="004264EE">
            <w:pPr>
              <w:pStyle w:val="TableParagraph"/>
              <w:spacing w:before="123" w:line="227" w:lineRule="exact"/>
              <w:ind w:left="181"/>
              <w:rPr>
                <w:sz w:val="23"/>
                <w:szCs w:val="23"/>
              </w:rPr>
            </w:pPr>
          </w:p>
        </w:tc>
      </w:tr>
    </w:tbl>
    <w:p w14:paraId="28F603BB" w14:textId="15D95DFC" w:rsidR="00B9501F" w:rsidRPr="00023B11" w:rsidRDefault="00F50A15" w:rsidP="00DF2BB6">
      <w:pPr>
        <w:spacing w:after="23"/>
        <w:ind w:firstLine="275"/>
        <w:rPr>
          <w:b/>
          <w:sz w:val="24"/>
          <w:szCs w:val="24"/>
        </w:rPr>
      </w:pPr>
      <w:r w:rsidRPr="00023B11">
        <w:rPr>
          <w:b/>
          <w:sz w:val="24"/>
          <w:szCs w:val="24"/>
        </w:rPr>
        <w:t>RESEARCH</w:t>
      </w:r>
      <w:r w:rsidRPr="00023B11">
        <w:rPr>
          <w:rFonts w:ascii="Times New Roman"/>
          <w:b/>
          <w:spacing w:val="54"/>
          <w:sz w:val="24"/>
          <w:szCs w:val="24"/>
        </w:rPr>
        <w:t xml:space="preserve"> </w:t>
      </w:r>
      <w:r w:rsidRPr="00023B11">
        <w:rPr>
          <w:b/>
          <w:sz w:val="24"/>
          <w:szCs w:val="24"/>
        </w:rPr>
        <w:t>INTERESTS</w:t>
      </w:r>
    </w:p>
    <w:p w14:paraId="6FB4F856" w14:textId="26EA8FB0" w:rsidR="00CD40D9" w:rsidRPr="006E3964" w:rsidRDefault="007F5B42">
      <w:pPr>
        <w:pStyle w:val="BodyText"/>
        <w:spacing w:line="20" w:lineRule="exact"/>
        <w:ind w:left="275"/>
        <w:rPr>
          <w:sz w:val="24"/>
          <w:szCs w:val="24"/>
        </w:rPr>
      </w:pPr>
      <w:r>
        <w:rPr>
          <w:noProof/>
        </w:rPr>
        <mc:AlternateContent>
          <mc:Choice Requires="wpg">
            <w:drawing>
              <wp:inline distT="0" distB="0" distL="0" distR="0" wp14:anchorId="7425CFEF" wp14:editId="2CA3E73B">
                <wp:extent cx="6349365" cy="6350"/>
                <wp:effectExtent l="12700" t="10795" r="10160" b="1905"/>
                <wp:docPr id="18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49365" cy="6350"/>
                          <a:chOff x="0" y="0"/>
                          <a:chExt cx="9999" cy="10"/>
                        </a:xfrm>
                      </wpg:grpSpPr>
                      <wps:wsp>
                        <wps:cNvPr id="19" name="Line 27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9999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E632974" id="Group 26" o:spid="_x0000_s1026" style="width:499.95pt;height:.5pt;mso-position-horizontal-relative:char;mso-position-vertical-relative:line" coordsize="9999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">
                <v:line id="Line 27" o:spid="_x0000_s1027" style="position:absolute;visibility:visible;mso-wrap-style:square" from="0,5" to="9999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" strokeweight=".5pt"/>
                <w10:anchorlock/>
              </v:group>
            </w:pict>
          </mc:Fallback>
        </mc:AlternateContent>
      </w:r>
    </w:p>
    <w:p w14:paraId="21A55219" w14:textId="77777777" w:rsidR="00DB0E25" w:rsidRPr="00DB0E25" w:rsidRDefault="00DB0E25" w:rsidP="00DB0E25">
      <w:pPr>
        <w:ind w:left="270"/>
        <w:rPr>
          <w:rFonts w:ascii="Times New Roman" w:hAnsi="Times New Roman" w:cs="Times New Roman"/>
        </w:rPr>
      </w:pPr>
      <w:r w:rsidRPr="00DB0E25">
        <w:rPr>
          <w:rFonts w:ascii="Times New Roman" w:hAnsi="Times New Roman" w:cs="Times New Roman"/>
        </w:rPr>
        <w:t xml:space="preserve">My research explores how people recognize, evaluate, and sometimes withdraw recognition from leaders, and the consequences these perceptions hold for inclusion, careers, and organizational life. I study leadership as a cognitive and social </w:t>
      </w:r>
      <w:proofErr w:type="gramStart"/>
      <w:r w:rsidRPr="00DB0E25">
        <w:rPr>
          <w:rFonts w:ascii="Times New Roman" w:hAnsi="Times New Roman" w:cs="Times New Roman"/>
        </w:rPr>
        <w:t>process—</w:t>
      </w:r>
      <w:proofErr w:type="gramEnd"/>
      <w:r w:rsidRPr="00DB0E25">
        <w:rPr>
          <w:rFonts w:ascii="Times New Roman" w:hAnsi="Times New Roman" w:cs="Times New Roman"/>
        </w:rPr>
        <w:t>how prototypes shift, polarize, or expand, and how these shifts affect who gets seen as a leader, who retains legitimacy, and whose contributions are overlooked.</w:t>
      </w:r>
    </w:p>
    <w:p w14:paraId="1CA21ED5" w14:textId="77777777" w:rsidR="00DB0E25" w:rsidRPr="00DB0E25" w:rsidRDefault="00DB0E25" w:rsidP="00DB0E25">
      <w:pPr>
        <w:rPr>
          <w:rFonts w:ascii="Times New Roman" w:hAnsi="Times New Roman" w:cs="Times New Roman"/>
        </w:rPr>
      </w:pPr>
    </w:p>
    <w:p w14:paraId="5E4B5894" w14:textId="77777777" w:rsidR="00DB0E25" w:rsidRPr="00DB0E25" w:rsidRDefault="00DB0E25" w:rsidP="00DB0E25">
      <w:pPr>
        <w:ind w:left="270"/>
        <w:rPr>
          <w:rFonts w:ascii="Times New Roman" w:hAnsi="Times New Roman" w:cs="Times New Roman"/>
        </w:rPr>
      </w:pPr>
      <w:r w:rsidRPr="00DB0E25">
        <w:rPr>
          <w:rFonts w:ascii="Times New Roman" w:hAnsi="Times New Roman" w:cs="Times New Roman"/>
        </w:rPr>
        <w:t>Across my work, I examine both the dynamics of leader perceptions and the experiences of those who do not fit traditional prototypes, including racial minorities, women, and quiet or nontraditional leaders. I also investigate the micro-social mechanisms that enable inclusion, such as psychological safety and peer dynamics.</w:t>
      </w:r>
    </w:p>
    <w:p w14:paraId="27BC71EE" w14:textId="77777777" w:rsidR="00DB0E25" w:rsidRPr="00DB0E25" w:rsidRDefault="00DB0E25" w:rsidP="00DB0E25">
      <w:pPr>
        <w:rPr>
          <w:rFonts w:ascii="Times New Roman" w:hAnsi="Times New Roman" w:cs="Times New Roman"/>
        </w:rPr>
      </w:pPr>
    </w:p>
    <w:p w14:paraId="53549F91" w14:textId="707A587C" w:rsidR="00705E59" w:rsidRPr="00023B11" w:rsidRDefault="004A720D" w:rsidP="004A720D">
      <w:pPr>
        <w:pStyle w:val="Heading1"/>
        <w:spacing w:after="23"/>
        <w:rPr>
          <w:sz w:val="24"/>
          <w:szCs w:val="24"/>
        </w:rPr>
      </w:pPr>
      <w:r w:rsidRPr="00023B11">
        <w:rPr>
          <w:sz w:val="24"/>
          <w:szCs w:val="24"/>
        </w:rPr>
        <w:t>PUBLICATIONS</w:t>
      </w:r>
      <w:r w:rsidRPr="00023B11">
        <w:rPr>
          <w:rFonts w:ascii="Times New Roman"/>
          <w:sz w:val="24"/>
          <w:szCs w:val="24"/>
        </w:rPr>
        <w:t xml:space="preserve"> </w:t>
      </w:r>
      <w:r w:rsidRPr="00023B11">
        <w:rPr>
          <w:sz w:val="24"/>
          <w:szCs w:val="24"/>
        </w:rPr>
        <w:t>IN</w:t>
      </w:r>
      <w:r w:rsidRPr="00023B11">
        <w:rPr>
          <w:rFonts w:ascii="Times New Roman"/>
          <w:sz w:val="24"/>
          <w:szCs w:val="24"/>
        </w:rPr>
        <w:t xml:space="preserve"> </w:t>
      </w:r>
      <w:r w:rsidRPr="00023B11">
        <w:rPr>
          <w:sz w:val="24"/>
          <w:szCs w:val="24"/>
        </w:rPr>
        <w:t>REFEREED</w:t>
      </w:r>
      <w:r w:rsidRPr="00023B11">
        <w:rPr>
          <w:rFonts w:ascii="Times New Roman"/>
          <w:spacing w:val="52"/>
          <w:sz w:val="24"/>
          <w:szCs w:val="24"/>
        </w:rPr>
        <w:t xml:space="preserve"> </w:t>
      </w:r>
      <w:r w:rsidRPr="00023B11">
        <w:rPr>
          <w:sz w:val="24"/>
          <w:szCs w:val="24"/>
        </w:rPr>
        <w:t>JOURNALS</w:t>
      </w:r>
    </w:p>
    <w:p w14:paraId="2AED64E7" w14:textId="77777777" w:rsidR="004A720D" w:rsidRDefault="004A720D" w:rsidP="004A720D">
      <w:pPr>
        <w:pStyle w:val="BodyText"/>
        <w:spacing w:line="20" w:lineRule="exact"/>
        <w:ind w:left="275"/>
        <w:rPr>
          <w:sz w:val="2"/>
        </w:rPr>
      </w:pPr>
      <w:r>
        <w:rPr>
          <w:noProof/>
        </w:rPr>
        <mc:AlternateContent>
          <mc:Choice Requires="wpg">
            <w:drawing>
              <wp:inline distT="0" distB="0" distL="0" distR="0" wp14:anchorId="6C6067ED" wp14:editId="497FDED1">
                <wp:extent cx="6349365" cy="6350"/>
                <wp:effectExtent l="12700" t="5715" r="10160" b="6985"/>
                <wp:docPr id="16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49365" cy="6350"/>
                          <a:chOff x="0" y="0"/>
                          <a:chExt cx="9999" cy="10"/>
                        </a:xfrm>
                      </wpg:grpSpPr>
                      <wps:wsp>
                        <wps:cNvPr id="17" name="Line 25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9999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42110D8" id="Group 24" o:spid="_x0000_s1026" style="width:499.95pt;height:.5pt;mso-position-horizontal-relative:char;mso-position-vertical-relative:line" coordsize="9999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">
                <v:line id="Line 25" o:spid="_x0000_s1027" style="position:absolute;visibility:visible;mso-wrap-style:square" from="0,5" to="9999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" strokeweight=".5pt"/>
                <w10:anchorlock/>
              </v:group>
            </w:pict>
          </mc:Fallback>
        </mc:AlternateContent>
      </w:r>
    </w:p>
    <w:p w14:paraId="718F182A" w14:textId="77777777" w:rsidR="00705E59" w:rsidRPr="00705E59" w:rsidRDefault="00705E59" w:rsidP="00705E59">
      <w:pPr>
        <w:pStyle w:val="ListParagraph"/>
        <w:ind w:left="720" w:firstLine="0"/>
        <w:rPr>
          <w:rFonts w:ascii="Times New Roman" w:hAnsi="Times New Roman" w:cs="Times New Roman"/>
          <w:bCs/>
        </w:rPr>
      </w:pPr>
    </w:p>
    <w:p w14:paraId="51F63FB1" w14:textId="77777777" w:rsidR="00CF238D" w:rsidRPr="00CF238D" w:rsidRDefault="00F147CA" w:rsidP="00F147CA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bCs/>
        </w:rPr>
      </w:pPr>
      <w:r w:rsidRPr="00F147CA">
        <w:rPr>
          <w:rFonts w:ascii="Times New Roman" w:hAnsi="Times New Roman" w:cs="Times New Roman"/>
          <w:b/>
        </w:rPr>
        <w:t>Ubaka, A.,</w:t>
      </w:r>
      <w:r w:rsidRPr="00F147CA">
        <w:rPr>
          <w:rFonts w:ascii="Times New Roman" w:hAnsi="Times New Roman" w:cs="Times New Roman"/>
          <w:bCs/>
        </w:rPr>
        <w:t xml:space="preserve"> Cardador, M.T., Wayne, S.J. Relaxing into Differences and Energizing into Differences: How Group</w:t>
      </w:r>
      <w:r w:rsidR="004406F2">
        <w:rPr>
          <w:rFonts w:ascii="Times New Roman" w:hAnsi="Times New Roman" w:cs="Times New Roman"/>
          <w:bCs/>
        </w:rPr>
        <w:t>-Based</w:t>
      </w:r>
      <w:r w:rsidRPr="00F147CA">
        <w:rPr>
          <w:rFonts w:ascii="Times New Roman" w:hAnsi="Times New Roman" w:cs="Times New Roman"/>
          <w:bCs/>
        </w:rPr>
        <w:t xml:space="preserve"> Play E</w:t>
      </w:r>
      <w:r w:rsidR="004406F2">
        <w:rPr>
          <w:rFonts w:ascii="Times New Roman" w:hAnsi="Times New Roman" w:cs="Times New Roman"/>
          <w:bCs/>
        </w:rPr>
        <w:t>nables</w:t>
      </w:r>
      <w:r w:rsidRPr="00F147CA">
        <w:rPr>
          <w:rFonts w:ascii="Times New Roman" w:hAnsi="Times New Roman" w:cs="Times New Roman"/>
          <w:bCs/>
        </w:rPr>
        <w:t xml:space="preserve"> Demographically Diverse Adults to Co-Create </w:t>
      </w:r>
      <w:r>
        <w:rPr>
          <w:rFonts w:ascii="Times New Roman" w:hAnsi="Times New Roman" w:cs="Times New Roman"/>
          <w:bCs/>
        </w:rPr>
        <w:t>a Climate of</w:t>
      </w:r>
      <w:r w:rsidR="00D10C8D">
        <w:rPr>
          <w:rFonts w:ascii="Times New Roman" w:hAnsi="Times New Roman" w:cs="Times New Roman"/>
          <w:bCs/>
        </w:rPr>
        <w:t xml:space="preserve"> </w:t>
      </w:r>
      <w:r w:rsidRPr="00F147CA">
        <w:rPr>
          <w:rFonts w:ascii="Times New Roman" w:hAnsi="Times New Roman" w:cs="Times New Roman"/>
          <w:bCs/>
        </w:rPr>
        <w:t>Psychological Safety</w:t>
      </w:r>
      <w:r w:rsidR="0055455A">
        <w:rPr>
          <w:rFonts w:ascii="Times New Roman" w:hAnsi="Times New Roman" w:cs="Times New Roman"/>
          <w:bCs/>
        </w:rPr>
        <w:t xml:space="preserve"> </w:t>
      </w:r>
      <w:r w:rsidRPr="00F147CA">
        <w:rPr>
          <w:rFonts w:ascii="Times New Roman" w:hAnsi="Times New Roman" w:cs="Times New Roman"/>
          <w:bCs/>
        </w:rPr>
        <w:t>(</w:t>
      </w:r>
      <w:r w:rsidR="00093928" w:rsidRPr="00093928">
        <w:rPr>
          <w:rFonts w:ascii="Times New Roman" w:hAnsi="Times New Roman" w:cs="Times New Roman"/>
          <w:bCs/>
          <w:i/>
          <w:iCs/>
        </w:rPr>
        <w:t>in-press</w:t>
      </w:r>
      <w:r>
        <w:rPr>
          <w:rFonts w:ascii="Times New Roman" w:hAnsi="Times New Roman" w:cs="Times New Roman"/>
          <w:bCs/>
        </w:rPr>
        <w:t xml:space="preserve">). </w:t>
      </w:r>
      <w:r w:rsidRPr="00F147CA">
        <w:rPr>
          <w:rFonts w:ascii="Times New Roman" w:hAnsi="Times New Roman" w:cs="Times New Roman"/>
          <w:b/>
          <w:i/>
          <w:iCs/>
        </w:rPr>
        <w:t>Journal of Organizational Behavi</w:t>
      </w:r>
      <w:r w:rsidR="0055455A">
        <w:rPr>
          <w:rFonts w:ascii="Times New Roman" w:hAnsi="Times New Roman" w:cs="Times New Roman"/>
          <w:b/>
          <w:i/>
          <w:iCs/>
        </w:rPr>
        <w:t>or</w:t>
      </w:r>
      <w:r w:rsidR="002203E3">
        <w:rPr>
          <w:rFonts w:ascii="Times New Roman" w:hAnsi="Times New Roman" w:cs="Times New Roman"/>
          <w:b/>
          <w:i/>
          <w:iCs/>
        </w:rPr>
        <w:t>.</w:t>
      </w:r>
      <w:r w:rsidR="00924363">
        <w:rPr>
          <w:rFonts w:ascii="Times New Roman" w:hAnsi="Times New Roman" w:cs="Times New Roman"/>
          <w:b/>
        </w:rPr>
        <w:t xml:space="preserve"> </w:t>
      </w:r>
      <w:hyperlink r:id="rId8" w:history="1">
        <w:r w:rsidR="00924363" w:rsidRPr="00924363">
          <w:rPr>
            <w:rStyle w:val="Hyperlink"/>
            <w:rFonts w:ascii="Times New Roman" w:hAnsi="Times New Roman" w:cs="Times New Roman"/>
            <w:bCs/>
          </w:rPr>
          <w:t>https://doi.org/10.1002/job.2821</w:t>
        </w:r>
      </w:hyperlink>
      <w:r w:rsidR="00924363">
        <w:rPr>
          <w:rFonts w:ascii="Times New Roman" w:hAnsi="Times New Roman" w:cs="Times New Roman"/>
          <w:b/>
        </w:rPr>
        <w:t xml:space="preserve"> </w:t>
      </w:r>
    </w:p>
    <w:p w14:paraId="59F44AE9" w14:textId="651035DD" w:rsidR="00F147CA" w:rsidRPr="00F81A73" w:rsidRDefault="00CF238D" w:rsidP="00CF238D">
      <w:pPr>
        <w:pStyle w:val="ListParagraph"/>
        <w:ind w:left="1440" w:firstLine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>*Selected Media Coverage:</w:t>
      </w:r>
      <w:r>
        <w:rPr>
          <w:rFonts w:ascii="Times New Roman" w:hAnsi="Times New Roman" w:cs="Times New Roman"/>
          <w:b/>
          <w:i/>
          <w:iCs/>
        </w:rPr>
        <w:t xml:space="preserve"> </w:t>
      </w:r>
      <w:r>
        <w:rPr>
          <w:rFonts w:ascii="Times New Roman" w:hAnsi="Times New Roman" w:cs="Times New Roman"/>
          <w:b/>
        </w:rPr>
        <w:t>Greater Good Magazine</w:t>
      </w:r>
      <w:r w:rsidR="00F81A73">
        <w:rPr>
          <w:rFonts w:ascii="Times New Roman" w:hAnsi="Times New Roman" w:cs="Times New Roman"/>
          <w:b/>
          <w:i/>
          <w:iCs/>
        </w:rPr>
        <w:t xml:space="preserve"> </w:t>
      </w:r>
      <w:r w:rsidR="00F81A73" w:rsidRPr="00F81A73">
        <w:rPr>
          <w:rFonts w:ascii="Times New Roman" w:hAnsi="Times New Roman" w:cs="Times New Roman"/>
          <w:bCs/>
        </w:rPr>
        <w:t xml:space="preserve"> </w:t>
      </w:r>
    </w:p>
    <w:p w14:paraId="04A08B04" w14:textId="77777777" w:rsidR="00F147CA" w:rsidRDefault="00F147CA" w:rsidP="00F147CA">
      <w:pPr>
        <w:pStyle w:val="ListParagraph"/>
        <w:tabs>
          <w:tab w:val="left" w:pos="720"/>
        </w:tabs>
        <w:spacing w:before="11" w:line="242" w:lineRule="auto"/>
        <w:ind w:left="720" w:right="346" w:firstLine="0"/>
        <w:rPr>
          <w:rFonts w:ascii="Times New Roman" w:hAnsi="Times New Roman" w:cs="Times New Roman"/>
          <w:bCs/>
        </w:rPr>
      </w:pPr>
    </w:p>
    <w:p w14:paraId="7044CEFA" w14:textId="46B0B870" w:rsidR="004A720D" w:rsidRPr="0013701B" w:rsidRDefault="004A720D" w:rsidP="004A720D">
      <w:pPr>
        <w:pStyle w:val="ListParagraph"/>
        <w:numPr>
          <w:ilvl w:val="0"/>
          <w:numId w:val="28"/>
        </w:numPr>
        <w:tabs>
          <w:tab w:val="left" w:pos="720"/>
        </w:tabs>
        <w:spacing w:before="11" w:line="242" w:lineRule="auto"/>
        <w:ind w:right="346"/>
        <w:rPr>
          <w:rStyle w:val="Hyperlink"/>
          <w:rFonts w:ascii="Times New Roman" w:hAnsi="Times New Roman" w:cs="Times New Roman"/>
          <w:bCs/>
          <w:color w:val="auto"/>
          <w:u w:val="none"/>
        </w:rPr>
      </w:pPr>
      <w:r w:rsidRPr="004D4DD5">
        <w:rPr>
          <w:rFonts w:ascii="Times New Roman" w:hAnsi="Times New Roman" w:cs="Times New Roman"/>
          <w:bCs/>
        </w:rPr>
        <w:t xml:space="preserve">Wayne, S. J., Sun, J., Kluemper, D. H., Cheung, G. W., &amp; </w:t>
      </w:r>
      <w:r w:rsidRPr="004D4DD5">
        <w:rPr>
          <w:rFonts w:ascii="Times New Roman" w:hAnsi="Times New Roman" w:cs="Times New Roman"/>
          <w:b/>
        </w:rPr>
        <w:t>Ubaka, A.</w:t>
      </w:r>
      <w:r w:rsidRPr="004D4DD5">
        <w:rPr>
          <w:rFonts w:ascii="Times New Roman" w:hAnsi="Times New Roman" w:cs="Times New Roman"/>
          <w:bCs/>
        </w:rPr>
        <w:t xml:space="preserve"> (</w:t>
      </w:r>
      <w:r>
        <w:rPr>
          <w:rFonts w:ascii="Times New Roman" w:hAnsi="Times New Roman" w:cs="Times New Roman"/>
          <w:bCs/>
        </w:rPr>
        <w:t>2023</w:t>
      </w:r>
      <w:r w:rsidRPr="004D4DD5">
        <w:rPr>
          <w:rFonts w:ascii="Times New Roman" w:hAnsi="Times New Roman" w:cs="Times New Roman"/>
          <w:bCs/>
        </w:rPr>
        <w:t xml:space="preserve">). The cost of managing impressions for Black employees: An expectancy violation theory perspective. </w:t>
      </w:r>
      <w:r w:rsidRPr="00653E14">
        <w:rPr>
          <w:rFonts w:ascii="Times New Roman" w:hAnsi="Times New Roman" w:cs="Times New Roman"/>
          <w:b/>
          <w:i/>
          <w:iCs/>
        </w:rPr>
        <w:t>Journal of Applied Psychology</w:t>
      </w:r>
      <w:r w:rsidRPr="004D4DD5">
        <w:rPr>
          <w:rFonts w:ascii="Times New Roman" w:hAnsi="Times New Roman" w:cs="Times New Roman"/>
          <w:bCs/>
          <w:i/>
          <w:iCs/>
        </w:rPr>
        <w:t>.</w:t>
      </w:r>
      <w:r>
        <w:rPr>
          <w:rFonts w:ascii="Times New Roman" w:hAnsi="Times New Roman" w:cs="Times New Roman"/>
          <w:bCs/>
        </w:rPr>
        <w:t xml:space="preserve"> </w:t>
      </w:r>
      <w:hyperlink r:id="rId9" w:tgtFrame="_blank" w:history="1">
        <w:r w:rsidRPr="004D4DD5">
          <w:rPr>
            <w:rStyle w:val="Hyperlink"/>
            <w:rFonts w:ascii="Times New Roman" w:hAnsi="Times New Roman" w:cs="Times New Roman"/>
            <w:bCs/>
          </w:rPr>
          <w:t>https://doi.org/10.1037/apl0001030</w:t>
        </w:r>
      </w:hyperlink>
    </w:p>
    <w:p w14:paraId="1AC53D97" w14:textId="3CAED626" w:rsidR="004A720D" w:rsidRDefault="004A720D" w:rsidP="00586B3E">
      <w:pPr>
        <w:tabs>
          <w:tab w:val="left" w:pos="671"/>
          <w:tab w:val="left" w:pos="671"/>
        </w:tabs>
        <w:spacing w:before="11" w:line="242" w:lineRule="auto"/>
        <w:ind w:left="1440" w:right="346"/>
        <w:rPr>
          <w:rFonts w:ascii="TimesNewRomanPS-BoldMT" w:eastAsiaTheme="minorHAnsi" w:hAnsi="TimesNewRomanPS-BoldMT" w:cs="TimesNewRomanPS-BoldMT"/>
          <w:b/>
          <w:bCs/>
          <w:lang w:bidi="ar-SA"/>
        </w:rPr>
      </w:pPr>
      <w:r w:rsidRPr="00372D7A">
        <w:rPr>
          <w:rFonts w:ascii="TimesNewRomanPS-BoldMT" w:eastAsiaTheme="minorHAnsi" w:hAnsi="TimesNewRomanPS-BoldMT" w:cs="TimesNewRomanPS-BoldMT"/>
          <w:b/>
          <w:bCs/>
          <w:i/>
          <w:iCs/>
          <w:sz w:val="21"/>
          <w:szCs w:val="21"/>
          <w:lang w:bidi="ar-SA"/>
        </w:rPr>
        <w:t xml:space="preserve"> </w:t>
      </w:r>
      <w:r w:rsidRPr="00372D7A">
        <w:rPr>
          <w:rFonts w:ascii="TimesNewRomanPS-BoldMT" w:eastAsiaTheme="minorHAnsi" w:hAnsi="TimesNewRomanPS-BoldMT" w:cs="TimesNewRomanPS-BoldMT"/>
          <w:b/>
          <w:bCs/>
          <w:lang w:bidi="ar-SA"/>
        </w:rPr>
        <w:t>* Selected Media Coverage: Forbes, Medium, Huffington Post, MSN.com</w:t>
      </w:r>
      <w:r w:rsidR="00586B3E">
        <w:rPr>
          <w:rFonts w:ascii="TimesNewRomanPS-BoldMT" w:eastAsiaTheme="minorHAnsi" w:hAnsi="TimesNewRomanPS-BoldMT" w:cs="TimesNewRomanPS-BoldMT"/>
          <w:b/>
          <w:bCs/>
          <w:lang w:bidi="ar-SA"/>
        </w:rPr>
        <w:t>, I-O at Work, POCIT</w:t>
      </w:r>
      <w:r w:rsidR="0088123D">
        <w:rPr>
          <w:rFonts w:ascii="TimesNewRomanPS-BoldMT" w:eastAsiaTheme="minorHAnsi" w:hAnsi="TimesNewRomanPS-BoldMT" w:cs="TimesNewRomanPS-BoldMT"/>
          <w:b/>
          <w:bCs/>
          <w:lang w:bidi="ar-SA"/>
        </w:rPr>
        <w:t>, HR Grapevine, Yahoo Finance</w:t>
      </w:r>
    </w:p>
    <w:p w14:paraId="409E6797" w14:textId="77777777" w:rsidR="005F2143" w:rsidRPr="00372D7A" w:rsidRDefault="005F2143" w:rsidP="00586B3E">
      <w:pPr>
        <w:tabs>
          <w:tab w:val="left" w:pos="671"/>
          <w:tab w:val="left" w:pos="671"/>
        </w:tabs>
        <w:spacing w:before="11" w:line="242" w:lineRule="auto"/>
        <w:ind w:left="1440" w:right="346"/>
        <w:rPr>
          <w:rFonts w:ascii="Times New Roman" w:hAnsi="Times New Roman" w:cs="Times New Roman"/>
          <w:b/>
          <w:bCs/>
        </w:rPr>
      </w:pPr>
    </w:p>
    <w:p w14:paraId="5D6F1EFA" w14:textId="376426B6" w:rsidR="004A720D" w:rsidRPr="00F861E7" w:rsidRDefault="004A720D" w:rsidP="004A720D">
      <w:pPr>
        <w:pStyle w:val="ListParagraph"/>
        <w:numPr>
          <w:ilvl w:val="0"/>
          <w:numId w:val="28"/>
        </w:numPr>
        <w:tabs>
          <w:tab w:val="left" w:pos="671"/>
          <w:tab w:val="left" w:pos="671"/>
        </w:tabs>
        <w:spacing w:before="11" w:line="242" w:lineRule="auto"/>
        <w:ind w:right="346"/>
        <w:rPr>
          <w:rFonts w:ascii="Times New Roman" w:hAnsi="Times New Roman" w:cs="Times New Roman"/>
          <w:bCs/>
        </w:rPr>
      </w:pPr>
      <w:r w:rsidRPr="004D4DD5">
        <w:rPr>
          <w:rFonts w:ascii="Times New Roman" w:hAnsi="Times New Roman" w:cs="Times New Roman"/>
          <w:b/>
        </w:rPr>
        <w:t xml:space="preserve">Ubaka, A., </w:t>
      </w:r>
      <w:r w:rsidRPr="004D4DD5">
        <w:rPr>
          <w:rFonts w:ascii="Times New Roman" w:hAnsi="Times New Roman" w:cs="Times New Roman"/>
          <w:bCs/>
        </w:rPr>
        <w:t>Lu, X., Gutierrez, L. Testing the Generalizability of the White Leadership Standard in the Post</w:t>
      </w:r>
      <w:r>
        <w:rPr>
          <w:rFonts w:ascii="Times New Roman" w:hAnsi="Times New Roman" w:cs="Times New Roman"/>
          <w:bCs/>
        </w:rPr>
        <w:t xml:space="preserve"> </w:t>
      </w:r>
      <w:r w:rsidRPr="004D4DD5">
        <w:rPr>
          <w:rFonts w:ascii="Times New Roman" w:hAnsi="Times New Roman" w:cs="Times New Roman"/>
          <w:bCs/>
        </w:rPr>
        <w:t xml:space="preserve">Obama Era. </w:t>
      </w:r>
      <w:r>
        <w:rPr>
          <w:rFonts w:ascii="Times New Roman" w:hAnsi="Times New Roman" w:cs="Times New Roman"/>
          <w:bCs/>
        </w:rPr>
        <w:t>(202</w:t>
      </w:r>
      <w:r w:rsidR="00135BB5">
        <w:rPr>
          <w:rFonts w:ascii="Times New Roman" w:hAnsi="Times New Roman" w:cs="Times New Roman"/>
          <w:bCs/>
        </w:rPr>
        <w:t>3</w:t>
      </w:r>
      <w:r>
        <w:rPr>
          <w:rFonts w:ascii="Times New Roman" w:hAnsi="Times New Roman" w:cs="Times New Roman"/>
          <w:bCs/>
        </w:rPr>
        <w:t xml:space="preserve">). </w:t>
      </w:r>
      <w:r w:rsidRPr="00653E14">
        <w:rPr>
          <w:rFonts w:ascii="Times New Roman" w:hAnsi="Times New Roman" w:cs="Times New Roman"/>
          <w:b/>
          <w:i/>
          <w:iCs/>
        </w:rPr>
        <w:t>The</w:t>
      </w:r>
      <w:r w:rsidRPr="001118A7">
        <w:rPr>
          <w:rFonts w:ascii="Times New Roman" w:hAnsi="Times New Roman" w:cs="Times New Roman"/>
          <w:bCs/>
          <w:i/>
          <w:iCs/>
        </w:rPr>
        <w:t xml:space="preserve"> </w:t>
      </w:r>
      <w:r w:rsidRPr="00653E14">
        <w:rPr>
          <w:rFonts w:ascii="Times New Roman" w:hAnsi="Times New Roman" w:cs="Times New Roman"/>
          <w:b/>
          <w:i/>
          <w:iCs/>
        </w:rPr>
        <w:t>Leadership</w:t>
      </w:r>
      <w:r w:rsidRPr="001118A7">
        <w:rPr>
          <w:rFonts w:ascii="Times New Roman" w:hAnsi="Times New Roman" w:cs="Times New Roman"/>
          <w:bCs/>
          <w:i/>
          <w:iCs/>
        </w:rPr>
        <w:t xml:space="preserve"> </w:t>
      </w:r>
      <w:r w:rsidRPr="00653E14">
        <w:rPr>
          <w:rFonts w:ascii="Times New Roman" w:hAnsi="Times New Roman" w:cs="Times New Roman"/>
          <w:b/>
          <w:i/>
          <w:iCs/>
        </w:rPr>
        <w:t>Quarterly</w:t>
      </w:r>
      <w:r>
        <w:rPr>
          <w:rFonts w:ascii="Times New Roman" w:hAnsi="Times New Roman" w:cs="Times New Roman"/>
          <w:b/>
          <w:i/>
          <w:iCs/>
        </w:rPr>
        <w:t xml:space="preserve">. </w:t>
      </w:r>
      <w:hyperlink r:id="rId10" w:history="1">
        <w:r w:rsidRPr="008270FA">
          <w:rPr>
            <w:rStyle w:val="Hyperlink"/>
            <w:rFonts w:ascii="Times New Roman" w:hAnsi="Times New Roman" w:cs="Times New Roman"/>
          </w:rPr>
          <w:t>https://doi.org/10.1016/j.leaqua.2021.101591</w:t>
        </w:r>
      </w:hyperlink>
      <w:r w:rsidRPr="004D4DD5">
        <w:rPr>
          <w:rFonts w:ascii="Times New Roman" w:hAnsi="Times New Roman" w:cs="Times New Roman"/>
        </w:rPr>
        <w:t xml:space="preserve"> </w:t>
      </w:r>
    </w:p>
    <w:p w14:paraId="0B044CD7" w14:textId="78880718" w:rsidR="004A720D" w:rsidRPr="00372D7A" w:rsidRDefault="00372D7A" w:rsidP="004A720D">
      <w:pPr>
        <w:pStyle w:val="ListParagraph"/>
        <w:tabs>
          <w:tab w:val="left" w:pos="670"/>
          <w:tab w:val="left" w:pos="671"/>
        </w:tabs>
        <w:spacing w:before="11" w:line="242" w:lineRule="auto"/>
        <w:ind w:left="720" w:right="346" w:firstLine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Cs/>
        </w:rPr>
        <w:tab/>
      </w:r>
      <w:r w:rsidR="004A720D" w:rsidRPr="00023B11">
        <w:rPr>
          <w:rFonts w:ascii="Times New Roman" w:hAnsi="Times New Roman" w:cs="Times New Roman"/>
          <w:bCs/>
        </w:rPr>
        <w:t>*</w:t>
      </w:r>
      <w:r w:rsidR="004A720D" w:rsidRPr="00372D7A">
        <w:rPr>
          <w:rFonts w:ascii="Times New Roman" w:hAnsi="Times New Roman" w:cs="Times New Roman"/>
          <w:b/>
        </w:rPr>
        <w:t>Winner, Best Student Conference Paper Award, Gender &amp; Diversity in Organizations</w:t>
      </w:r>
      <w:r w:rsidR="00023B11" w:rsidRPr="00372D7A">
        <w:rPr>
          <w:rFonts w:ascii="Times New Roman" w:hAnsi="Times New Roman" w:cs="Times New Roman"/>
          <w:b/>
        </w:rPr>
        <w:t xml:space="preserve"> </w:t>
      </w:r>
      <w:r w:rsidR="006D1F4B">
        <w:rPr>
          <w:rFonts w:ascii="Times New Roman" w:hAnsi="Times New Roman" w:cs="Times New Roman"/>
          <w:b/>
        </w:rPr>
        <w:tab/>
        <w:t>(GDO)</w:t>
      </w:r>
      <w:r>
        <w:rPr>
          <w:rFonts w:ascii="Times New Roman" w:hAnsi="Times New Roman" w:cs="Times New Roman"/>
          <w:b/>
        </w:rPr>
        <w:tab/>
      </w:r>
      <w:r w:rsidR="004A720D" w:rsidRPr="00372D7A">
        <w:rPr>
          <w:rFonts w:ascii="Times New Roman" w:hAnsi="Times New Roman" w:cs="Times New Roman"/>
          <w:b/>
        </w:rPr>
        <w:t xml:space="preserve">Division, 80th Annual Academy of Management Conference (2020) </w:t>
      </w:r>
    </w:p>
    <w:p w14:paraId="3F049CC9" w14:textId="1C26D06E" w:rsidR="004A720D" w:rsidRDefault="004A720D" w:rsidP="004A720D">
      <w:pPr>
        <w:pStyle w:val="ListParagraph"/>
        <w:tabs>
          <w:tab w:val="left" w:pos="670"/>
          <w:tab w:val="left" w:pos="671"/>
        </w:tabs>
        <w:spacing w:before="100"/>
        <w:ind w:left="1440" w:right="545" w:firstLine="0"/>
        <w:rPr>
          <w:rFonts w:ascii="Times New Roman" w:hAnsi="Times New Roman" w:cs="Times New Roman"/>
          <w:b/>
        </w:rPr>
      </w:pPr>
      <w:r w:rsidRPr="00372D7A">
        <w:rPr>
          <w:rFonts w:ascii="Times New Roman" w:hAnsi="Times New Roman" w:cs="Times New Roman"/>
          <w:b/>
        </w:rPr>
        <w:t>*Best Paper in the Proceedings of the Academy of Management Meeting</w:t>
      </w:r>
      <w:r w:rsidR="00D16642" w:rsidRPr="00372D7A">
        <w:rPr>
          <w:rFonts w:ascii="Times New Roman" w:hAnsi="Times New Roman" w:cs="Times New Roman"/>
          <w:b/>
        </w:rPr>
        <w:t xml:space="preserve"> (2020)</w:t>
      </w:r>
    </w:p>
    <w:p w14:paraId="2EB4CC62" w14:textId="77777777" w:rsidR="00B83E67" w:rsidRDefault="00B83E67" w:rsidP="004A720D">
      <w:pPr>
        <w:pStyle w:val="ListParagraph"/>
        <w:tabs>
          <w:tab w:val="left" w:pos="670"/>
          <w:tab w:val="left" w:pos="671"/>
        </w:tabs>
        <w:spacing w:before="100"/>
        <w:ind w:left="1440" w:right="545" w:firstLine="0"/>
        <w:rPr>
          <w:rFonts w:ascii="Times New Roman" w:hAnsi="Times New Roman" w:cs="Times New Roman"/>
          <w:b/>
        </w:rPr>
      </w:pPr>
    </w:p>
    <w:p w14:paraId="109126FC" w14:textId="77777777" w:rsidR="00413FE3" w:rsidRDefault="00413FE3" w:rsidP="004A720D">
      <w:pPr>
        <w:pStyle w:val="ListParagraph"/>
        <w:tabs>
          <w:tab w:val="left" w:pos="670"/>
          <w:tab w:val="left" w:pos="671"/>
        </w:tabs>
        <w:spacing w:before="100"/>
        <w:ind w:left="1440" w:right="545" w:firstLine="0"/>
        <w:rPr>
          <w:rFonts w:ascii="Times New Roman" w:hAnsi="Times New Roman" w:cs="Times New Roman"/>
          <w:b/>
        </w:rPr>
      </w:pPr>
    </w:p>
    <w:p w14:paraId="3059F664" w14:textId="24EB79AD" w:rsidR="004A720D" w:rsidRPr="00023B11" w:rsidRDefault="004A720D" w:rsidP="004A720D">
      <w:pPr>
        <w:pStyle w:val="Heading1"/>
        <w:pBdr>
          <w:bottom w:val="single" w:sz="4" w:space="1" w:color="auto"/>
        </w:pBdr>
        <w:spacing w:after="17"/>
        <w:rPr>
          <w:sz w:val="24"/>
          <w:szCs w:val="24"/>
        </w:rPr>
      </w:pPr>
      <w:bookmarkStart w:id="0" w:name="_Hlk75561448"/>
      <w:bookmarkStart w:id="1" w:name="_Hlk125973474"/>
      <w:r w:rsidRPr="00023B11">
        <w:rPr>
          <w:sz w:val="24"/>
          <w:szCs w:val="24"/>
        </w:rPr>
        <w:lastRenderedPageBreak/>
        <w:t>RESEARCH IN PROGRESS</w:t>
      </w:r>
    </w:p>
    <w:bookmarkEnd w:id="0"/>
    <w:p w14:paraId="1A578B78" w14:textId="77777777" w:rsidR="00186383" w:rsidRPr="00186383" w:rsidRDefault="00186383" w:rsidP="00186383">
      <w:pPr>
        <w:pStyle w:val="ListParagraph"/>
        <w:tabs>
          <w:tab w:val="left" w:pos="360"/>
        </w:tabs>
        <w:spacing w:before="11" w:line="242" w:lineRule="auto"/>
        <w:ind w:left="720" w:right="346" w:firstLine="0"/>
        <w:rPr>
          <w:rFonts w:ascii="Times New Roman" w:hAnsi="Times New Roman" w:cs="Times New Roman"/>
          <w:bCs/>
        </w:rPr>
      </w:pPr>
    </w:p>
    <w:p w14:paraId="3EEDCC4E" w14:textId="61F6A324" w:rsidR="002771FE" w:rsidRDefault="00186383" w:rsidP="002771FE">
      <w:pPr>
        <w:pStyle w:val="ListParagraph"/>
        <w:numPr>
          <w:ilvl w:val="0"/>
          <w:numId w:val="28"/>
        </w:numPr>
        <w:tabs>
          <w:tab w:val="left" w:pos="360"/>
        </w:tabs>
        <w:spacing w:before="11" w:line="242" w:lineRule="auto"/>
        <w:ind w:right="346"/>
        <w:rPr>
          <w:rFonts w:ascii="Times New Roman" w:hAnsi="Times New Roman" w:cs="Times New Roman"/>
          <w:bCs/>
        </w:rPr>
      </w:pPr>
      <w:r w:rsidRPr="00186383">
        <w:rPr>
          <w:rFonts w:ascii="Times New Roman" w:hAnsi="Times New Roman" w:cs="Times New Roman"/>
          <w:bCs/>
        </w:rPr>
        <w:t>Leadership (</w:t>
      </w:r>
      <w:r w:rsidRPr="00186383">
        <w:rPr>
          <w:rFonts w:ascii="Times New Roman" w:hAnsi="Times New Roman" w:cs="Times New Roman"/>
          <w:bCs/>
          <w:i/>
          <w:iCs/>
        </w:rPr>
        <w:t>Writing, Target: Academy of Management Review</w:t>
      </w:r>
      <w:r w:rsidRPr="00186383">
        <w:rPr>
          <w:rFonts w:ascii="Times New Roman" w:hAnsi="Times New Roman" w:cs="Times New Roman"/>
          <w:bCs/>
        </w:rPr>
        <w:t>)</w:t>
      </w:r>
    </w:p>
    <w:p w14:paraId="529FB8C8" w14:textId="77777777" w:rsidR="002771FE" w:rsidRDefault="002771FE" w:rsidP="002771FE">
      <w:pPr>
        <w:pStyle w:val="ListParagraph"/>
        <w:tabs>
          <w:tab w:val="left" w:pos="360"/>
        </w:tabs>
        <w:spacing w:before="11" w:line="242" w:lineRule="auto"/>
        <w:ind w:left="720" w:right="346" w:firstLine="0"/>
        <w:rPr>
          <w:rFonts w:ascii="Times New Roman" w:hAnsi="Times New Roman" w:cs="Times New Roman"/>
          <w:bCs/>
        </w:rPr>
      </w:pPr>
    </w:p>
    <w:p w14:paraId="311ED94E" w14:textId="6B139BAA" w:rsidR="002771FE" w:rsidRPr="002771FE" w:rsidRDefault="00DB0E25" w:rsidP="002771FE">
      <w:pPr>
        <w:pStyle w:val="ListParagraph"/>
        <w:numPr>
          <w:ilvl w:val="0"/>
          <w:numId w:val="28"/>
        </w:numPr>
        <w:tabs>
          <w:tab w:val="left" w:pos="360"/>
        </w:tabs>
        <w:spacing w:before="11" w:line="242" w:lineRule="auto"/>
        <w:ind w:right="346"/>
        <w:rPr>
          <w:rFonts w:ascii="Times New Roman" w:hAnsi="Times New Roman" w:cs="Times New Roman"/>
          <w:bCs/>
        </w:rPr>
      </w:pPr>
      <w:r w:rsidRPr="00DB0E25">
        <w:rPr>
          <w:rFonts w:ascii="Times New Roman" w:hAnsi="Times New Roman" w:cs="Times New Roman"/>
          <w:bCs/>
        </w:rPr>
        <w:t>Leadership and polarization</w:t>
      </w:r>
      <w:r w:rsidR="002771FE">
        <w:rPr>
          <w:rFonts w:ascii="Times New Roman" w:hAnsi="Times New Roman" w:cs="Times New Roman"/>
          <w:b/>
        </w:rPr>
        <w:t xml:space="preserve"> </w:t>
      </w:r>
      <w:r w:rsidR="002771FE" w:rsidRPr="002771FE">
        <w:rPr>
          <w:rFonts w:ascii="Times New Roman" w:hAnsi="Times New Roman" w:cs="Times New Roman"/>
          <w:bCs/>
        </w:rPr>
        <w:t>(</w:t>
      </w:r>
      <w:r w:rsidRPr="00DB0E25">
        <w:rPr>
          <w:rFonts w:ascii="Times New Roman" w:hAnsi="Times New Roman" w:cs="Times New Roman"/>
          <w:bCs/>
          <w:i/>
          <w:iCs/>
        </w:rPr>
        <w:t>Writing, Target</w:t>
      </w:r>
      <w:r>
        <w:rPr>
          <w:rFonts w:ascii="Times New Roman" w:hAnsi="Times New Roman" w:cs="Times New Roman"/>
          <w:bCs/>
        </w:rPr>
        <w:t xml:space="preserve">: </w:t>
      </w:r>
      <w:r w:rsidR="002771FE" w:rsidRPr="002771FE">
        <w:rPr>
          <w:rFonts w:ascii="Times New Roman" w:hAnsi="Times New Roman" w:cs="Times New Roman"/>
          <w:bCs/>
          <w:i/>
          <w:iCs/>
        </w:rPr>
        <w:t>Organizational Science).</w:t>
      </w:r>
      <w:r w:rsidR="002771FE" w:rsidRPr="002771FE">
        <w:rPr>
          <w:rFonts w:ascii="Times New Roman" w:hAnsi="Times New Roman" w:cs="Times New Roman"/>
          <w:b/>
          <w:i/>
          <w:iCs/>
        </w:rPr>
        <w:t xml:space="preserve"> </w:t>
      </w:r>
    </w:p>
    <w:p w14:paraId="6924C445" w14:textId="77777777" w:rsidR="002771FE" w:rsidRPr="002771FE" w:rsidRDefault="002771FE" w:rsidP="002771FE">
      <w:pPr>
        <w:tabs>
          <w:tab w:val="left" w:pos="360"/>
        </w:tabs>
        <w:spacing w:before="11" w:line="242" w:lineRule="auto"/>
        <w:ind w:right="346"/>
        <w:rPr>
          <w:rFonts w:ascii="Times New Roman" w:hAnsi="Times New Roman" w:cs="Times New Roman"/>
          <w:bCs/>
        </w:rPr>
      </w:pPr>
    </w:p>
    <w:p w14:paraId="59EFE81C" w14:textId="6DF61BDA" w:rsidR="00186383" w:rsidRPr="002771FE" w:rsidRDefault="00DB0E25" w:rsidP="002771FE">
      <w:pPr>
        <w:pStyle w:val="ListParagraph"/>
        <w:numPr>
          <w:ilvl w:val="0"/>
          <w:numId w:val="28"/>
        </w:numPr>
        <w:tabs>
          <w:tab w:val="left" w:pos="360"/>
        </w:tabs>
        <w:spacing w:before="11" w:line="242" w:lineRule="auto"/>
        <w:ind w:right="346"/>
        <w:rPr>
          <w:rFonts w:ascii="Times New Roman" w:hAnsi="Times New Roman" w:cs="Times New Roman"/>
          <w:bCs/>
        </w:rPr>
      </w:pPr>
      <w:r w:rsidRPr="00DB0E25">
        <w:rPr>
          <w:rFonts w:ascii="Times New Roman" w:hAnsi="Times New Roman" w:cs="Times New Roman"/>
          <w:bCs/>
        </w:rPr>
        <w:t>Emotions and Leadership</w:t>
      </w:r>
      <w:r w:rsidR="002771FE" w:rsidRPr="002771FE">
        <w:rPr>
          <w:rFonts w:ascii="Times New Roman" w:hAnsi="Times New Roman" w:cs="Times New Roman"/>
          <w:b/>
        </w:rPr>
        <w:t xml:space="preserve"> </w:t>
      </w:r>
      <w:r w:rsidR="002771FE" w:rsidRPr="002771FE">
        <w:rPr>
          <w:rFonts w:ascii="Times New Roman" w:hAnsi="Times New Roman" w:cs="Times New Roman"/>
          <w:bCs/>
        </w:rPr>
        <w:t>(</w:t>
      </w:r>
      <w:r>
        <w:rPr>
          <w:rFonts w:ascii="Times New Roman" w:hAnsi="Times New Roman" w:cs="Times New Roman"/>
          <w:bCs/>
          <w:i/>
          <w:iCs/>
        </w:rPr>
        <w:t>Design phase, target: Organizational Science</w:t>
      </w:r>
      <w:r w:rsidR="002771FE" w:rsidRPr="002771FE">
        <w:rPr>
          <w:rFonts w:ascii="Times New Roman" w:hAnsi="Times New Roman" w:cs="Times New Roman"/>
          <w:bCs/>
          <w:i/>
          <w:iCs/>
        </w:rPr>
        <w:t>)</w:t>
      </w:r>
    </w:p>
    <w:p w14:paraId="73FB74C3" w14:textId="77777777" w:rsidR="00186383" w:rsidRPr="00186383" w:rsidRDefault="00186383" w:rsidP="00186383">
      <w:pPr>
        <w:pStyle w:val="ListParagraph"/>
        <w:tabs>
          <w:tab w:val="left" w:pos="360"/>
        </w:tabs>
        <w:spacing w:before="11" w:line="242" w:lineRule="auto"/>
        <w:ind w:left="720" w:right="346" w:firstLine="0"/>
        <w:rPr>
          <w:rFonts w:ascii="Times New Roman" w:hAnsi="Times New Roman" w:cs="Times New Roman"/>
          <w:bCs/>
        </w:rPr>
      </w:pPr>
    </w:p>
    <w:p w14:paraId="3F84DB2F" w14:textId="6C62D76A" w:rsidR="00A77D61" w:rsidRPr="00E44358" w:rsidRDefault="00F6334C" w:rsidP="00F81A73">
      <w:pPr>
        <w:tabs>
          <w:tab w:val="left" w:pos="360"/>
        </w:tabs>
        <w:spacing w:before="11" w:line="242" w:lineRule="auto"/>
        <w:ind w:right="346"/>
        <w:rPr>
          <w:b/>
          <w:bCs/>
          <w:color w:val="1F497D" w:themeColor="text2"/>
          <w:sz w:val="24"/>
          <w:szCs w:val="24"/>
        </w:rPr>
      </w:pPr>
      <w:r>
        <w:rPr>
          <w:rFonts w:ascii="Times New Roman" w:hAnsi="Times New Roman" w:cs="Times New Roman"/>
          <w:bCs/>
        </w:rPr>
        <w:tab/>
      </w:r>
      <w:bookmarkEnd w:id="1"/>
      <w:r w:rsidR="00A77D61" w:rsidRPr="00023B11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F31AF97" wp14:editId="302A3495">
                <wp:simplePos x="0" y="0"/>
                <wp:positionH relativeFrom="column">
                  <wp:posOffset>184150</wp:posOffset>
                </wp:positionH>
                <wp:positionV relativeFrom="paragraph">
                  <wp:posOffset>208915</wp:posOffset>
                </wp:positionV>
                <wp:extent cx="6422390" cy="15240"/>
                <wp:effectExtent l="0" t="0" r="16510" b="3810"/>
                <wp:wrapNone/>
                <wp:docPr id="22" name="Straight Arrow Connector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422390" cy="1524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A77F4D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2" o:spid="_x0000_s1026" type="#_x0000_t32" style="position:absolute;margin-left:14.5pt;margin-top:16.45pt;width:505.7pt;height:1.2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"/>
            </w:pict>
          </mc:Fallback>
        </mc:AlternateContent>
      </w:r>
      <w:r w:rsidR="00A77D61" w:rsidRPr="00023B11">
        <w:rPr>
          <w:b/>
          <w:bCs/>
          <w:sz w:val="24"/>
          <w:szCs w:val="24"/>
        </w:rPr>
        <w:t>AWARDS</w:t>
      </w:r>
      <w:r w:rsidR="00872A9D" w:rsidRPr="00023B11">
        <w:rPr>
          <w:b/>
          <w:bCs/>
          <w:sz w:val="24"/>
          <w:szCs w:val="24"/>
        </w:rPr>
        <w:t xml:space="preserve"> &amp; HONORS</w:t>
      </w:r>
    </w:p>
    <w:p w14:paraId="66D98119" w14:textId="77777777" w:rsidR="00A77D61" w:rsidRDefault="00A77D61" w:rsidP="00A77D61">
      <w:pPr>
        <w:spacing w:line="250" w:lineRule="atLeast"/>
        <w:rPr>
          <w:rFonts w:ascii="Times New Roman" w:hAnsi="Times New Roman" w:cs="Times New Roman"/>
        </w:rPr>
      </w:pPr>
      <w:r w:rsidRPr="00172C44">
        <w:rPr>
          <w:rFonts w:ascii="Times New Roman" w:hAnsi="Times New Roman" w:cs="Times New Roman"/>
        </w:rPr>
        <w:tab/>
      </w:r>
    </w:p>
    <w:tbl>
      <w:tblPr>
        <w:tblStyle w:val="PlainTable2"/>
        <w:tblW w:w="0" w:type="auto"/>
        <w:tblInd w:w="426" w:type="dxa"/>
        <w:tblBorders>
          <w:top w:val="none" w:sz="0" w:space="0" w:color="auto"/>
          <w:bottom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470"/>
        <w:gridCol w:w="990"/>
        <w:gridCol w:w="1260"/>
      </w:tblGrid>
      <w:tr w:rsidR="00404632" w:rsidRPr="00C05938" w14:paraId="67ADC370" w14:textId="77777777" w:rsidTr="00E009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70" w:type="dxa"/>
            <w:tcBorders>
              <w:bottom w:val="none" w:sz="0" w:space="0" w:color="auto"/>
            </w:tcBorders>
          </w:tcPr>
          <w:p w14:paraId="5979FE4D" w14:textId="7FA707DE" w:rsidR="0039320D" w:rsidRPr="006D2473" w:rsidRDefault="0039320D" w:rsidP="006D2473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b w:val="0"/>
                <w:bCs w:val="0"/>
              </w:rPr>
            </w:pPr>
            <w:r w:rsidRPr="006D2473">
              <w:rPr>
                <w:rFonts w:ascii="Times New Roman" w:hAnsi="Times New Roman" w:cs="Times New Roman"/>
              </w:rPr>
              <w:t xml:space="preserve">Winner, Best Paper with Practical Implications, </w:t>
            </w:r>
            <w:r w:rsidRPr="006D2473">
              <w:rPr>
                <w:rFonts w:ascii="Times New Roman" w:hAnsi="Times New Roman" w:cs="Times New Roman"/>
                <w:b w:val="0"/>
                <w:bCs w:val="0"/>
              </w:rPr>
              <w:t>MOC Division, Academy of Management Conference</w:t>
            </w:r>
          </w:p>
          <w:p w14:paraId="7FE5A688" w14:textId="49C1FEAB" w:rsidR="00733465" w:rsidRPr="006D2473" w:rsidRDefault="00097455" w:rsidP="006D2473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b w:val="0"/>
                <w:bCs w:val="0"/>
              </w:rPr>
            </w:pPr>
            <w:r w:rsidRPr="006D2473">
              <w:rPr>
                <w:rFonts w:ascii="Times New Roman" w:hAnsi="Times New Roman" w:cs="Times New Roman"/>
              </w:rPr>
              <w:t>Best</w:t>
            </w:r>
            <w:r w:rsidR="00733465" w:rsidRPr="006D2473">
              <w:rPr>
                <w:rFonts w:ascii="Times New Roman" w:hAnsi="Times New Roman" w:cs="Times New Roman"/>
              </w:rPr>
              <w:t xml:space="preserve"> Reviewer Award, </w:t>
            </w:r>
            <w:r w:rsidR="00733465" w:rsidRPr="006D2473">
              <w:rPr>
                <w:rFonts w:ascii="Times New Roman" w:hAnsi="Times New Roman" w:cs="Times New Roman"/>
                <w:b w:val="0"/>
                <w:bCs w:val="0"/>
              </w:rPr>
              <w:t>OB Division of Academy of Management</w:t>
            </w:r>
            <w:r w:rsidR="00B7535F" w:rsidRPr="006D2473">
              <w:rPr>
                <w:rFonts w:ascii="Times New Roman" w:hAnsi="Times New Roman" w:cs="Times New Roman"/>
                <w:b w:val="0"/>
                <w:bCs w:val="0"/>
              </w:rPr>
              <w:t xml:space="preserve"> Conference</w:t>
            </w:r>
          </w:p>
          <w:p w14:paraId="5F85571C" w14:textId="4BCFD9DC" w:rsidR="00404632" w:rsidRPr="006D2473" w:rsidRDefault="00404632" w:rsidP="006D2473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b w:val="0"/>
                <w:bCs w:val="0"/>
              </w:rPr>
            </w:pPr>
            <w:r w:rsidRPr="006D2473">
              <w:rPr>
                <w:rFonts w:ascii="Times New Roman" w:hAnsi="Times New Roman" w:cs="Times New Roman"/>
              </w:rPr>
              <w:t>Recipient, C2C Seed Grant Competition</w:t>
            </w:r>
            <w:r w:rsidRPr="006D2473">
              <w:rPr>
                <w:rFonts w:ascii="Times New Roman" w:hAnsi="Times New Roman" w:cs="Times New Roman"/>
                <w:b w:val="0"/>
                <w:bCs w:val="0"/>
              </w:rPr>
              <w:t>, Northeastern University</w:t>
            </w:r>
          </w:p>
        </w:tc>
        <w:tc>
          <w:tcPr>
            <w:tcW w:w="990" w:type="dxa"/>
            <w:tcBorders>
              <w:bottom w:val="none" w:sz="0" w:space="0" w:color="auto"/>
            </w:tcBorders>
          </w:tcPr>
          <w:p w14:paraId="3A5AD113" w14:textId="3E8DC3D5" w:rsidR="00733465" w:rsidRDefault="0039320D" w:rsidP="008C2D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--</w:t>
            </w:r>
          </w:p>
          <w:p w14:paraId="1E241BC5" w14:textId="77777777" w:rsidR="0039320D" w:rsidRDefault="0039320D" w:rsidP="008C2D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1CDF169A" w14:textId="72C782AE" w:rsidR="0039320D" w:rsidRDefault="0039320D" w:rsidP="008C2D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--</w:t>
            </w:r>
          </w:p>
          <w:p w14:paraId="388FEE63" w14:textId="77777777" w:rsidR="00645BC3" w:rsidRDefault="00645BC3" w:rsidP="008C2D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196BB493" w14:textId="01A52BDA" w:rsidR="00404632" w:rsidRPr="00404632" w:rsidRDefault="00404632" w:rsidP="008C2D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404632">
              <w:rPr>
                <w:rFonts w:ascii="Times New Roman" w:hAnsi="Times New Roman" w:cs="Times New Roman"/>
                <w:b w:val="0"/>
                <w:bCs w:val="0"/>
              </w:rPr>
              <w:t>$5,000</w:t>
            </w:r>
          </w:p>
        </w:tc>
        <w:tc>
          <w:tcPr>
            <w:tcW w:w="1260" w:type="dxa"/>
            <w:tcBorders>
              <w:bottom w:val="none" w:sz="0" w:space="0" w:color="auto"/>
            </w:tcBorders>
          </w:tcPr>
          <w:p w14:paraId="0D9CB376" w14:textId="0C858A32" w:rsidR="00733465" w:rsidRPr="00733465" w:rsidRDefault="00733465" w:rsidP="00854F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733465">
              <w:rPr>
                <w:rFonts w:ascii="Times New Roman" w:hAnsi="Times New Roman" w:cs="Times New Roman"/>
                <w:b w:val="0"/>
                <w:bCs w:val="0"/>
              </w:rPr>
              <w:t>2023</w:t>
            </w:r>
          </w:p>
          <w:p w14:paraId="3781E462" w14:textId="77777777" w:rsidR="0039320D" w:rsidRDefault="0039320D" w:rsidP="00854F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1090A073" w14:textId="36FB46F2" w:rsidR="0039320D" w:rsidRPr="00B7535F" w:rsidRDefault="00B7535F" w:rsidP="00854F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B7535F">
              <w:rPr>
                <w:rFonts w:ascii="Times New Roman" w:hAnsi="Times New Roman" w:cs="Times New Roman"/>
                <w:b w:val="0"/>
                <w:bCs w:val="0"/>
              </w:rPr>
              <w:t>2023</w:t>
            </w:r>
          </w:p>
          <w:p w14:paraId="4C625EB0" w14:textId="77777777" w:rsidR="00645BC3" w:rsidRDefault="00645BC3" w:rsidP="00854F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53FB385A" w14:textId="04B91B8B" w:rsidR="00404632" w:rsidRPr="00404632" w:rsidRDefault="00404632" w:rsidP="00854F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404632">
              <w:rPr>
                <w:rFonts w:ascii="Times New Roman" w:hAnsi="Times New Roman" w:cs="Times New Roman"/>
                <w:b w:val="0"/>
                <w:bCs w:val="0"/>
              </w:rPr>
              <w:t>2023-2024</w:t>
            </w:r>
          </w:p>
        </w:tc>
      </w:tr>
      <w:tr w:rsidR="00A77D61" w:rsidRPr="00B90324" w14:paraId="5486810D" w14:textId="77777777" w:rsidTr="008024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70" w:type="dxa"/>
            <w:tcBorders>
              <w:top w:val="none" w:sz="0" w:space="0" w:color="auto"/>
              <w:bottom w:val="none" w:sz="0" w:space="0" w:color="auto"/>
            </w:tcBorders>
          </w:tcPr>
          <w:p w14:paraId="3EB9B6E7" w14:textId="77777777" w:rsidR="00766666" w:rsidRPr="004055CD" w:rsidRDefault="00766666" w:rsidP="00766666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b w:val="0"/>
                <w:bCs w:val="0"/>
              </w:rPr>
            </w:pPr>
            <w:r w:rsidRPr="006D2473">
              <w:rPr>
                <w:rFonts w:ascii="Times New Roman" w:hAnsi="Times New Roman" w:cs="Times New Roman"/>
              </w:rPr>
              <w:t>Recipient, Honoring Our Professors' Excellence (HOPE) Award</w:t>
            </w:r>
            <w:r w:rsidRPr="006D2473">
              <w:rPr>
                <w:rFonts w:ascii="Times New Roman" w:hAnsi="Times New Roman" w:cs="Times New Roman"/>
                <w:b w:val="0"/>
                <w:bCs w:val="0"/>
              </w:rPr>
              <w:t>, UIC</w:t>
            </w:r>
          </w:p>
          <w:p w14:paraId="234CC4E3" w14:textId="11841F23" w:rsidR="00A77D61" w:rsidRPr="006D2473" w:rsidRDefault="00A77D61" w:rsidP="006D2473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</w:rPr>
            </w:pPr>
            <w:r w:rsidRPr="006D2473">
              <w:rPr>
                <w:rFonts w:ascii="Times New Roman" w:hAnsi="Times New Roman" w:cs="Times New Roman"/>
              </w:rPr>
              <w:t xml:space="preserve">Winner, Dissertation Research Grant, </w:t>
            </w:r>
            <w:r w:rsidRPr="006D2473">
              <w:rPr>
                <w:rFonts w:ascii="Times New Roman" w:hAnsi="Times New Roman" w:cs="Times New Roman"/>
                <w:b w:val="0"/>
                <w:bCs w:val="0"/>
              </w:rPr>
              <w:t>Institute for Research on Race and Public Policy (IRRPP), UIC</w:t>
            </w:r>
          </w:p>
        </w:tc>
        <w:tc>
          <w:tcPr>
            <w:tcW w:w="990" w:type="dxa"/>
            <w:tcBorders>
              <w:top w:val="none" w:sz="0" w:space="0" w:color="auto"/>
              <w:bottom w:val="none" w:sz="0" w:space="0" w:color="auto"/>
            </w:tcBorders>
          </w:tcPr>
          <w:p w14:paraId="5460511E" w14:textId="77777777" w:rsidR="00766666" w:rsidRDefault="00766666" w:rsidP="008C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5329F382" w14:textId="1939AAF6" w:rsidR="00A77D61" w:rsidRPr="00B90324" w:rsidRDefault="00A77D61" w:rsidP="008C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B90324">
              <w:rPr>
                <w:rFonts w:ascii="Times New Roman" w:hAnsi="Times New Roman" w:cs="Times New Roman"/>
              </w:rPr>
              <w:t>$1,500</w:t>
            </w:r>
          </w:p>
        </w:tc>
        <w:tc>
          <w:tcPr>
            <w:tcW w:w="1260" w:type="dxa"/>
            <w:tcBorders>
              <w:top w:val="none" w:sz="0" w:space="0" w:color="auto"/>
              <w:bottom w:val="none" w:sz="0" w:space="0" w:color="auto"/>
            </w:tcBorders>
          </w:tcPr>
          <w:p w14:paraId="51738CFB" w14:textId="47E55BC9" w:rsidR="00766666" w:rsidRDefault="00766666" w:rsidP="00854F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2</w:t>
            </w:r>
          </w:p>
          <w:p w14:paraId="0B6FA12A" w14:textId="0E14DD1E" w:rsidR="00A77D61" w:rsidRPr="00B90324" w:rsidRDefault="00A77D61" w:rsidP="00854F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B90324">
              <w:rPr>
                <w:rFonts w:ascii="Times New Roman" w:hAnsi="Times New Roman" w:cs="Times New Roman"/>
              </w:rPr>
              <w:t>2021-2022</w:t>
            </w:r>
          </w:p>
        </w:tc>
      </w:tr>
      <w:tr w:rsidR="00A77D61" w:rsidRPr="00E45159" w14:paraId="0A03B262" w14:textId="77777777" w:rsidTr="00E009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70" w:type="dxa"/>
          </w:tcPr>
          <w:p w14:paraId="4711C3C9" w14:textId="49FB51EF" w:rsidR="00A77D61" w:rsidRPr="006D2473" w:rsidRDefault="0067199C" w:rsidP="006D2473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b w:val="0"/>
                <w:bCs w:val="0"/>
              </w:rPr>
            </w:pPr>
            <w:r w:rsidRPr="006D2473">
              <w:rPr>
                <w:rFonts w:ascii="Times New Roman" w:hAnsi="Times New Roman" w:cs="Times New Roman"/>
              </w:rPr>
              <w:t xml:space="preserve">Recipient, </w:t>
            </w:r>
            <w:r w:rsidR="00A77D61" w:rsidRPr="006D2473">
              <w:rPr>
                <w:rFonts w:ascii="Times New Roman" w:hAnsi="Times New Roman" w:cs="Times New Roman"/>
              </w:rPr>
              <w:t>Graduate College Award for Graduate Research</w:t>
            </w:r>
            <w:r w:rsidR="00A77D61" w:rsidRPr="006D2473">
              <w:rPr>
                <w:rFonts w:ascii="Times New Roman" w:hAnsi="Times New Roman" w:cs="Times New Roman"/>
                <w:b w:val="0"/>
                <w:bCs w:val="0"/>
              </w:rPr>
              <w:t>, UIC</w:t>
            </w:r>
          </w:p>
        </w:tc>
        <w:tc>
          <w:tcPr>
            <w:tcW w:w="990" w:type="dxa"/>
          </w:tcPr>
          <w:p w14:paraId="0F90DDB9" w14:textId="77777777" w:rsidR="00A77D61" w:rsidRPr="00E45159" w:rsidRDefault="00A77D61" w:rsidP="008C2D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E45159">
              <w:rPr>
                <w:rFonts w:ascii="Times New Roman" w:hAnsi="Times New Roman" w:cs="Times New Roman"/>
              </w:rPr>
              <w:t>$1,750</w:t>
            </w:r>
          </w:p>
        </w:tc>
        <w:tc>
          <w:tcPr>
            <w:tcW w:w="1260" w:type="dxa"/>
          </w:tcPr>
          <w:p w14:paraId="4396C4AB" w14:textId="77777777" w:rsidR="00A77D61" w:rsidRPr="00E45159" w:rsidRDefault="00A77D61" w:rsidP="00854F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E45159">
              <w:rPr>
                <w:rFonts w:ascii="Times New Roman" w:hAnsi="Times New Roman" w:cs="Times New Roman"/>
              </w:rPr>
              <w:t>2020-2021</w:t>
            </w:r>
          </w:p>
        </w:tc>
      </w:tr>
      <w:tr w:rsidR="00A77D61" w:rsidRPr="00E45159" w14:paraId="1924F162" w14:textId="77777777" w:rsidTr="008024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70" w:type="dxa"/>
            <w:tcBorders>
              <w:top w:val="none" w:sz="0" w:space="0" w:color="auto"/>
              <w:bottom w:val="none" w:sz="0" w:space="0" w:color="auto"/>
            </w:tcBorders>
          </w:tcPr>
          <w:p w14:paraId="4ADF2069" w14:textId="04A9F383" w:rsidR="00A77D61" w:rsidRPr="006D2473" w:rsidRDefault="00E37C93" w:rsidP="006D2473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b w:val="0"/>
                <w:bCs w:val="0"/>
              </w:rPr>
            </w:pPr>
            <w:r w:rsidRPr="006D2473">
              <w:rPr>
                <w:rFonts w:ascii="Times New Roman" w:hAnsi="Times New Roman" w:cs="Times New Roman"/>
              </w:rPr>
              <w:t>Recipient</w:t>
            </w:r>
            <w:r w:rsidR="00694F3A" w:rsidRPr="006D2473">
              <w:rPr>
                <w:rFonts w:ascii="Times New Roman" w:hAnsi="Times New Roman" w:cs="Times New Roman"/>
              </w:rPr>
              <w:t xml:space="preserve">, </w:t>
            </w:r>
            <w:r w:rsidR="00A77D61" w:rsidRPr="006D2473">
              <w:rPr>
                <w:rFonts w:ascii="Times New Roman" w:hAnsi="Times New Roman" w:cs="Times New Roman"/>
              </w:rPr>
              <w:t>Janessa Shapiro Graduate Research Award,</w:t>
            </w:r>
            <w:r w:rsidR="00A77D61" w:rsidRPr="006D2473">
              <w:rPr>
                <w:rFonts w:ascii="Times New Roman" w:hAnsi="Times New Roman" w:cs="Times New Roman"/>
                <w:b w:val="0"/>
                <w:bCs w:val="0"/>
              </w:rPr>
              <w:t xml:space="preserve"> Society of Personality &amp; Social Psychology (SPSP)</w:t>
            </w:r>
          </w:p>
        </w:tc>
        <w:tc>
          <w:tcPr>
            <w:tcW w:w="990" w:type="dxa"/>
            <w:tcBorders>
              <w:top w:val="none" w:sz="0" w:space="0" w:color="auto"/>
              <w:bottom w:val="none" w:sz="0" w:space="0" w:color="auto"/>
            </w:tcBorders>
          </w:tcPr>
          <w:p w14:paraId="6CEB2892" w14:textId="77777777" w:rsidR="00A77D61" w:rsidRPr="00E45159" w:rsidRDefault="00A77D61" w:rsidP="008C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45159">
              <w:rPr>
                <w:rFonts w:ascii="Times New Roman" w:hAnsi="Times New Roman" w:cs="Times New Roman"/>
              </w:rPr>
              <w:t>$1,000</w:t>
            </w:r>
          </w:p>
        </w:tc>
        <w:tc>
          <w:tcPr>
            <w:tcW w:w="1260" w:type="dxa"/>
            <w:tcBorders>
              <w:top w:val="none" w:sz="0" w:space="0" w:color="auto"/>
              <w:bottom w:val="none" w:sz="0" w:space="0" w:color="auto"/>
            </w:tcBorders>
          </w:tcPr>
          <w:p w14:paraId="14804D5F" w14:textId="77777777" w:rsidR="00A77D61" w:rsidRPr="00E45159" w:rsidRDefault="00A77D61" w:rsidP="00854F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45159">
              <w:rPr>
                <w:rFonts w:ascii="Times New Roman" w:hAnsi="Times New Roman" w:cs="Times New Roman"/>
              </w:rPr>
              <w:t>2020</w:t>
            </w:r>
          </w:p>
        </w:tc>
      </w:tr>
      <w:tr w:rsidR="00A77D61" w:rsidRPr="00E45159" w14:paraId="3DB28994" w14:textId="77777777" w:rsidTr="00E009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70" w:type="dxa"/>
          </w:tcPr>
          <w:p w14:paraId="394CF519" w14:textId="77777777" w:rsidR="00A77D61" w:rsidRPr="006D2473" w:rsidRDefault="00A77D61" w:rsidP="006D2473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</w:rPr>
            </w:pPr>
            <w:r w:rsidRPr="006D2473">
              <w:rPr>
                <w:rFonts w:ascii="Times New Roman" w:hAnsi="Times New Roman" w:cs="Times New Roman"/>
              </w:rPr>
              <w:t xml:space="preserve">Winner, Best Student Conference Paper Award, </w:t>
            </w:r>
            <w:r w:rsidRPr="006D2473">
              <w:rPr>
                <w:rFonts w:ascii="Times New Roman" w:hAnsi="Times New Roman" w:cs="Times New Roman"/>
                <w:b w:val="0"/>
                <w:bCs w:val="0"/>
              </w:rPr>
              <w:t>GDO Division, Academy of Management Conference</w:t>
            </w:r>
          </w:p>
        </w:tc>
        <w:tc>
          <w:tcPr>
            <w:tcW w:w="990" w:type="dxa"/>
          </w:tcPr>
          <w:p w14:paraId="58639845" w14:textId="77777777" w:rsidR="00A77D61" w:rsidRPr="00E45159" w:rsidRDefault="00A77D61" w:rsidP="008C2D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45159">
              <w:rPr>
                <w:rFonts w:ascii="Times New Roman" w:hAnsi="Times New Roman" w:cs="Times New Roman"/>
              </w:rPr>
              <w:t>----</w:t>
            </w:r>
          </w:p>
        </w:tc>
        <w:tc>
          <w:tcPr>
            <w:tcW w:w="1260" w:type="dxa"/>
          </w:tcPr>
          <w:p w14:paraId="7FD5873F" w14:textId="77777777" w:rsidR="00A77D61" w:rsidRPr="00E45159" w:rsidRDefault="00A77D61" w:rsidP="00854F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45159">
              <w:rPr>
                <w:rFonts w:ascii="Times New Roman" w:hAnsi="Times New Roman" w:cs="Times New Roman"/>
              </w:rPr>
              <w:t>2020</w:t>
            </w:r>
          </w:p>
        </w:tc>
      </w:tr>
      <w:tr w:rsidR="00A77D61" w:rsidRPr="00E45159" w14:paraId="31BC9D19" w14:textId="77777777" w:rsidTr="008024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70" w:type="dxa"/>
            <w:tcBorders>
              <w:top w:val="none" w:sz="0" w:space="0" w:color="auto"/>
              <w:bottom w:val="none" w:sz="0" w:space="0" w:color="auto"/>
            </w:tcBorders>
          </w:tcPr>
          <w:p w14:paraId="0554B8D4" w14:textId="77777777" w:rsidR="00A77D61" w:rsidRPr="006D2473" w:rsidRDefault="00A77D61" w:rsidP="006D2473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</w:rPr>
            </w:pPr>
            <w:r w:rsidRPr="006D2473">
              <w:rPr>
                <w:rFonts w:ascii="Times New Roman" w:hAnsi="Times New Roman" w:cs="Times New Roman"/>
              </w:rPr>
              <w:t>Ph.D. Project/Baruch College Research Fellow</w:t>
            </w:r>
          </w:p>
        </w:tc>
        <w:tc>
          <w:tcPr>
            <w:tcW w:w="990" w:type="dxa"/>
            <w:tcBorders>
              <w:top w:val="none" w:sz="0" w:space="0" w:color="auto"/>
              <w:bottom w:val="none" w:sz="0" w:space="0" w:color="auto"/>
            </w:tcBorders>
          </w:tcPr>
          <w:p w14:paraId="1E434A20" w14:textId="72BE4930" w:rsidR="00A77D61" w:rsidRPr="00E45159" w:rsidRDefault="00A77D61" w:rsidP="008C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45159">
              <w:rPr>
                <w:rFonts w:ascii="Times New Roman" w:hAnsi="Times New Roman" w:cs="Times New Roman"/>
              </w:rPr>
              <w:t>----</w:t>
            </w:r>
          </w:p>
        </w:tc>
        <w:tc>
          <w:tcPr>
            <w:tcW w:w="1260" w:type="dxa"/>
            <w:tcBorders>
              <w:top w:val="none" w:sz="0" w:space="0" w:color="auto"/>
              <w:bottom w:val="none" w:sz="0" w:space="0" w:color="auto"/>
            </w:tcBorders>
          </w:tcPr>
          <w:p w14:paraId="167F6E71" w14:textId="77777777" w:rsidR="00A77D61" w:rsidRPr="00E45159" w:rsidRDefault="00A77D61" w:rsidP="00854F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45159">
              <w:rPr>
                <w:rFonts w:ascii="Times New Roman" w:hAnsi="Times New Roman" w:cs="Times New Roman"/>
              </w:rPr>
              <w:t>2020</w:t>
            </w:r>
          </w:p>
        </w:tc>
      </w:tr>
      <w:tr w:rsidR="00A77D61" w:rsidRPr="00E45159" w14:paraId="2D5E776C" w14:textId="77777777" w:rsidTr="00E009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70" w:type="dxa"/>
          </w:tcPr>
          <w:p w14:paraId="2BE39CD4" w14:textId="77777777" w:rsidR="00A77D61" w:rsidRPr="006D2473" w:rsidRDefault="00A77D61" w:rsidP="006D2473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b w:val="0"/>
                <w:bCs w:val="0"/>
              </w:rPr>
            </w:pPr>
            <w:r w:rsidRPr="006D2473">
              <w:rPr>
                <w:rFonts w:ascii="Times New Roman" w:hAnsi="Times New Roman" w:cs="Times New Roman"/>
              </w:rPr>
              <w:t>Graduate College Pipeline to an Inclusive Faculty (PIF) Fellowship,</w:t>
            </w:r>
            <w:r w:rsidRPr="006D2473">
              <w:rPr>
                <w:rFonts w:ascii="Times New Roman" w:hAnsi="Times New Roman" w:cs="Times New Roman"/>
                <w:b w:val="0"/>
                <w:bCs w:val="0"/>
              </w:rPr>
              <w:t xml:space="preserve"> UIC</w:t>
            </w:r>
          </w:p>
        </w:tc>
        <w:tc>
          <w:tcPr>
            <w:tcW w:w="990" w:type="dxa"/>
          </w:tcPr>
          <w:p w14:paraId="56043533" w14:textId="77777777" w:rsidR="00A77D61" w:rsidRPr="00E45159" w:rsidRDefault="00A77D61" w:rsidP="008C2D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45159">
              <w:rPr>
                <w:rFonts w:ascii="Times New Roman" w:hAnsi="Times New Roman" w:cs="Times New Roman"/>
              </w:rPr>
              <w:t>----</w:t>
            </w:r>
          </w:p>
        </w:tc>
        <w:tc>
          <w:tcPr>
            <w:tcW w:w="1260" w:type="dxa"/>
          </w:tcPr>
          <w:p w14:paraId="7A79CA9A" w14:textId="77777777" w:rsidR="00A77D61" w:rsidRPr="00E45159" w:rsidRDefault="00A77D61" w:rsidP="00854F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45159">
              <w:rPr>
                <w:rFonts w:ascii="Times New Roman" w:hAnsi="Times New Roman" w:cs="Times New Roman"/>
              </w:rPr>
              <w:t>2018-2022</w:t>
            </w:r>
          </w:p>
        </w:tc>
      </w:tr>
      <w:tr w:rsidR="00A77D61" w:rsidRPr="00E45159" w14:paraId="046A5B00" w14:textId="77777777" w:rsidTr="008024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70" w:type="dxa"/>
            <w:tcBorders>
              <w:top w:val="none" w:sz="0" w:space="0" w:color="auto"/>
              <w:bottom w:val="none" w:sz="0" w:space="0" w:color="auto"/>
            </w:tcBorders>
          </w:tcPr>
          <w:p w14:paraId="1C183F48" w14:textId="3B7208FA" w:rsidR="00A77D61" w:rsidRPr="006D2473" w:rsidRDefault="00A77D61" w:rsidP="006D2473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</w:rPr>
            </w:pPr>
            <w:r w:rsidRPr="006D2473">
              <w:rPr>
                <w:rFonts w:ascii="Times New Roman" w:hAnsi="Times New Roman" w:cs="Times New Roman"/>
              </w:rPr>
              <w:t>Liautaud College of Business Graduate Fellowship</w:t>
            </w:r>
            <w:r w:rsidR="00854F8D" w:rsidRPr="006D2473">
              <w:rPr>
                <w:rFonts w:ascii="Times New Roman" w:hAnsi="Times New Roman" w:cs="Times New Roman"/>
              </w:rPr>
              <w:t xml:space="preserve">, </w:t>
            </w:r>
            <w:r w:rsidR="00854F8D" w:rsidRPr="006D2473">
              <w:rPr>
                <w:rFonts w:ascii="Times New Roman" w:hAnsi="Times New Roman" w:cs="Times New Roman"/>
                <w:b w:val="0"/>
                <w:bCs w:val="0"/>
              </w:rPr>
              <w:t>UIC</w:t>
            </w:r>
          </w:p>
        </w:tc>
        <w:tc>
          <w:tcPr>
            <w:tcW w:w="990" w:type="dxa"/>
            <w:tcBorders>
              <w:top w:val="none" w:sz="0" w:space="0" w:color="auto"/>
              <w:bottom w:val="none" w:sz="0" w:space="0" w:color="auto"/>
            </w:tcBorders>
          </w:tcPr>
          <w:p w14:paraId="694066D9" w14:textId="77777777" w:rsidR="00A77D61" w:rsidRPr="00E45159" w:rsidRDefault="00A77D61" w:rsidP="008C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45159">
              <w:rPr>
                <w:rFonts w:ascii="Times New Roman" w:hAnsi="Times New Roman" w:cs="Times New Roman"/>
              </w:rPr>
              <w:t>----</w:t>
            </w:r>
          </w:p>
        </w:tc>
        <w:tc>
          <w:tcPr>
            <w:tcW w:w="1260" w:type="dxa"/>
            <w:tcBorders>
              <w:top w:val="none" w:sz="0" w:space="0" w:color="auto"/>
              <w:bottom w:val="none" w:sz="0" w:space="0" w:color="auto"/>
            </w:tcBorders>
          </w:tcPr>
          <w:p w14:paraId="66B68DCA" w14:textId="77777777" w:rsidR="00A77D61" w:rsidRPr="00E45159" w:rsidRDefault="00A77D61" w:rsidP="00854F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45159">
              <w:rPr>
                <w:rFonts w:ascii="Times New Roman" w:hAnsi="Times New Roman" w:cs="Times New Roman"/>
              </w:rPr>
              <w:t>2017-2022</w:t>
            </w:r>
          </w:p>
        </w:tc>
      </w:tr>
    </w:tbl>
    <w:p w14:paraId="18CECEA4" w14:textId="2180433D" w:rsidR="00C72A10" w:rsidRPr="00E82DAF" w:rsidRDefault="00C72A10" w:rsidP="003379CC">
      <w:pPr>
        <w:pStyle w:val="Heading1"/>
        <w:spacing w:before="248" w:after="22"/>
        <w:ind w:left="270" w:firstLine="90"/>
        <w:rPr>
          <w:color w:val="1F497D" w:themeColor="text2"/>
          <w:sz w:val="24"/>
          <w:szCs w:val="24"/>
        </w:rPr>
      </w:pPr>
      <w:r w:rsidRPr="00023B11">
        <w:rPr>
          <w:sz w:val="24"/>
          <w:szCs w:val="24"/>
        </w:rPr>
        <w:t>INVITED PRESENTATIONS</w:t>
      </w:r>
      <w:r>
        <w:rPr>
          <w:noProof/>
        </w:rPr>
        <mc:AlternateContent>
          <mc:Choice Requires="wpg">
            <w:drawing>
              <wp:inline distT="0" distB="0" distL="0" distR="0" wp14:anchorId="496CAFF5" wp14:editId="69A715C1">
                <wp:extent cx="6349365" cy="6350"/>
                <wp:effectExtent l="12700" t="6350" r="10160" b="6350"/>
                <wp:docPr id="23" name="Group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49365" cy="6350"/>
                          <a:chOff x="0" y="0"/>
                          <a:chExt cx="9999" cy="10"/>
                        </a:xfrm>
                      </wpg:grpSpPr>
                      <wps:wsp>
                        <wps:cNvPr id="24" name="Line 37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9999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D32CB48" id="Group 36" o:spid="_x0000_s1026" style="width:499.95pt;height:.5pt;mso-position-horizontal-relative:char;mso-position-vertical-relative:line" coordsize="9999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">
                <v:line id="Line 37" o:spid="_x0000_s1027" style="position:absolute;visibility:visible;mso-wrap-style:square" from="0,5" to="9999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" strokeweight=".5pt"/>
                <w10:anchorlock/>
              </v:group>
            </w:pict>
          </mc:Fallback>
        </mc:AlternateContent>
      </w:r>
    </w:p>
    <w:p w14:paraId="7CC60477" w14:textId="46EFF548" w:rsidR="006C45A2" w:rsidRDefault="006C45A2" w:rsidP="00F412BF">
      <w:pPr>
        <w:pStyle w:val="BodyText"/>
        <w:numPr>
          <w:ilvl w:val="0"/>
          <w:numId w:val="4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niversity of Massachusetts at Amherst, Social Psychology Brown Bag, 2025</w:t>
      </w:r>
    </w:p>
    <w:p w14:paraId="29338425" w14:textId="3E9532AE" w:rsidR="004810DA" w:rsidRDefault="004810DA" w:rsidP="00F412BF">
      <w:pPr>
        <w:pStyle w:val="BodyText"/>
        <w:numPr>
          <w:ilvl w:val="0"/>
          <w:numId w:val="4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niversity of Massachusetts at Amherst, Isenberg School of Management</w:t>
      </w:r>
      <w:r w:rsidR="00130FAC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2023</w:t>
      </w:r>
    </w:p>
    <w:p w14:paraId="5D17970C" w14:textId="1B304154" w:rsidR="00C72A10" w:rsidRDefault="00C72A10" w:rsidP="00F412BF">
      <w:pPr>
        <w:pStyle w:val="BodyText"/>
        <w:numPr>
          <w:ilvl w:val="0"/>
          <w:numId w:val="4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rtheastern University, </w:t>
      </w:r>
      <w:r w:rsidRPr="002B3292">
        <w:rPr>
          <w:rFonts w:ascii="Times New Roman" w:hAnsi="Times New Roman" w:cs="Times New Roman"/>
          <w:bCs/>
        </w:rPr>
        <w:t>D'Amore-McKim School of Business</w:t>
      </w:r>
      <w:r>
        <w:rPr>
          <w:rFonts w:ascii="Times New Roman" w:hAnsi="Times New Roman" w:cs="Times New Roman"/>
          <w:bCs/>
        </w:rPr>
        <w:t>, MOD Department</w:t>
      </w:r>
      <w:r w:rsidR="00FE1C8F">
        <w:rPr>
          <w:rFonts w:ascii="Times New Roman" w:hAnsi="Times New Roman" w:cs="Times New Roman"/>
          <w:bCs/>
        </w:rPr>
        <w:t>, 2022</w:t>
      </w:r>
    </w:p>
    <w:p w14:paraId="6D0A8697" w14:textId="3472E3B5" w:rsidR="00C72A10" w:rsidRDefault="00C72A10" w:rsidP="00F412BF">
      <w:pPr>
        <w:pStyle w:val="BodyText"/>
        <w:numPr>
          <w:ilvl w:val="0"/>
          <w:numId w:val="4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niversity of California, Berkeley, Haas School of Business, M &amp; O Dept.</w:t>
      </w:r>
      <w:r w:rsidR="00FE1C8F">
        <w:rPr>
          <w:rFonts w:ascii="Times New Roman" w:hAnsi="Times New Roman" w:cs="Times New Roman"/>
        </w:rPr>
        <w:t>, 2022</w:t>
      </w:r>
    </w:p>
    <w:p w14:paraId="47DA49E3" w14:textId="51852997" w:rsidR="00C72A10" w:rsidRDefault="00C72A10" w:rsidP="00F412BF">
      <w:pPr>
        <w:pStyle w:val="BodyText"/>
        <w:numPr>
          <w:ilvl w:val="0"/>
          <w:numId w:val="4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ssachusetts Institute of Technology (MIT), Sloan School of Management</w:t>
      </w:r>
      <w:r w:rsidR="00FE1C8F">
        <w:rPr>
          <w:rFonts w:ascii="Times New Roman" w:hAnsi="Times New Roman" w:cs="Times New Roman"/>
        </w:rPr>
        <w:t>, 2022</w:t>
      </w:r>
    </w:p>
    <w:p w14:paraId="1C516D32" w14:textId="4FF2C2BB" w:rsidR="00C72A10" w:rsidRDefault="00C72A10" w:rsidP="00F412BF">
      <w:pPr>
        <w:pStyle w:val="BodyText"/>
        <w:numPr>
          <w:ilvl w:val="0"/>
          <w:numId w:val="4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niversity of Illinois at Chicago,</w:t>
      </w:r>
      <w:r w:rsidR="0098078A">
        <w:rPr>
          <w:rFonts w:ascii="Times New Roman" w:hAnsi="Times New Roman" w:cs="Times New Roman"/>
        </w:rPr>
        <w:t xml:space="preserve"> Social</w:t>
      </w:r>
      <w:r>
        <w:rPr>
          <w:rFonts w:ascii="Times New Roman" w:hAnsi="Times New Roman" w:cs="Times New Roman"/>
        </w:rPr>
        <w:t xml:space="preserve"> Psychology Department</w:t>
      </w:r>
      <w:r w:rsidR="00FE1C8F">
        <w:rPr>
          <w:rFonts w:ascii="Times New Roman" w:hAnsi="Times New Roman" w:cs="Times New Roman"/>
        </w:rPr>
        <w:t>, 2022</w:t>
      </w:r>
    </w:p>
    <w:p w14:paraId="7AD6E7EF" w14:textId="54965973" w:rsidR="00C72A10" w:rsidRPr="00172C44" w:rsidRDefault="00C72A10" w:rsidP="00F412BF">
      <w:pPr>
        <w:pStyle w:val="BodyText"/>
        <w:numPr>
          <w:ilvl w:val="0"/>
          <w:numId w:val="40"/>
        </w:numPr>
        <w:rPr>
          <w:rFonts w:ascii="Times New Roman" w:hAnsi="Times New Roman" w:cs="Times New Roman"/>
        </w:rPr>
      </w:pPr>
      <w:r w:rsidRPr="00172C44">
        <w:rPr>
          <w:rFonts w:ascii="Times New Roman" w:hAnsi="Times New Roman" w:cs="Times New Roman"/>
        </w:rPr>
        <w:t>University of Michigan, Center for Positive Organizations,</w:t>
      </w:r>
      <w:r w:rsidRPr="00172C44">
        <w:rPr>
          <w:sz w:val="20"/>
          <w:szCs w:val="20"/>
        </w:rPr>
        <w:t xml:space="preserve"> </w:t>
      </w:r>
      <w:hyperlink r:id="rId11" w:history="1">
        <w:r w:rsidRPr="00C25D63">
          <w:rPr>
            <w:rStyle w:val="Hyperlink"/>
            <w:rFonts w:ascii="Times New Roman" w:hAnsi="Times New Roman" w:cs="Times New Roman"/>
          </w:rPr>
          <w:t>Adderley Positive Research Incubator</w:t>
        </w:r>
      </w:hyperlink>
      <w:r w:rsidRPr="00172C44">
        <w:rPr>
          <w:rFonts w:ascii="Times New Roman" w:hAnsi="Times New Roman" w:cs="Times New Roman"/>
        </w:rPr>
        <w:t>,</w:t>
      </w:r>
      <w:r w:rsidR="00FE1C8F">
        <w:rPr>
          <w:rFonts w:ascii="Times New Roman" w:hAnsi="Times New Roman" w:cs="Times New Roman"/>
        </w:rPr>
        <w:t xml:space="preserve"> 2022</w:t>
      </w:r>
    </w:p>
    <w:p w14:paraId="218CB4B0" w14:textId="772B556A" w:rsidR="00C72A10" w:rsidRPr="00FC7A0D" w:rsidRDefault="00C72A10" w:rsidP="00F412BF">
      <w:pPr>
        <w:pStyle w:val="BodyText"/>
        <w:numPr>
          <w:ilvl w:val="0"/>
          <w:numId w:val="40"/>
        </w:numPr>
        <w:rPr>
          <w:rFonts w:ascii="Times New Roman" w:hAnsi="Times New Roman" w:cs="Times New Roman"/>
          <w:bCs/>
        </w:rPr>
      </w:pPr>
      <w:r w:rsidRPr="00172C44">
        <w:rPr>
          <w:rFonts w:ascii="Times New Roman" w:hAnsi="Times New Roman" w:cs="Times New Roman"/>
        </w:rPr>
        <w:t xml:space="preserve">Baruch College, Ph.D. Project Research Symposium, </w:t>
      </w:r>
      <w:r w:rsidR="00FE1C8F">
        <w:rPr>
          <w:rFonts w:ascii="Times New Roman" w:hAnsi="Times New Roman" w:cs="Times New Roman"/>
        </w:rPr>
        <w:t>2021</w:t>
      </w:r>
    </w:p>
    <w:p w14:paraId="6CE08C1C" w14:textId="77777777" w:rsidR="00FC7A0D" w:rsidRDefault="00FC7A0D" w:rsidP="00FC7A0D">
      <w:pPr>
        <w:pStyle w:val="BodyText"/>
        <w:rPr>
          <w:rFonts w:ascii="Times New Roman" w:hAnsi="Times New Roman" w:cs="Times New Roman"/>
        </w:rPr>
      </w:pPr>
    </w:p>
    <w:p w14:paraId="54BE1EFA" w14:textId="27C59892" w:rsidR="00CD40D9" w:rsidRPr="00023B11" w:rsidRDefault="00F50A15" w:rsidP="008A4EFF">
      <w:pPr>
        <w:pStyle w:val="BodyText"/>
        <w:ind w:left="275" w:firstLine="13"/>
        <w:rPr>
          <w:b/>
          <w:bCs/>
          <w:sz w:val="24"/>
          <w:szCs w:val="24"/>
        </w:rPr>
      </w:pPr>
      <w:r w:rsidRPr="00023B11">
        <w:rPr>
          <w:b/>
          <w:bCs/>
          <w:sz w:val="24"/>
          <w:szCs w:val="24"/>
        </w:rPr>
        <w:t>C</w:t>
      </w:r>
      <w:r w:rsidR="00677173" w:rsidRPr="00023B11">
        <w:rPr>
          <w:b/>
          <w:bCs/>
          <w:sz w:val="24"/>
          <w:szCs w:val="24"/>
        </w:rPr>
        <w:t>ONFERENCE PRESENTATIONS, &amp;</w:t>
      </w:r>
      <w:r w:rsidRPr="00023B11">
        <w:rPr>
          <w:rFonts w:ascii="Times New Roman"/>
          <w:b/>
          <w:bCs/>
          <w:sz w:val="24"/>
          <w:szCs w:val="24"/>
        </w:rPr>
        <w:t xml:space="preserve"> </w:t>
      </w:r>
      <w:r w:rsidRPr="00023B11">
        <w:rPr>
          <w:b/>
          <w:bCs/>
          <w:sz w:val="24"/>
          <w:szCs w:val="24"/>
        </w:rPr>
        <w:t>FACILITATED</w:t>
      </w:r>
      <w:r w:rsidRPr="00023B11">
        <w:rPr>
          <w:rFonts w:ascii="Times New Roman"/>
          <w:b/>
          <w:bCs/>
          <w:sz w:val="24"/>
          <w:szCs w:val="24"/>
        </w:rPr>
        <w:t xml:space="preserve"> </w:t>
      </w:r>
      <w:r w:rsidRPr="00023B11">
        <w:rPr>
          <w:b/>
          <w:bCs/>
          <w:sz w:val="24"/>
          <w:szCs w:val="24"/>
        </w:rPr>
        <w:t>SYMPOSIA</w:t>
      </w:r>
      <w:r w:rsidRPr="00023B11">
        <w:rPr>
          <w:rFonts w:ascii="Times New Roman"/>
          <w:b/>
          <w:bCs/>
          <w:sz w:val="24"/>
          <w:szCs w:val="24"/>
        </w:rPr>
        <w:t xml:space="preserve"> </w:t>
      </w:r>
      <w:r w:rsidRPr="00023B11">
        <w:rPr>
          <w:b/>
          <w:bCs/>
          <w:sz w:val="24"/>
          <w:szCs w:val="24"/>
        </w:rPr>
        <w:t>AND</w:t>
      </w:r>
      <w:r w:rsidRPr="00023B11">
        <w:rPr>
          <w:rFonts w:ascii="Times New Roman"/>
          <w:b/>
          <w:bCs/>
          <w:sz w:val="24"/>
          <w:szCs w:val="24"/>
        </w:rPr>
        <w:t xml:space="preserve"> </w:t>
      </w:r>
      <w:r w:rsidRPr="00023B11">
        <w:rPr>
          <w:b/>
          <w:bCs/>
          <w:sz w:val="24"/>
          <w:szCs w:val="24"/>
        </w:rPr>
        <w:t>WORKSHOPS</w:t>
      </w:r>
    </w:p>
    <w:p w14:paraId="1CB72E6B" w14:textId="43F7B549" w:rsidR="00CD40D9" w:rsidRDefault="007F5B42">
      <w:pPr>
        <w:pStyle w:val="BodyText"/>
        <w:spacing w:line="20" w:lineRule="exact"/>
        <w:ind w:left="275"/>
        <w:rPr>
          <w:sz w:val="2"/>
        </w:rPr>
      </w:pPr>
      <w:r>
        <w:rPr>
          <w:noProof/>
        </w:rPr>
        <mc:AlternateContent>
          <mc:Choice Requires="wpg">
            <w:drawing>
              <wp:inline distT="0" distB="0" distL="0" distR="0" wp14:anchorId="654B5AD1" wp14:editId="635EB94D">
                <wp:extent cx="6349365" cy="6350"/>
                <wp:effectExtent l="12700" t="6985" r="10160" b="5715"/>
                <wp:docPr id="9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49365" cy="6350"/>
                          <a:chOff x="0" y="0"/>
                          <a:chExt cx="9999" cy="10"/>
                        </a:xfrm>
                      </wpg:grpSpPr>
                      <wps:wsp>
                        <wps:cNvPr id="10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9999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2032ADC" id="Group 8" o:spid="_x0000_s1026" style="width:499.95pt;height:.5pt;mso-position-horizontal-relative:char;mso-position-vertical-relative:line" coordsize="9999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">
                <v:line id="Line 9" o:spid="_x0000_s1027" style="position:absolute;visibility:visible;mso-wrap-style:square" from="0,5" to="9999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" strokeweight=".5pt"/>
                <w10:anchorlock/>
              </v:group>
            </w:pict>
          </mc:Fallback>
        </mc:AlternateContent>
      </w:r>
    </w:p>
    <w:p w14:paraId="0407CE7D" w14:textId="77777777" w:rsidR="006A1B1F" w:rsidRPr="006A1B1F" w:rsidRDefault="006A1B1F" w:rsidP="006A1B1F">
      <w:pPr>
        <w:pStyle w:val="BodyText"/>
        <w:ind w:left="720"/>
        <w:rPr>
          <w:rFonts w:ascii="Times New Roman" w:hAnsi="Times New Roman" w:cs="Times New Roman"/>
        </w:rPr>
      </w:pPr>
      <w:bookmarkStart w:id="2" w:name="August_2018_Academy_of_Management,_Annua"/>
      <w:bookmarkEnd w:id="2"/>
    </w:p>
    <w:p w14:paraId="6F359369" w14:textId="011E574D" w:rsidR="006A1B1F" w:rsidRDefault="006A1B1F" w:rsidP="006A1B1F">
      <w:pPr>
        <w:pStyle w:val="BodyText"/>
        <w:numPr>
          <w:ilvl w:val="0"/>
          <w:numId w:val="4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Academy of Management</w:t>
      </w:r>
      <w:r>
        <w:rPr>
          <w:rFonts w:ascii="Times New Roman" w:hAnsi="Times New Roman" w:cs="Times New Roman"/>
        </w:rPr>
        <w:t>, 85</w:t>
      </w:r>
      <w:r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Annual Meeting, (Copenhagen, Denmark, 2025) Professional Development Workshop: Constructing Moments of Connection: The Building Blocks of Positive Relationships, </w:t>
      </w:r>
      <w:r>
        <w:rPr>
          <w:rFonts w:ascii="Times New Roman" w:hAnsi="Times New Roman" w:cs="Times New Roman"/>
          <w:b/>
          <w:bCs/>
          <w:i/>
          <w:iCs/>
        </w:rPr>
        <w:t xml:space="preserve">Role: Facilitator </w:t>
      </w:r>
      <w:r>
        <w:rPr>
          <w:rFonts w:ascii="Times New Roman" w:hAnsi="Times New Roman" w:cs="Times New Roman"/>
        </w:rPr>
        <w:t xml:space="preserve">(Sponsors: MOC, OB Divisions) </w:t>
      </w:r>
    </w:p>
    <w:p w14:paraId="756505BF" w14:textId="77777777" w:rsidR="006A1B1F" w:rsidRDefault="006A1B1F" w:rsidP="006A1B1F">
      <w:pPr>
        <w:pStyle w:val="BodyText"/>
        <w:ind w:left="720"/>
        <w:rPr>
          <w:rFonts w:ascii="Times New Roman" w:hAnsi="Times New Roman" w:cs="Times New Roman"/>
          <w:highlight w:val="yellow"/>
        </w:rPr>
      </w:pPr>
    </w:p>
    <w:p w14:paraId="3F9A7217" w14:textId="77777777" w:rsidR="006A1B1F" w:rsidRDefault="006A1B1F" w:rsidP="006A1B1F">
      <w:pPr>
        <w:pStyle w:val="BodyText"/>
        <w:numPr>
          <w:ilvl w:val="0"/>
          <w:numId w:val="4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Academy of Management</w:t>
      </w:r>
      <w:r>
        <w:rPr>
          <w:rFonts w:ascii="Times New Roman" w:hAnsi="Times New Roman" w:cs="Times New Roman"/>
        </w:rPr>
        <w:t>, 85</w:t>
      </w:r>
      <w:r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Annual Meeting, (Copenhagen, Denmark, 2025) Professional Development Workshop: Positive Approaches to Teaching and Learning: Resources and Insights for Management Educators, </w:t>
      </w:r>
      <w:r>
        <w:rPr>
          <w:rFonts w:ascii="Times New Roman" w:hAnsi="Times New Roman" w:cs="Times New Roman"/>
          <w:b/>
          <w:bCs/>
          <w:i/>
          <w:iCs/>
        </w:rPr>
        <w:t>Role: Presenter</w:t>
      </w:r>
      <w:r>
        <w:rPr>
          <w:rFonts w:ascii="Times New Roman" w:hAnsi="Times New Roman" w:cs="Times New Roman"/>
        </w:rPr>
        <w:t xml:space="preserve"> (Sponsors: MOC, MED, ODC, OB Divisions) </w:t>
      </w:r>
    </w:p>
    <w:p w14:paraId="2317A005" w14:textId="77777777" w:rsidR="006A1B1F" w:rsidRDefault="006A1B1F" w:rsidP="006A1B1F">
      <w:pPr>
        <w:pStyle w:val="BodyText"/>
        <w:rPr>
          <w:rFonts w:ascii="Times New Roman" w:hAnsi="Times New Roman" w:cs="Times New Roman"/>
        </w:rPr>
      </w:pPr>
    </w:p>
    <w:p w14:paraId="5C62941D" w14:textId="77777777" w:rsidR="006A1B1F" w:rsidRDefault="006A1B1F" w:rsidP="006A1B1F">
      <w:pPr>
        <w:pStyle w:val="BodyText"/>
        <w:numPr>
          <w:ilvl w:val="0"/>
          <w:numId w:val="4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Academy of Management</w:t>
      </w:r>
      <w:r>
        <w:rPr>
          <w:rFonts w:ascii="Times New Roman" w:hAnsi="Times New Roman" w:cs="Times New Roman"/>
        </w:rPr>
        <w:t>, 85</w:t>
      </w:r>
      <w:r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Annual Meeting, (Copenhagen, Denmark, 2025) Professional Development Workshop: Manager as Qualitative Researcher: The Power of Qualitative Methods in Management Education, </w:t>
      </w:r>
      <w:r>
        <w:rPr>
          <w:rFonts w:ascii="Times New Roman" w:hAnsi="Times New Roman" w:cs="Times New Roman"/>
          <w:b/>
          <w:bCs/>
          <w:i/>
          <w:iCs/>
        </w:rPr>
        <w:t xml:space="preserve">Role: Facilitator and Organizer </w:t>
      </w:r>
      <w:r>
        <w:rPr>
          <w:rFonts w:ascii="Times New Roman" w:hAnsi="Times New Roman" w:cs="Times New Roman"/>
        </w:rPr>
        <w:t>(Sponsors: MOC, MED, CMS Divisions)</w:t>
      </w:r>
    </w:p>
    <w:p w14:paraId="4CD9147F" w14:textId="77777777" w:rsidR="006A1B1F" w:rsidRDefault="006A1B1F" w:rsidP="006A1B1F">
      <w:pPr>
        <w:pStyle w:val="ListParagraph"/>
        <w:rPr>
          <w:rFonts w:ascii="Times New Roman" w:hAnsi="Times New Roman" w:cs="Times New Roman"/>
          <w:b/>
          <w:bCs/>
        </w:rPr>
      </w:pPr>
    </w:p>
    <w:p w14:paraId="3EF41E8F" w14:textId="3D026E35" w:rsidR="006A1B1F" w:rsidRDefault="006A1B1F" w:rsidP="006A1B1F">
      <w:pPr>
        <w:pStyle w:val="BodyText"/>
        <w:numPr>
          <w:ilvl w:val="0"/>
          <w:numId w:val="4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lastRenderedPageBreak/>
        <w:t xml:space="preserve">Ross School of Business, University of Michigan, </w:t>
      </w:r>
      <w:r>
        <w:rPr>
          <w:rFonts w:ascii="Times New Roman" w:hAnsi="Times New Roman" w:cs="Times New Roman"/>
        </w:rPr>
        <w:t>11</w:t>
      </w:r>
      <w:r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Biennial</w:t>
      </w:r>
      <w:r>
        <w:rPr>
          <w:rFonts w:ascii="Times New Roman" w:hAnsi="Times New Roman" w:cs="Times New Roman"/>
        </w:rPr>
        <w:t xml:space="preserve"> Positive Organizational Scholarship Conference, (Ann Arbor, USA, 2025) Paper Presentation: Lights, Camera, Action: The TikTok Film Festival Assignment as a Gateway to Positive Teaming and Group-Based Learning (with Shanique Brown)</w:t>
      </w:r>
    </w:p>
    <w:p w14:paraId="3645264C" w14:textId="77777777" w:rsidR="006A1B1F" w:rsidRDefault="006A1B1F" w:rsidP="006A1B1F">
      <w:pPr>
        <w:pStyle w:val="BodyText"/>
        <w:rPr>
          <w:rFonts w:ascii="Times New Roman" w:hAnsi="Times New Roman" w:cs="Times New Roman"/>
          <w:highlight w:val="yellow"/>
        </w:rPr>
      </w:pPr>
    </w:p>
    <w:p w14:paraId="78D3ECFF" w14:textId="4768131E" w:rsidR="00B416F0" w:rsidRDefault="0077445E" w:rsidP="005A741A">
      <w:pPr>
        <w:pStyle w:val="BodyText"/>
        <w:numPr>
          <w:ilvl w:val="0"/>
          <w:numId w:val="42"/>
        </w:numPr>
        <w:rPr>
          <w:rFonts w:ascii="Times New Roman" w:hAnsi="Times New Roman" w:cs="Times New Roman"/>
        </w:rPr>
      </w:pPr>
      <w:r w:rsidRPr="0077445E">
        <w:rPr>
          <w:rFonts w:ascii="Times New Roman" w:hAnsi="Times New Roman" w:cs="Times New Roman"/>
          <w:b/>
          <w:bCs/>
        </w:rPr>
        <w:t>Academy of Management</w:t>
      </w:r>
      <w:r w:rsidRPr="0077445E">
        <w:rPr>
          <w:rFonts w:ascii="Times New Roman" w:hAnsi="Times New Roman" w:cs="Times New Roman"/>
        </w:rPr>
        <w:t>, 8</w:t>
      </w:r>
      <w:r>
        <w:rPr>
          <w:rFonts w:ascii="Times New Roman" w:hAnsi="Times New Roman" w:cs="Times New Roman"/>
        </w:rPr>
        <w:t>3</w:t>
      </w:r>
      <w:r w:rsidRPr="0077445E">
        <w:rPr>
          <w:rFonts w:ascii="Times New Roman" w:hAnsi="Times New Roman" w:cs="Times New Roman"/>
          <w:vertAlign w:val="superscript"/>
        </w:rPr>
        <w:t>rd</w:t>
      </w:r>
      <w:r w:rsidRPr="0077445E">
        <w:rPr>
          <w:rFonts w:ascii="Times New Roman" w:hAnsi="Times New Roman" w:cs="Times New Roman"/>
        </w:rPr>
        <w:t xml:space="preserve"> Annual Meeting, </w:t>
      </w:r>
      <w:r>
        <w:rPr>
          <w:rFonts w:ascii="Times New Roman" w:hAnsi="Times New Roman" w:cs="Times New Roman"/>
        </w:rPr>
        <w:t>Boston, M</w:t>
      </w:r>
      <w:r w:rsidR="001D75DB">
        <w:rPr>
          <w:rFonts w:ascii="Times New Roman" w:hAnsi="Times New Roman" w:cs="Times New Roman"/>
        </w:rPr>
        <w:t xml:space="preserve">A (2023) </w:t>
      </w:r>
      <w:r w:rsidRPr="0077445E">
        <w:rPr>
          <w:rFonts w:ascii="Times New Roman" w:hAnsi="Times New Roman" w:cs="Times New Roman"/>
        </w:rPr>
        <w:t xml:space="preserve">Paper Presentation: </w:t>
      </w:r>
      <w:r>
        <w:rPr>
          <w:rFonts w:ascii="Times New Roman" w:hAnsi="Times New Roman" w:cs="Times New Roman"/>
        </w:rPr>
        <w:t>Organizational Communication in the Wake of Mega-Threat Events: A</w:t>
      </w:r>
      <w:r w:rsidR="005A741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sychological Contract Perspective</w:t>
      </w:r>
    </w:p>
    <w:p w14:paraId="6FB4972B" w14:textId="77777777" w:rsidR="001D75DB" w:rsidRDefault="001D75DB" w:rsidP="001D75DB">
      <w:pPr>
        <w:pStyle w:val="BodyText"/>
        <w:ind w:left="720"/>
        <w:rPr>
          <w:rFonts w:ascii="Times New Roman" w:hAnsi="Times New Roman" w:cs="Times New Roman"/>
        </w:rPr>
      </w:pPr>
    </w:p>
    <w:p w14:paraId="67F475B1" w14:textId="3FE90C45" w:rsidR="00B416F0" w:rsidRPr="001D75DB" w:rsidRDefault="00B416F0" w:rsidP="0070606E">
      <w:pPr>
        <w:pStyle w:val="BodyText"/>
        <w:numPr>
          <w:ilvl w:val="0"/>
          <w:numId w:val="42"/>
        </w:numPr>
        <w:rPr>
          <w:rFonts w:ascii="Times New Roman" w:hAnsi="Times New Roman" w:cs="Times New Roman"/>
        </w:rPr>
      </w:pPr>
      <w:r w:rsidRPr="001D75DB">
        <w:rPr>
          <w:rFonts w:ascii="Times New Roman" w:hAnsi="Times New Roman" w:cs="Times New Roman"/>
          <w:b/>
          <w:bCs/>
        </w:rPr>
        <w:t>Behavioral Science and Policy Association</w:t>
      </w:r>
      <w:r w:rsidRPr="001D75DB">
        <w:rPr>
          <w:rFonts w:ascii="Times New Roman" w:hAnsi="Times New Roman" w:cs="Times New Roman"/>
        </w:rPr>
        <w:t xml:space="preserve">, </w:t>
      </w:r>
      <w:r w:rsidR="008D5974" w:rsidRPr="001D75DB">
        <w:rPr>
          <w:rFonts w:ascii="Times New Roman" w:hAnsi="Times New Roman" w:cs="Times New Roman"/>
        </w:rPr>
        <w:t xml:space="preserve">Virtual, </w:t>
      </w:r>
      <w:r w:rsidR="001D75DB" w:rsidRPr="001D75DB">
        <w:rPr>
          <w:rFonts w:ascii="Times New Roman" w:hAnsi="Times New Roman" w:cs="Times New Roman"/>
        </w:rPr>
        <w:t>(</w:t>
      </w:r>
      <w:r w:rsidRPr="001D75DB">
        <w:rPr>
          <w:rFonts w:ascii="Times New Roman" w:hAnsi="Times New Roman" w:cs="Times New Roman"/>
        </w:rPr>
        <w:t>2023</w:t>
      </w:r>
      <w:r w:rsidR="001D75DB" w:rsidRPr="001D75DB">
        <w:rPr>
          <w:rFonts w:ascii="Times New Roman" w:hAnsi="Times New Roman" w:cs="Times New Roman"/>
        </w:rPr>
        <w:t xml:space="preserve">) </w:t>
      </w:r>
      <w:r w:rsidRPr="001D75DB">
        <w:rPr>
          <w:rFonts w:ascii="Times New Roman" w:hAnsi="Times New Roman" w:cs="Times New Roman"/>
        </w:rPr>
        <w:t>Paper Presentation: Organization Communication Policy in the Wake of Mega-Threat Events:</w:t>
      </w:r>
      <w:r w:rsidR="001D75DB">
        <w:rPr>
          <w:rFonts w:ascii="Times New Roman" w:hAnsi="Times New Roman" w:cs="Times New Roman"/>
        </w:rPr>
        <w:t xml:space="preserve"> </w:t>
      </w:r>
      <w:r w:rsidRPr="001D75DB">
        <w:rPr>
          <w:rFonts w:ascii="Times New Roman" w:hAnsi="Times New Roman" w:cs="Times New Roman"/>
        </w:rPr>
        <w:t xml:space="preserve">A Psychological Contract View </w:t>
      </w:r>
    </w:p>
    <w:p w14:paraId="54984C8C" w14:textId="77777777" w:rsidR="00D16642" w:rsidRDefault="00D16642" w:rsidP="003206EF">
      <w:pPr>
        <w:pStyle w:val="BodyText"/>
        <w:ind w:left="2159" w:hanging="1884"/>
        <w:rPr>
          <w:rFonts w:ascii="Times New Roman" w:hAnsi="Times New Roman" w:cs="Times New Roman"/>
        </w:rPr>
      </w:pPr>
    </w:p>
    <w:p w14:paraId="3063CBA1" w14:textId="03BE9F11" w:rsidR="00E21544" w:rsidRPr="001D75DB" w:rsidRDefault="00F412BF" w:rsidP="00362A51">
      <w:pPr>
        <w:pStyle w:val="BodyText"/>
        <w:numPr>
          <w:ilvl w:val="0"/>
          <w:numId w:val="42"/>
        </w:numPr>
        <w:rPr>
          <w:rFonts w:ascii="Times New Roman" w:hAnsi="Times New Roman" w:cs="Times New Roman"/>
        </w:rPr>
      </w:pPr>
      <w:r w:rsidRPr="001D75DB">
        <w:rPr>
          <w:rFonts w:ascii="Times New Roman" w:hAnsi="Times New Roman" w:cs="Times New Roman"/>
          <w:b/>
          <w:bCs/>
        </w:rPr>
        <w:t xml:space="preserve">The </w:t>
      </w:r>
      <w:r w:rsidR="0096045E" w:rsidRPr="001D75DB">
        <w:rPr>
          <w:rFonts w:ascii="Times New Roman" w:hAnsi="Times New Roman" w:cs="Times New Roman"/>
          <w:b/>
          <w:bCs/>
        </w:rPr>
        <w:t>Wharton School</w:t>
      </w:r>
      <w:r w:rsidRPr="001D75DB">
        <w:rPr>
          <w:rFonts w:ascii="Times New Roman" w:hAnsi="Times New Roman" w:cs="Times New Roman"/>
          <w:b/>
          <w:bCs/>
        </w:rPr>
        <w:t xml:space="preserve"> (University of Pennsylvania)</w:t>
      </w:r>
      <w:r w:rsidR="0096045E" w:rsidRPr="001D75DB">
        <w:rPr>
          <w:rFonts w:ascii="Times New Roman" w:hAnsi="Times New Roman" w:cs="Times New Roman"/>
          <w:b/>
          <w:bCs/>
        </w:rPr>
        <w:t>,</w:t>
      </w:r>
      <w:r w:rsidRPr="001D75DB">
        <w:rPr>
          <w:rFonts w:ascii="Times New Roman" w:hAnsi="Times New Roman" w:cs="Times New Roman"/>
          <w:b/>
          <w:bCs/>
        </w:rPr>
        <w:t xml:space="preserve"> </w:t>
      </w:r>
      <w:r w:rsidR="00E21544" w:rsidRPr="001D75DB">
        <w:rPr>
          <w:rFonts w:ascii="Times New Roman" w:hAnsi="Times New Roman" w:cs="Times New Roman"/>
        </w:rPr>
        <w:t>15</w:t>
      </w:r>
      <w:r w:rsidR="00E21544" w:rsidRPr="001D75DB">
        <w:rPr>
          <w:rFonts w:ascii="Times New Roman" w:hAnsi="Times New Roman" w:cs="Times New Roman"/>
          <w:vertAlign w:val="superscript"/>
        </w:rPr>
        <w:t>th</w:t>
      </w:r>
      <w:r w:rsidR="00E21544" w:rsidRPr="001D75DB">
        <w:rPr>
          <w:rFonts w:ascii="Times New Roman" w:hAnsi="Times New Roman" w:cs="Times New Roman"/>
        </w:rPr>
        <w:t xml:space="preserve"> Annual People and Organizations Conference</w:t>
      </w:r>
      <w:r w:rsidR="00E21544" w:rsidRPr="001D75DB">
        <w:rPr>
          <w:rFonts w:ascii="Times New Roman" w:hAnsi="Times New Roman" w:cs="Times New Roman"/>
          <w:b/>
          <w:bCs/>
        </w:rPr>
        <w:t>,</w:t>
      </w:r>
      <w:r w:rsidRPr="001D75DB">
        <w:rPr>
          <w:rFonts w:ascii="Times New Roman" w:hAnsi="Times New Roman" w:cs="Times New Roman"/>
          <w:b/>
          <w:bCs/>
        </w:rPr>
        <w:t xml:space="preserve"> </w:t>
      </w:r>
      <w:r w:rsidR="00E21544" w:rsidRPr="001D75DB">
        <w:rPr>
          <w:rFonts w:ascii="Times New Roman" w:hAnsi="Times New Roman" w:cs="Times New Roman"/>
        </w:rPr>
        <w:t>Philadelphia, PA</w:t>
      </w:r>
      <w:r w:rsidR="008D5974" w:rsidRPr="001D75DB">
        <w:rPr>
          <w:rFonts w:ascii="Times New Roman" w:hAnsi="Times New Roman" w:cs="Times New Roman"/>
        </w:rPr>
        <w:t>,</w:t>
      </w:r>
      <w:r w:rsidR="001D75DB" w:rsidRPr="001D75DB">
        <w:rPr>
          <w:rFonts w:ascii="Times New Roman" w:hAnsi="Times New Roman" w:cs="Times New Roman"/>
        </w:rPr>
        <w:t>(</w:t>
      </w:r>
      <w:r w:rsidR="008D5974" w:rsidRPr="001D75DB">
        <w:rPr>
          <w:rFonts w:ascii="Times New Roman" w:hAnsi="Times New Roman" w:cs="Times New Roman"/>
        </w:rPr>
        <w:t>2022</w:t>
      </w:r>
      <w:r w:rsidR="001D75DB" w:rsidRPr="001D75DB">
        <w:rPr>
          <w:rFonts w:ascii="Times New Roman" w:hAnsi="Times New Roman" w:cs="Times New Roman"/>
        </w:rPr>
        <w:t xml:space="preserve">) </w:t>
      </w:r>
      <w:r w:rsidR="00E21544" w:rsidRPr="001D75DB">
        <w:rPr>
          <w:rFonts w:ascii="Times New Roman" w:hAnsi="Times New Roman" w:cs="Times New Roman"/>
        </w:rPr>
        <w:t xml:space="preserve">Paper Presentation: </w:t>
      </w:r>
      <w:r w:rsidR="00E21544" w:rsidRPr="001D75DB">
        <w:rPr>
          <w:rFonts w:ascii="Times New Roman" w:hAnsi="Times New Roman" w:cs="Times New Roman"/>
          <w:bCs/>
          <w:iCs/>
        </w:rPr>
        <w:t xml:space="preserve">Organizational Response and </w:t>
      </w:r>
      <w:r w:rsidR="00E21544" w:rsidRPr="001D75DB">
        <w:rPr>
          <w:rFonts w:ascii="Times New Roman" w:hAnsi="Times New Roman" w:cs="Times New Roman"/>
        </w:rPr>
        <w:t>Mega-Threat Events</w:t>
      </w:r>
    </w:p>
    <w:p w14:paraId="56D5FC8E" w14:textId="77777777" w:rsidR="00E672DD" w:rsidRDefault="00E672DD" w:rsidP="003206EF">
      <w:pPr>
        <w:pStyle w:val="BodyText"/>
        <w:ind w:left="2159" w:hanging="1884"/>
        <w:rPr>
          <w:rFonts w:ascii="Times New Roman" w:hAnsi="Times New Roman" w:cs="Times New Roman"/>
        </w:rPr>
      </w:pPr>
    </w:p>
    <w:p w14:paraId="61FF0C93" w14:textId="4133BF76" w:rsidR="003206EF" w:rsidRPr="001D75DB" w:rsidRDefault="00EA4EC7" w:rsidP="009B79A4">
      <w:pPr>
        <w:pStyle w:val="BodyText"/>
        <w:numPr>
          <w:ilvl w:val="0"/>
          <w:numId w:val="42"/>
        </w:numPr>
        <w:rPr>
          <w:rFonts w:ascii="Times New Roman" w:hAnsi="Times New Roman" w:cs="Times New Roman"/>
        </w:rPr>
      </w:pPr>
      <w:r w:rsidRPr="001D75DB">
        <w:rPr>
          <w:rFonts w:ascii="Times New Roman" w:hAnsi="Times New Roman" w:cs="Times New Roman"/>
          <w:b/>
          <w:bCs/>
        </w:rPr>
        <w:t>Harvard Business School, Rising Scholars Conference,</w:t>
      </w:r>
      <w:r w:rsidRPr="001D75DB">
        <w:rPr>
          <w:rFonts w:ascii="Times New Roman" w:hAnsi="Times New Roman" w:cs="Times New Roman"/>
        </w:rPr>
        <w:t xml:space="preserve"> </w:t>
      </w:r>
      <w:r w:rsidR="001D75DB" w:rsidRPr="001D75DB">
        <w:rPr>
          <w:rFonts w:ascii="Times New Roman" w:hAnsi="Times New Roman" w:cs="Times New Roman"/>
        </w:rPr>
        <w:t>(</w:t>
      </w:r>
      <w:r w:rsidR="000C33C0" w:rsidRPr="001D75DB">
        <w:rPr>
          <w:rFonts w:ascii="Times New Roman" w:hAnsi="Times New Roman" w:cs="Times New Roman"/>
        </w:rPr>
        <w:t>Virtual, 2021</w:t>
      </w:r>
      <w:r w:rsidR="001D75DB" w:rsidRPr="001D75DB">
        <w:rPr>
          <w:rFonts w:ascii="Times New Roman" w:hAnsi="Times New Roman" w:cs="Times New Roman"/>
        </w:rPr>
        <w:t xml:space="preserve">) </w:t>
      </w:r>
      <w:r w:rsidRPr="001D75DB">
        <w:rPr>
          <w:rFonts w:ascii="Times New Roman" w:hAnsi="Times New Roman" w:cs="Times New Roman"/>
        </w:rPr>
        <w:t xml:space="preserve">Paper Presentation: Testing the Generalizability of the White Leadership Standard in the Post-Obama Era </w:t>
      </w:r>
    </w:p>
    <w:p w14:paraId="3782FD39" w14:textId="3104662B" w:rsidR="00E672DD" w:rsidRDefault="00E672DD" w:rsidP="003206EF">
      <w:pPr>
        <w:pStyle w:val="BodyText"/>
        <w:ind w:left="2159" w:hanging="1884"/>
        <w:rPr>
          <w:rFonts w:ascii="Times New Roman" w:hAnsi="Times New Roman" w:cs="Times New Roman"/>
        </w:rPr>
      </w:pPr>
    </w:p>
    <w:p w14:paraId="23EBAEE8" w14:textId="77777777" w:rsidR="001D75DB" w:rsidRDefault="008A4EFF" w:rsidP="001D75DB">
      <w:pPr>
        <w:pStyle w:val="BodyText"/>
        <w:numPr>
          <w:ilvl w:val="0"/>
          <w:numId w:val="42"/>
        </w:numPr>
        <w:rPr>
          <w:rFonts w:ascii="Times New Roman" w:hAnsi="Times New Roman" w:cs="Times New Roman"/>
        </w:rPr>
      </w:pPr>
      <w:bookmarkStart w:id="3" w:name="_Hlk59427787"/>
      <w:bookmarkStart w:id="4" w:name="_Hlk124027563"/>
      <w:r w:rsidRPr="003206EF">
        <w:rPr>
          <w:rFonts w:ascii="Times New Roman" w:hAnsi="Times New Roman" w:cs="Times New Roman"/>
          <w:b/>
          <w:bCs/>
        </w:rPr>
        <w:t>Academy of Management</w:t>
      </w:r>
      <w:r w:rsidRPr="00E45159">
        <w:rPr>
          <w:rFonts w:ascii="Times New Roman" w:hAnsi="Times New Roman" w:cs="Times New Roman"/>
        </w:rPr>
        <w:t>, 80</w:t>
      </w:r>
      <w:r w:rsidRPr="00E45159">
        <w:rPr>
          <w:rFonts w:ascii="Times New Roman" w:hAnsi="Times New Roman" w:cs="Times New Roman"/>
          <w:vertAlign w:val="superscript"/>
        </w:rPr>
        <w:t>th</w:t>
      </w:r>
      <w:r w:rsidRPr="00E45159">
        <w:rPr>
          <w:rFonts w:ascii="Times New Roman" w:hAnsi="Times New Roman" w:cs="Times New Roman"/>
        </w:rPr>
        <w:t xml:space="preserve"> Annual Meeting, </w:t>
      </w:r>
      <w:r w:rsidRPr="00B83475">
        <w:rPr>
          <w:rFonts w:ascii="Times New Roman" w:hAnsi="Times New Roman" w:cs="Times New Roman"/>
        </w:rPr>
        <w:t>Virtual</w:t>
      </w:r>
      <w:r w:rsidR="000C33C0">
        <w:rPr>
          <w:rFonts w:ascii="Times New Roman" w:hAnsi="Times New Roman" w:cs="Times New Roman"/>
        </w:rPr>
        <w:t xml:space="preserve">, </w:t>
      </w:r>
      <w:r w:rsidR="001D75DB">
        <w:rPr>
          <w:rFonts w:ascii="Times New Roman" w:hAnsi="Times New Roman" w:cs="Times New Roman"/>
        </w:rPr>
        <w:t>(</w:t>
      </w:r>
      <w:r w:rsidR="000C33C0">
        <w:rPr>
          <w:rFonts w:ascii="Times New Roman" w:hAnsi="Times New Roman" w:cs="Times New Roman"/>
        </w:rPr>
        <w:t>2020</w:t>
      </w:r>
      <w:r w:rsidR="001D75DB">
        <w:rPr>
          <w:rFonts w:ascii="Times New Roman" w:hAnsi="Times New Roman" w:cs="Times New Roman"/>
        </w:rPr>
        <w:t xml:space="preserve">) </w:t>
      </w:r>
      <w:r w:rsidRPr="00B83475">
        <w:rPr>
          <w:rFonts w:ascii="Times New Roman" w:hAnsi="Times New Roman" w:cs="Times New Roman"/>
        </w:rPr>
        <w:t xml:space="preserve">Paper Presentation: Testing the Generalizability of the White Leadership Standard in the Post-Obama Era (with </w:t>
      </w:r>
      <w:r w:rsidR="00F9161E">
        <w:rPr>
          <w:rFonts w:ascii="Times New Roman" w:hAnsi="Times New Roman" w:cs="Times New Roman"/>
        </w:rPr>
        <w:t xml:space="preserve">Xin </w:t>
      </w:r>
      <w:proofErr w:type="spellStart"/>
      <w:r w:rsidR="00F9161E">
        <w:rPr>
          <w:rFonts w:ascii="Times New Roman" w:hAnsi="Times New Roman" w:cs="Times New Roman"/>
        </w:rPr>
        <w:t>Xin</w:t>
      </w:r>
      <w:proofErr w:type="spellEnd"/>
      <w:r w:rsidRPr="00B83475">
        <w:rPr>
          <w:rFonts w:ascii="Times New Roman" w:hAnsi="Times New Roman" w:cs="Times New Roman"/>
        </w:rPr>
        <w:t xml:space="preserve"> Lu &amp; Lyangela Gutierrez)</w:t>
      </w:r>
      <w:bookmarkEnd w:id="3"/>
      <w:bookmarkEnd w:id="4"/>
    </w:p>
    <w:p w14:paraId="23A1B6C0" w14:textId="77777777" w:rsidR="001D75DB" w:rsidRDefault="001D75DB" w:rsidP="001D75DB">
      <w:pPr>
        <w:pStyle w:val="ListParagraph"/>
        <w:rPr>
          <w:rFonts w:ascii="Times New Roman" w:hAnsi="Times New Roman" w:cs="Times New Roman"/>
          <w:b/>
          <w:bCs/>
        </w:rPr>
      </w:pPr>
    </w:p>
    <w:p w14:paraId="7B3F32AD" w14:textId="2B246E25" w:rsidR="00CD40D9" w:rsidRPr="001D75DB" w:rsidRDefault="00F50A15" w:rsidP="001D75DB">
      <w:pPr>
        <w:pStyle w:val="BodyText"/>
        <w:numPr>
          <w:ilvl w:val="0"/>
          <w:numId w:val="42"/>
        </w:numPr>
        <w:rPr>
          <w:rFonts w:ascii="Times New Roman" w:hAnsi="Times New Roman" w:cs="Times New Roman"/>
        </w:rPr>
      </w:pPr>
      <w:r w:rsidRPr="001D75DB">
        <w:rPr>
          <w:rFonts w:ascii="Times New Roman" w:hAnsi="Times New Roman" w:cs="Times New Roman"/>
          <w:b/>
          <w:bCs/>
        </w:rPr>
        <w:t>Academy of Management</w:t>
      </w:r>
      <w:r w:rsidRPr="001D75DB">
        <w:rPr>
          <w:rFonts w:ascii="Times New Roman" w:hAnsi="Times New Roman" w:cs="Times New Roman"/>
        </w:rPr>
        <w:t xml:space="preserve">, </w:t>
      </w:r>
      <w:r w:rsidR="002E7442" w:rsidRPr="001D75DB">
        <w:rPr>
          <w:rFonts w:ascii="Times New Roman" w:hAnsi="Times New Roman" w:cs="Times New Roman"/>
        </w:rPr>
        <w:t>78</w:t>
      </w:r>
      <w:r w:rsidR="002E7442" w:rsidRPr="001D75DB">
        <w:rPr>
          <w:rFonts w:ascii="Times New Roman" w:hAnsi="Times New Roman" w:cs="Times New Roman"/>
          <w:vertAlign w:val="superscript"/>
        </w:rPr>
        <w:t>th</w:t>
      </w:r>
      <w:r w:rsidR="002E7442" w:rsidRPr="001D75DB">
        <w:rPr>
          <w:rFonts w:ascii="Times New Roman" w:hAnsi="Times New Roman" w:cs="Times New Roman"/>
        </w:rPr>
        <w:t xml:space="preserve"> </w:t>
      </w:r>
      <w:r w:rsidRPr="001D75DB">
        <w:rPr>
          <w:rFonts w:ascii="Times New Roman" w:hAnsi="Times New Roman" w:cs="Times New Roman"/>
        </w:rPr>
        <w:t>Annual Meeting, Chicago, IL</w:t>
      </w:r>
      <w:bookmarkStart w:id="5" w:name="Professional_Development_Workshop_Speake"/>
      <w:bookmarkEnd w:id="5"/>
      <w:r w:rsidR="000C33C0" w:rsidRPr="001D75DB">
        <w:rPr>
          <w:rFonts w:ascii="Times New Roman" w:hAnsi="Times New Roman" w:cs="Times New Roman"/>
        </w:rPr>
        <w:t xml:space="preserve">, </w:t>
      </w:r>
      <w:r w:rsidR="001D75DB">
        <w:rPr>
          <w:rFonts w:ascii="Times New Roman" w:hAnsi="Times New Roman" w:cs="Times New Roman"/>
        </w:rPr>
        <w:t>(</w:t>
      </w:r>
      <w:r w:rsidR="000C33C0" w:rsidRPr="001D75DB">
        <w:rPr>
          <w:rFonts w:ascii="Times New Roman" w:hAnsi="Times New Roman" w:cs="Times New Roman"/>
        </w:rPr>
        <w:t>2018</w:t>
      </w:r>
      <w:r w:rsidR="001D75DB">
        <w:rPr>
          <w:rFonts w:ascii="Times New Roman" w:hAnsi="Times New Roman" w:cs="Times New Roman"/>
        </w:rPr>
        <w:t xml:space="preserve">) </w:t>
      </w:r>
      <w:r w:rsidRPr="001D75DB">
        <w:rPr>
          <w:rFonts w:ascii="Times New Roman" w:hAnsi="Times New Roman" w:cs="Times New Roman"/>
        </w:rPr>
        <w:t xml:space="preserve">Professional Development Workshop </w:t>
      </w:r>
      <w:r w:rsidR="00C23AC6" w:rsidRPr="001D75DB">
        <w:rPr>
          <w:rFonts w:ascii="Times New Roman" w:hAnsi="Times New Roman" w:cs="Times New Roman"/>
        </w:rPr>
        <w:t xml:space="preserve">Facilitator: Moving Beyond the Conversation: Building a Research Agenda to Create More Inclusive Organizations </w:t>
      </w:r>
      <w:r w:rsidRPr="001D75DB">
        <w:rPr>
          <w:rFonts w:ascii="Times New Roman" w:hAnsi="Times New Roman" w:cs="Times New Roman"/>
        </w:rPr>
        <w:t>PDW (Sponsor</w:t>
      </w:r>
      <w:r w:rsidR="00C23AC6" w:rsidRPr="001D75DB">
        <w:rPr>
          <w:rFonts w:ascii="Times New Roman" w:hAnsi="Times New Roman" w:cs="Times New Roman"/>
        </w:rPr>
        <w:t>s</w:t>
      </w:r>
      <w:r w:rsidRPr="001D75DB">
        <w:rPr>
          <w:rFonts w:ascii="Times New Roman" w:hAnsi="Times New Roman" w:cs="Times New Roman"/>
        </w:rPr>
        <w:t>:</w:t>
      </w:r>
      <w:r w:rsidR="000C33C0" w:rsidRPr="001D75DB">
        <w:rPr>
          <w:rFonts w:ascii="Times New Roman" w:hAnsi="Times New Roman" w:cs="Times New Roman"/>
        </w:rPr>
        <w:t xml:space="preserve"> </w:t>
      </w:r>
      <w:r w:rsidR="00C23AC6" w:rsidRPr="001D75DB">
        <w:rPr>
          <w:rFonts w:ascii="Times New Roman" w:hAnsi="Times New Roman" w:cs="Times New Roman"/>
        </w:rPr>
        <w:t xml:space="preserve">GDO Division) </w:t>
      </w:r>
    </w:p>
    <w:p w14:paraId="71096710" w14:textId="77777777" w:rsidR="00EF71F7" w:rsidRDefault="00EF71F7" w:rsidP="002F10CE">
      <w:pPr>
        <w:rPr>
          <w:b/>
          <w:bCs/>
          <w:color w:val="1F497D" w:themeColor="text2"/>
          <w:sz w:val="24"/>
          <w:szCs w:val="24"/>
        </w:rPr>
      </w:pPr>
      <w:bookmarkStart w:id="6" w:name="August_2014___Academy_of_Management,_Ann"/>
      <w:bookmarkEnd w:id="6"/>
    </w:p>
    <w:p w14:paraId="15596BB5" w14:textId="10C3C854" w:rsidR="00E97F03" w:rsidRPr="00023B11" w:rsidRDefault="00F50A15" w:rsidP="002F10CE">
      <w:pPr>
        <w:rPr>
          <w:b/>
          <w:bCs/>
          <w:sz w:val="24"/>
          <w:szCs w:val="24"/>
        </w:rPr>
      </w:pPr>
      <w:r w:rsidRPr="00023B11">
        <w:rPr>
          <w:b/>
          <w:bCs/>
          <w:sz w:val="24"/>
          <w:szCs w:val="24"/>
        </w:rPr>
        <w:t>TEACHING</w:t>
      </w:r>
    </w:p>
    <w:p w14:paraId="077B4CF8" w14:textId="19244742" w:rsidR="00CD40D9" w:rsidRDefault="007F5B42">
      <w:pPr>
        <w:pStyle w:val="BodyText"/>
        <w:spacing w:line="20" w:lineRule="exact"/>
        <w:ind w:left="275"/>
        <w:rPr>
          <w:sz w:val="2"/>
        </w:rPr>
      </w:pPr>
      <w:r>
        <w:rPr>
          <w:noProof/>
        </w:rPr>
        <mc:AlternateContent>
          <mc:Choice Requires="wpg">
            <w:drawing>
              <wp:inline distT="0" distB="0" distL="0" distR="0" wp14:anchorId="393C2C12" wp14:editId="36FCBE7B">
                <wp:extent cx="6349365" cy="6350"/>
                <wp:effectExtent l="12700" t="8255" r="10160" b="4445"/>
                <wp:docPr id="7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49365" cy="6350"/>
                          <a:chOff x="0" y="0"/>
                          <a:chExt cx="9999" cy="10"/>
                        </a:xfrm>
                      </wpg:grpSpPr>
                      <wps:wsp>
                        <wps:cNvPr id="8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9999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F1A4C10" id="Group 6" o:spid="_x0000_s1026" style="width:499.95pt;height:.5pt;mso-position-horizontal-relative:char;mso-position-vertical-relative:line" coordsize="9999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">
                <v:line id="Line 7" o:spid="_x0000_s1027" style="position:absolute;visibility:visible;mso-wrap-style:square" from="0,5" to="9999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" strokeweight=".5pt"/>
                <w10:anchorlock/>
              </v:group>
            </w:pict>
          </mc:Fallback>
        </mc:AlternateContent>
      </w:r>
    </w:p>
    <w:p w14:paraId="75EDA5C8" w14:textId="4C930804" w:rsidR="00186383" w:rsidRDefault="00186383" w:rsidP="007368C9">
      <w:pPr>
        <w:pStyle w:val="NoSpacing"/>
        <w:ind w:left="275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University of Massachusetts, Amherst, Isenberg School of Management</w:t>
      </w:r>
    </w:p>
    <w:p w14:paraId="12212106" w14:textId="73A24C00" w:rsidR="00186383" w:rsidRPr="00186383" w:rsidRDefault="00186383" w:rsidP="007368C9">
      <w:pPr>
        <w:pStyle w:val="NoSpacing"/>
        <w:ind w:left="27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ab/>
        <w:t xml:space="preserve">       </w:t>
      </w:r>
      <w:r w:rsidRPr="00186383">
        <w:rPr>
          <w:rFonts w:ascii="Times New Roman" w:hAnsi="Times New Roman" w:cs="Times New Roman"/>
        </w:rPr>
        <w:t>Human Resource Management (MGMT314)</w:t>
      </w:r>
    </w:p>
    <w:p w14:paraId="7EFBDA5C" w14:textId="77777777" w:rsidR="00186383" w:rsidRDefault="00186383" w:rsidP="007368C9">
      <w:pPr>
        <w:pStyle w:val="NoSpacing"/>
        <w:ind w:left="275"/>
        <w:rPr>
          <w:rFonts w:ascii="Times New Roman" w:hAnsi="Times New Roman" w:cs="Times New Roman"/>
          <w:b/>
          <w:bCs/>
        </w:rPr>
      </w:pPr>
    </w:p>
    <w:p w14:paraId="5493FAC8" w14:textId="38FDE30A" w:rsidR="00712221" w:rsidRDefault="00712221" w:rsidP="007368C9">
      <w:pPr>
        <w:pStyle w:val="NoSpacing"/>
        <w:ind w:left="275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Northeastern University, </w:t>
      </w:r>
      <w:r w:rsidR="00562E8D">
        <w:rPr>
          <w:rFonts w:ascii="Times New Roman" w:hAnsi="Times New Roman" w:cs="Times New Roman"/>
          <w:b/>
          <w:bCs/>
        </w:rPr>
        <w:t xml:space="preserve">D’Amore-McKim College of Business, </w:t>
      </w:r>
      <w:r w:rsidR="009E7A36">
        <w:rPr>
          <w:rFonts w:ascii="Times New Roman" w:hAnsi="Times New Roman" w:cs="Times New Roman"/>
          <w:b/>
          <w:bCs/>
        </w:rPr>
        <w:t>Instructor of Record</w:t>
      </w:r>
    </w:p>
    <w:p w14:paraId="2962DEF4" w14:textId="0F133102" w:rsidR="00712221" w:rsidRPr="009B19E9" w:rsidRDefault="00712221" w:rsidP="00712221">
      <w:pPr>
        <w:pStyle w:val="NoSpacing"/>
        <w:ind w:left="1080"/>
        <w:rPr>
          <w:rFonts w:ascii="Times New Roman" w:hAnsi="Times New Roman" w:cs="Times New Roman"/>
        </w:rPr>
      </w:pPr>
      <w:r w:rsidRPr="009B19E9">
        <w:rPr>
          <w:rFonts w:ascii="Times New Roman" w:hAnsi="Times New Roman" w:cs="Times New Roman"/>
        </w:rPr>
        <w:t>Organizational Behavior (</w:t>
      </w:r>
      <w:r w:rsidR="009E7A36">
        <w:rPr>
          <w:rFonts w:ascii="Times New Roman" w:hAnsi="Times New Roman" w:cs="Times New Roman"/>
        </w:rPr>
        <w:t>ORB</w:t>
      </w:r>
      <w:r w:rsidR="00FC7A0D">
        <w:rPr>
          <w:rFonts w:ascii="Times New Roman" w:hAnsi="Times New Roman" w:cs="Times New Roman"/>
        </w:rPr>
        <w:t xml:space="preserve"> </w:t>
      </w:r>
      <w:r w:rsidR="009E7A36">
        <w:rPr>
          <w:rFonts w:ascii="Times New Roman" w:hAnsi="Times New Roman" w:cs="Times New Roman"/>
        </w:rPr>
        <w:t>3201</w:t>
      </w:r>
      <w:r w:rsidR="00735BE5">
        <w:rPr>
          <w:rFonts w:ascii="Times New Roman" w:hAnsi="Times New Roman" w:cs="Times New Roman"/>
        </w:rPr>
        <w:t xml:space="preserve">; </w:t>
      </w:r>
      <w:r w:rsidRPr="009B19E9">
        <w:rPr>
          <w:rFonts w:ascii="Times New Roman" w:hAnsi="Times New Roman" w:cs="Times New Roman"/>
        </w:rPr>
        <w:t>Fall 202</w:t>
      </w:r>
      <w:r>
        <w:rPr>
          <w:rFonts w:ascii="Times New Roman" w:hAnsi="Times New Roman" w:cs="Times New Roman"/>
        </w:rPr>
        <w:t>3</w:t>
      </w:r>
      <w:r w:rsidRPr="009B19E9">
        <w:rPr>
          <w:rFonts w:ascii="Times New Roman" w:hAnsi="Times New Roman" w:cs="Times New Roman"/>
        </w:rPr>
        <w:t xml:space="preserve">, </w:t>
      </w:r>
      <w:r w:rsidR="009E7A36">
        <w:rPr>
          <w:rFonts w:ascii="Times New Roman" w:hAnsi="Times New Roman" w:cs="Times New Roman"/>
        </w:rPr>
        <w:t>Spring 2024)</w:t>
      </w:r>
    </w:p>
    <w:p w14:paraId="11B861F7" w14:textId="77777777" w:rsidR="009E7A36" w:rsidRDefault="009E7A36" w:rsidP="007368C9">
      <w:pPr>
        <w:pStyle w:val="NoSpacing"/>
        <w:ind w:left="275"/>
        <w:rPr>
          <w:rFonts w:ascii="Times New Roman" w:hAnsi="Times New Roman" w:cs="Times New Roman"/>
        </w:rPr>
      </w:pPr>
    </w:p>
    <w:p w14:paraId="426165E7" w14:textId="4A54F064" w:rsidR="00FA1EBB" w:rsidRDefault="00A53E7C" w:rsidP="007368C9">
      <w:pPr>
        <w:pStyle w:val="NoSpacing"/>
        <w:ind w:left="275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University of Illinois at Chicago, </w:t>
      </w:r>
      <w:r w:rsidR="00562E8D">
        <w:rPr>
          <w:rFonts w:ascii="Times New Roman" w:hAnsi="Times New Roman" w:cs="Times New Roman"/>
          <w:b/>
          <w:bCs/>
        </w:rPr>
        <w:t xml:space="preserve">Liautaud College of Business, </w:t>
      </w:r>
      <w:r w:rsidR="0085456C">
        <w:rPr>
          <w:rFonts w:ascii="Times New Roman" w:hAnsi="Times New Roman" w:cs="Times New Roman"/>
          <w:b/>
          <w:bCs/>
        </w:rPr>
        <w:t>Instructor of Record</w:t>
      </w:r>
    </w:p>
    <w:p w14:paraId="26660D11" w14:textId="5636D64E" w:rsidR="00A53E7C" w:rsidRPr="009B19E9" w:rsidRDefault="00A53E7C" w:rsidP="00712221">
      <w:pPr>
        <w:pStyle w:val="NoSpacing"/>
        <w:ind w:left="1080"/>
        <w:rPr>
          <w:rFonts w:ascii="Times New Roman" w:hAnsi="Times New Roman" w:cs="Times New Roman"/>
        </w:rPr>
      </w:pPr>
      <w:r w:rsidRPr="009B19E9">
        <w:rPr>
          <w:rFonts w:ascii="Times New Roman" w:hAnsi="Times New Roman" w:cs="Times New Roman"/>
        </w:rPr>
        <w:t>Organizational Behavior (MGMT 452</w:t>
      </w:r>
      <w:r w:rsidR="00EF4443">
        <w:rPr>
          <w:rFonts w:ascii="Times New Roman" w:hAnsi="Times New Roman" w:cs="Times New Roman"/>
        </w:rPr>
        <w:t xml:space="preserve">; </w:t>
      </w:r>
      <w:r w:rsidRPr="009B19E9">
        <w:rPr>
          <w:rFonts w:ascii="Times New Roman" w:hAnsi="Times New Roman" w:cs="Times New Roman"/>
        </w:rPr>
        <w:t>Fall</w:t>
      </w:r>
      <w:r w:rsidR="0085456C">
        <w:rPr>
          <w:rFonts w:ascii="Times New Roman" w:hAnsi="Times New Roman" w:cs="Times New Roman"/>
        </w:rPr>
        <w:t xml:space="preserve"> 2020, Spring </w:t>
      </w:r>
      <w:r w:rsidRPr="009B19E9">
        <w:rPr>
          <w:rFonts w:ascii="Times New Roman" w:hAnsi="Times New Roman" w:cs="Times New Roman"/>
        </w:rPr>
        <w:t>2021,</w:t>
      </w:r>
      <w:r w:rsidR="0085456C">
        <w:rPr>
          <w:rFonts w:ascii="Times New Roman" w:hAnsi="Times New Roman" w:cs="Times New Roman"/>
        </w:rPr>
        <w:t xml:space="preserve"> Fall 2021)</w:t>
      </w:r>
    </w:p>
    <w:p w14:paraId="42D8BD90" w14:textId="6458771E" w:rsidR="00F51110" w:rsidRDefault="009B19E9" w:rsidP="0085456C">
      <w:pPr>
        <w:pStyle w:val="NoSpacing"/>
        <w:ind w:left="1080"/>
        <w:rPr>
          <w:rFonts w:ascii="Times New Roman" w:hAnsi="Times New Roman" w:cs="Times New Roman"/>
        </w:rPr>
      </w:pPr>
      <w:r w:rsidRPr="009B19E9">
        <w:rPr>
          <w:rFonts w:ascii="Times New Roman" w:hAnsi="Times New Roman" w:cs="Times New Roman"/>
        </w:rPr>
        <w:t>Introduction to Organizations (MGMT 340</w:t>
      </w:r>
      <w:r w:rsidR="00EF4443">
        <w:rPr>
          <w:rFonts w:ascii="Times New Roman" w:hAnsi="Times New Roman" w:cs="Times New Roman"/>
        </w:rPr>
        <w:t xml:space="preserve">; </w:t>
      </w:r>
      <w:r w:rsidRPr="009B19E9">
        <w:rPr>
          <w:rFonts w:ascii="Times New Roman" w:hAnsi="Times New Roman" w:cs="Times New Roman"/>
        </w:rPr>
        <w:t xml:space="preserve">Summer 2021, </w:t>
      </w:r>
      <w:r w:rsidR="0085456C">
        <w:rPr>
          <w:rFonts w:ascii="Times New Roman" w:hAnsi="Times New Roman" w:cs="Times New Roman"/>
        </w:rPr>
        <w:t xml:space="preserve">Spring 2022) </w:t>
      </w:r>
    </w:p>
    <w:p w14:paraId="4EB8D6EE" w14:textId="77777777" w:rsidR="0085456C" w:rsidRPr="0085456C" w:rsidRDefault="0085456C" w:rsidP="0085456C">
      <w:pPr>
        <w:pStyle w:val="NoSpacing"/>
        <w:ind w:left="1080"/>
        <w:rPr>
          <w:rFonts w:ascii="Times New Roman" w:hAnsi="Times New Roman" w:cs="Times New Roman"/>
        </w:rPr>
      </w:pPr>
    </w:p>
    <w:p w14:paraId="73EE6E1E" w14:textId="7B09D261" w:rsidR="00BA3F49" w:rsidRPr="002B55A3" w:rsidRDefault="007F5B42" w:rsidP="006D6E61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2B55A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294967294" distB="4294967294" distL="114300" distR="114300" simplePos="0" relativeHeight="251662336" behindDoc="0" locked="0" layoutInCell="1" allowOverlap="1" wp14:anchorId="6872491E" wp14:editId="4B40844C">
                <wp:simplePos x="0" y="0"/>
                <wp:positionH relativeFrom="column">
                  <wp:posOffset>184150</wp:posOffset>
                </wp:positionH>
                <wp:positionV relativeFrom="paragraph">
                  <wp:posOffset>208279</wp:posOffset>
                </wp:positionV>
                <wp:extent cx="6292850" cy="0"/>
                <wp:effectExtent l="0" t="0" r="0" b="0"/>
                <wp:wrapNone/>
                <wp:docPr id="6" name="Straight Arrow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928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3CEC43" id="Straight Arrow Connector 6" o:spid="_x0000_s1026" type="#_x0000_t32" style="position:absolute;margin-left:14.5pt;margin-top:16.4pt;width:495.5pt;height:0;z-index:25166233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"/>
            </w:pict>
          </mc:Fallback>
        </mc:AlternateContent>
      </w:r>
      <w:r w:rsidR="00F50A15" w:rsidRPr="002B55A3">
        <w:rPr>
          <w:rFonts w:ascii="Times New Roman" w:hAnsi="Times New Roman" w:cs="Times New Roman"/>
          <w:b/>
          <w:sz w:val="24"/>
          <w:szCs w:val="24"/>
        </w:rPr>
        <w:t xml:space="preserve">SERVICE – </w:t>
      </w:r>
      <w:r w:rsidR="00B8456F" w:rsidRPr="002B55A3">
        <w:rPr>
          <w:rFonts w:ascii="Times New Roman" w:hAnsi="Times New Roman" w:cs="Times New Roman"/>
          <w:b/>
          <w:sz w:val="24"/>
          <w:szCs w:val="24"/>
        </w:rPr>
        <w:t>PROFESSION, UNIVERS</w:t>
      </w:r>
      <w:r w:rsidR="00F50A15" w:rsidRPr="002B55A3">
        <w:rPr>
          <w:rFonts w:ascii="Times New Roman" w:hAnsi="Times New Roman" w:cs="Times New Roman"/>
          <w:b/>
          <w:sz w:val="24"/>
          <w:szCs w:val="24"/>
        </w:rPr>
        <w:t>ITY, &amp; DEPARTMENT</w:t>
      </w:r>
    </w:p>
    <w:p w14:paraId="2B7F1542" w14:textId="77777777" w:rsidR="00D91D22" w:rsidRDefault="00BA3F49" w:rsidP="00BA3F49">
      <w:pPr>
        <w:spacing w:after="22"/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</w:p>
    <w:p w14:paraId="712023E4" w14:textId="455F4EEE" w:rsidR="00CD6CD8" w:rsidRPr="00BA3F49" w:rsidRDefault="00D91D22" w:rsidP="00BA3F49">
      <w:pPr>
        <w:spacing w:after="22"/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  <w:r w:rsidR="002B3292" w:rsidRPr="002B3292">
        <w:rPr>
          <w:rFonts w:ascii="Times New Roman" w:hAnsi="Times New Roman" w:cs="Times New Roman"/>
          <w:b/>
        </w:rPr>
        <w:t>Ad Hoc Reviewing</w:t>
      </w:r>
      <w:r w:rsidR="000D1D83">
        <w:rPr>
          <w:rFonts w:ascii="Times New Roman" w:hAnsi="Times New Roman" w:cs="Times New Roman"/>
          <w:b/>
        </w:rPr>
        <w:t>, 2022-present</w:t>
      </w:r>
      <w:r w:rsidR="002B3292" w:rsidRPr="002B3292">
        <w:rPr>
          <w:rFonts w:ascii="Times New Roman" w:hAnsi="Times New Roman" w:cs="Times New Roman"/>
          <w:b/>
        </w:rPr>
        <w:t>:</w:t>
      </w:r>
      <w:r w:rsidR="002B3292">
        <w:rPr>
          <w:rFonts w:ascii="Times New Roman" w:hAnsi="Times New Roman" w:cs="Times New Roman"/>
          <w:bCs/>
        </w:rPr>
        <w:t xml:space="preserve"> </w:t>
      </w:r>
    </w:p>
    <w:p w14:paraId="3CE4E75E" w14:textId="21BDA374" w:rsidR="00186FC7" w:rsidRDefault="00186FC7" w:rsidP="00CD6CD8">
      <w:pPr>
        <w:pStyle w:val="ListParagraph"/>
        <w:numPr>
          <w:ilvl w:val="1"/>
          <w:numId w:val="15"/>
        </w:numPr>
        <w:spacing w:after="22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Organizational Science</w:t>
      </w:r>
    </w:p>
    <w:p w14:paraId="7B63E210" w14:textId="780D9A49" w:rsidR="00CD6CD8" w:rsidRPr="00BA3F49" w:rsidRDefault="002B3292" w:rsidP="00CD6CD8">
      <w:pPr>
        <w:pStyle w:val="ListParagraph"/>
        <w:numPr>
          <w:ilvl w:val="1"/>
          <w:numId w:val="15"/>
        </w:numPr>
        <w:spacing w:after="22"/>
        <w:rPr>
          <w:rFonts w:ascii="Times New Roman" w:hAnsi="Times New Roman" w:cs="Times New Roman"/>
          <w:bCs/>
        </w:rPr>
      </w:pPr>
      <w:r w:rsidRPr="00BA3F49">
        <w:rPr>
          <w:rFonts w:ascii="Times New Roman" w:hAnsi="Times New Roman" w:cs="Times New Roman"/>
          <w:bCs/>
        </w:rPr>
        <w:t>O</w:t>
      </w:r>
      <w:r w:rsidR="00BA3F49">
        <w:rPr>
          <w:rFonts w:ascii="Times New Roman" w:hAnsi="Times New Roman" w:cs="Times New Roman"/>
          <w:bCs/>
        </w:rPr>
        <w:t>rganizational Behavior and Human Decision Processes (OBHDP)</w:t>
      </w:r>
    </w:p>
    <w:p w14:paraId="481096AD" w14:textId="4D5E1ED2" w:rsidR="00CD6CD8" w:rsidRPr="00BA3F49" w:rsidRDefault="000C7F1C" w:rsidP="00CD6CD8">
      <w:pPr>
        <w:pStyle w:val="ListParagraph"/>
        <w:numPr>
          <w:ilvl w:val="1"/>
          <w:numId w:val="15"/>
        </w:numPr>
        <w:spacing w:after="22"/>
        <w:rPr>
          <w:rFonts w:ascii="Times New Roman" w:hAnsi="Times New Roman" w:cs="Times New Roman"/>
          <w:bCs/>
        </w:rPr>
      </w:pPr>
      <w:r w:rsidRPr="00BA3F49">
        <w:rPr>
          <w:rFonts w:ascii="Times New Roman" w:hAnsi="Times New Roman" w:cs="Times New Roman"/>
          <w:bCs/>
        </w:rPr>
        <w:t>J</w:t>
      </w:r>
      <w:r w:rsidR="0009541E" w:rsidRPr="00BA3F49">
        <w:rPr>
          <w:rFonts w:ascii="Times New Roman" w:hAnsi="Times New Roman" w:cs="Times New Roman"/>
          <w:bCs/>
        </w:rPr>
        <w:t xml:space="preserve">ournal of </w:t>
      </w:r>
      <w:r w:rsidRPr="00BA3F49">
        <w:rPr>
          <w:rFonts w:ascii="Times New Roman" w:hAnsi="Times New Roman" w:cs="Times New Roman"/>
          <w:bCs/>
        </w:rPr>
        <w:t>A</w:t>
      </w:r>
      <w:r w:rsidR="0009541E" w:rsidRPr="00BA3F49">
        <w:rPr>
          <w:rFonts w:ascii="Times New Roman" w:hAnsi="Times New Roman" w:cs="Times New Roman"/>
          <w:bCs/>
        </w:rPr>
        <w:t>pplied Psychology</w:t>
      </w:r>
      <w:r w:rsidR="00BA3F49">
        <w:rPr>
          <w:rFonts w:ascii="Times New Roman" w:hAnsi="Times New Roman" w:cs="Times New Roman"/>
          <w:bCs/>
        </w:rPr>
        <w:t xml:space="preserve"> (JAP)</w:t>
      </w:r>
    </w:p>
    <w:p w14:paraId="30CA67DC" w14:textId="72856D1B" w:rsidR="002B3292" w:rsidRDefault="00D97A20" w:rsidP="00CD6CD8">
      <w:pPr>
        <w:pStyle w:val="ListParagraph"/>
        <w:numPr>
          <w:ilvl w:val="1"/>
          <w:numId w:val="15"/>
        </w:numPr>
        <w:spacing w:after="22"/>
        <w:rPr>
          <w:rFonts w:ascii="Times New Roman" w:hAnsi="Times New Roman" w:cs="Times New Roman"/>
          <w:bCs/>
        </w:rPr>
      </w:pPr>
      <w:r w:rsidRPr="00BA3F49">
        <w:rPr>
          <w:rFonts w:ascii="Times New Roman" w:hAnsi="Times New Roman" w:cs="Times New Roman"/>
          <w:bCs/>
        </w:rPr>
        <w:t>Journal of Organizational Behavior</w:t>
      </w:r>
      <w:r w:rsidR="00BA3F49">
        <w:rPr>
          <w:rFonts w:ascii="Times New Roman" w:hAnsi="Times New Roman" w:cs="Times New Roman"/>
          <w:bCs/>
        </w:rPr>
        <w:t xml:space="preserve"> (JOB)</w:t>
      </w:r>
    </w:p>
    <w:p w14:paraId="215DDFB3" w14:textId="685FCF00" w:rsidR="006C45A2" w:rsidRPr="00BA3F49" w:rsidRDefault="006C45A2" w:rsidP="00CD6CD8">
      <w:pPr>
        <w:pStyle w:val="ListParagraph"/>
        <w:numPr>
          <w:ilvl w:val="1"/>
          <w:numId w:val="15"/>
        </w:numPr>
        <w:spacing w:after="22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Journal of Vocational Behavior (JVB)</w:t>
      </w:r>
    </w:p>
    <w:p w14:paraId="682B68D8" w14:textId="716AFF20" w:rsidR="00BB4C1E" w:rsidRPr="00AD5093" w:rsidRDefault="00557759" w:rsidP="00BA3F49">
      <w:pPr>
        <w:pStyle w:val="ListParagraph"/>
        <w:spacing w:after="22"/>
        <w:ind w:firstLine="0"/>
        <w:rPr>
          <w:rFonts w:ascii="Times New Roman" w:hAnsi="Times New Roman" w:cs="Times New Roman"/>
          <w:bCs/>
        </w:rPr>
      </w:pPr>
      <w:r w:rsidRPr="00B8456F">
        <w:rPr>
          <w:rFonts w:ascii="Times New Roman" w:hAnsi="Times New Roman" w:cs="Times New Roman"/>
          <w:b/>
        </w:rPr>
        <w:t>Student Representative at Large</w:t>
      </w:r>
      <w:r w:rsidRPr="00B8456F">
        <w:rPr>
          <w:rFonts w:ascii="Times New Roman" w:hAnsi="Times New Roman" w:cs="Times New Roman"/>
          <w:bCs/>
        </w:rPr>
        <w:t xml:space="preserve">, Management Organizational Cognition (MOC) Division, April 2021- </w:t>
      </w:r>
      <w:bookmarkStart w:id="7" w:name="_Hlk69680843"/>
      <w:r w:rsidR="00485DBC">
        <w:rPr>
          <w:rFonts w:ascii="Times New Roman" w:hAnsi="Times New Roman" w:cs="Times New Roman"/>
          <w:bCs/>
        </w:rPr>
        <w:t>August 2022</w:t>
      </w:r>
    </w:p>
    <w:p w14:paraId="16FE4FFC" w14:textId="5B2F25E5" w:rsidR="00BB4C1E" w:rsidRPr="00AD5093" w:rsidRDefault="00C3175A" w:rsidP="00BA3F49">
      <w:pPr>
        <w:pStyle w:val="ListParagraph"/>
        <w:spacing w:after="22"/>
        <w:ind w:firstLine="0"/>
        <w:rPr>
          <w:rFonts w:ascii="Times New Roman" w:hAnsi="Times New Roman" w:cs="Times New Roman"/>
          <w:bCs/>
        </w:rPr>
      </w:pPr>
      <w:r w:rsidRPr="00B8456F">
        <w:rPr>
          <w:rFonts w:ascii="Times New Roman" w:hAnsi="Times New Roman" w:cs="Times New Roman"/>
          <w:b/>
        </w:rPr>
        <w:t>Organizer &amp; Facilitator</w:t>
      </w:r>
      <w:r w:rsidRPr="00B8456F">
        <w:rPr>
          <w:rFonts w:ascii="Times New Roman" w:hAnsi="Times New Roman" w:cs="Times New Roman"/>
          <w:bCs/>
        </w:rPr>
        <w:t>, Managerial Dept. Research Incubator Presentations</w:t>
      </w:r>
      <w:r w:rsidR="00BA3F49">
        <w:rPr>
          <w:rFonts w:ascii="Times New Roman" w:hAnsi="Times New Roman" w:cs="Times New Roman"/>
          <w:bCs/>
        </w:rPr>
        <w:t xml:space="preserve">, </w:t>
      </w:r>
      <w:r w:rsidRPr="00B8456F">
        <w:rPr>
          <w:rFonts w:ascii="Times New Roman" w:hAnsi="Times New Roman" w:cs="Times New Roman"/>
          <w:bCs/>
        </w:rPr>
        <w:t>Spring 2021</w:t>
      </w:r>
      <w:bookmarkEnd w:id="7"/>
    </w:p>
    <w:p w14:paraId="34365386" w14:textId="68B59CF9" w:rsidR="00C625DF" w:rsidRPr="00B8456F" w:rsidRDefault="00C625DF" w:rsidP="00BA3F49">
      <w:pPr>
        <w:pStyle w:val="ListParagraph"/>
        <w:spacing w:after="22"/>
        <w:ind w:firstLine="0"/>
        <w:rPr>
          <w:rFonts w:ascii="Times New Roman" w:hAnsi="Times New Roman" w:cs="Times New Roman"/>
          <w:bCs/>
        </w:rPr>
      </w:pPr>
      <w:r w:rsidRPr="00B8456F">
        <w:rPr>
          <w:rFonts w:ascii="Times New Roman" w:hAnsi="Times New Roman" w:cs="Times New Roman"/>
          <w:b/>
        </w:rPr>
        <w:t>Panelist for UIC Graduate College Orientation</w:t>
      </w:r>
      <w:r w:rsidR="00BA3F49">
        <w:rPr>
          <w:rFonts w:ascii="Times New Roman" w:hAnsi="Times New Roman" w:cs="Times New Roman"/>
          <w:bCs/>
        </w:rPr>
        <w:t xml:space="preserve">, </w:t>
      </w:r>
      <w:r w:rsidR="003E2B0A" w:rsidRPr="00B8456F">
        <w:rPr>
          <w:rFonts w:ascii="Times New Roman" w:hAnsi="Times New Roman" w:cs="Times New Roman"/>
          <w:bCs/>
        </w:rPr>
        <w:t>Fall 2020</w:t>
      </w:r>
    </w:p>
    <w:p w14:paraId="3F86C12F" w14:textId="08D63B75" w:rsidR="00A259A8" w:rsidRPr="00B8456F" w:rsidRDefault="005B6A0B" w:rsidP="00BA3F49">
      <w:pPr>
        <w:pStyle w:val="ListParagraph"/>
        <w:spacing w:after="22"/>
        <w:ind w:firstLine="0"/>
        <w:rPr>
          <w:rFonts w:ascii="Times New Roman" w:hAnsi="Times New Roman" w:cs="Times New Roman"/>
          <w:bCs/>
        </w:rPr>
      </w:pPr>
      <w:r w:rsidRPr="00B8456F">
        <w:rPr>
          <w:rFonts w:ascii="Times New Roman" w:hAnsi="Times New Roman" w:cs="Times New Roman"/>
          <w:b/>
        </w:rPr>
        <w:t>Academy of Management Conference Review</w:t>
      </w:r>
      <w:r w:rsidR="005D7EDF" w:rsidRPr="00B8456F">
        <w:rPr>
          <w:rFonts w:ascii="Times New Roman" w:hAnsi="Times New Roman" w:cs="Times New Roman"/>
          <w:b/>
        </w:rPr>
        <w:t>er</w:t>
      </w:r>
      <w:r w:rsidRPr="00B8456F">
        <w:rPr>
          <w:rFonts w:ascii="Times New Roman" w:hAnsi="Times New Roman" w:cs="Times New Roman"/>
          <w:bCs/>
        </w:rPr>
        <w:t>, 2017-present</w:t>
      </w:r>
    </w:p>
    <w:p w14:paraId="4DFA4401" w14:textId="6E4985D9" w:rsidR="005B6A0B" w:rsidRPr="00B8456F" w:rsidRDefault="00382449" w:rsidP="00BA3F49">
      <w:pPr>
        <w:pStyle w:val="ListParagraph"/>
        <w:spacing w:after="22"/>
        <w:ind w:firstLine="0"/>
        <w:rPr>
          <w:rFonts w:ascii="Times New Roman" w:hAnsi="Times New Roman" w:cs="Times New Roman"/>
          <w:b/>
        </w:rPr>
      </w:pPr>
      <w:r w:rsidRPr="00B8456F">
        <w:rPr>
          <w:rFonts w:ascii="Times New Roman" w:hAnsi="Times New Roman" w:cs="Times New Roman"/>
          <w:b/>
        </w:rPr>
        <w:t>Ph.D. Project/</w:t>
      </w:r>
      <w:r w:rsidR="005B6A0B" w:rsidRPr="00B8456F">
        <w:rPr>
          <w:rFonts w:ascii="Times New Roman" w:hAnsi="Times New Roman" w:cs="Times New Roman"/>
          <w:b/>
        </w:rPr>
        <w:t>Management Doctoral Student Association</w:t>
      </w:r>
      <w:r w:rsidR="005D7EDF" w:rsidRPr="00B8456F">
        <w:rPr>
          <w:rFonts w:ascii="Times New Roman" w:hAnsi="Times New Roman" w:cs="Times New Roman"/>
          <w:b/>
        </w:rPr>
        <w:t xml:space="preserve"> (MDSA)</w:t>
      </w:r>
    </w:p>
    <w:p w14:paraId="3DAB2DF6" w14:textId="2F2A0D40" w:rsidR="005B6A0B" w:rsidRPr="00B8456F" w:rsidRDefault="005B6A0B" w:rsidP="005B6A0B">
      <w:pPr>
        <w:pStyle w:val="ListParagraph"/>
        <w:numPr>
          <w:ilvl w:val="1"/>
          <w:numId w:val="15"/>
        </w:numPr>
        <w:spacing w:after="22"/>
        <w:rPr>
          <w:rFonts w:ascii="Times New Roman" w:hAnsi="Times New Roman" w:cs="Times New Roman"/>
          <w:bCs/>
        </w:rPr>
      </w:pPr>
      <w:r w:rsidRPr="00B8456F">
        <w:rPr>
          <w:rFonts w:ascii="Times New Roman" w:hAnsi="Times New Roman" w:cs="Times New Roman"/>
          <w:b/>
        </w:rPr>
        <w:t>Co-Chair of Networking Committee</w:t>
      </w:r>
      <w:r w:rsidRPr="00B8456F">
        <w:rPr>
          <w:rFonts w:ascii="Times New Roman" w:hAnsi="Times New Roman" w:cs="Times New Roman"/>
          <w:bCs/>
        </w:rPr>
        <w:t>, 2020-</w:t>
      </w:r>
      <w:r w:rsidR="00557759" w:rsidRPr="00B8456F">
        <w:rPr>
          <w:rFonts w:ascii="Times New Roman" w:hAnsi="Times New Roman" w:cs="Times New Roman"/>
          <w:bCs/>
        </w:rPr>
        <w:t>2021</w:t>
      </w:r>
    </w:p>
    <w:p w14:paraId="17256C5D" w14:textId="679CF507" w:rsidR="005B6A0B" w:rsidRPr="00B8456F" w:rsidRDefault="005B6A0B" w:rsidP="005B6A0B">
      <w:pPr>
        <w:pStyle w:val="ListParagraph"/>
        <w:numPr>
          <w:ilvl w:val="1"/>
          <w:numId w:val="15"/>
        </w:numPr>
        <w:spacing w:after="22"/>
        <w:rPr>
          <w:rFonts w:ascii="Times New Roman" w:hAnsi="Times New Roman" w:cs="Times New Roman"/>
          <w:bCs/>
        </w:rPr>
      </w:pPr>
      <w:r w:rsidRPr="00B8456F">
        <w:rPr>
          <w:rFonts w:ascii="Times New Roman" w:hAnsi="Times New Roman" w:cs="Times New Roman"/>
          <w:b/>
        </w:rPr>
        <w:t>Writing Group Facilitator</w:t>
      </w:r>
      <w:r w:rsidRPr="00B8456F">
        <w:rPr>
          <w:rFonts w:ascii="Times New Roman" w:hAnsi="Times New Roman" w:cs="Times New Roman"/>
          <w:bCs/>
        </w:rPr>
        <w:t xml:space="preserve">, </w:t>
      </w:r>
      <w:r w:rsidR="00557759" w:rsidRPr="00B8456F">
        <w:rPr>
          <w:rFonts w:ascii="Times New Roman" w:hAnsi="Times New Roman" w:cs="Times New Roman"/>
          <w:bCs/>
        </w:rPr>
        <w:t xml:space="preserve">Fall </w:t>
      </w:r>
      <w:r w:rsidRPr="00B8456F">
        <w:rPr>
          <w:rFonts w:ascii="Times New Roman" w:hAnsi="Times New Roman" w:cs="Times New Roman"/>
          <w:bCs/>
        </w:rPr>
        <w:t>2020</w:t>
      </w:r>
    </w:p>
    <w:p w14:paraId="3ADC0661" w14:textId="3FCC4555" w:rsidR="005B6A0B" w:rsidRPr="00B8456F" w:rsidRDefault="005D7EDF" w:rsidP="005B6A0B">
      <w:pPr>
        <w:pStyle w:val="ListParagraph"/>
        <w:numPr>
          <w:ilvl w:val="1"/>
          <w:numId w:val="15"/>
        </w:numPr>
        <w:spacing w:after="22"/>
        <w:rPr>
          <w:rFonts w:ascii="Times New Roman" w:hAnsi="Times New Roman" w:cs="Times New Roman"/>
          <w:bCs/>
        </w:rPr>
      </w:pPr>
      <w:r w:rsidRPr="00B8456F">
        <w:rPr>
          <w:rFonts w:ascii="Times New Roman" w:hAnsi="Times New Roman" w:cs="Times New Roman"/>
          <w:b/>
        </w:rPr>
        <w:lastRenderedPageBreak/>
        <w:t>Membership Committee</w:t>
      </w:r>
      <w:r w:rsidRPr="00B8456F">
        <w:rPr>
          <w:rFonts w:ascii="Times New Roman" w:hAnsi="Times New Roman" w:cs="Times New Roman"/>
          <w:bCs/>
        </w:rPr>
        <w:t xml:space="preserve">, </w:t>
      </w:r>
      <w:r w:rsidR="00557759" w:rsidRPr="00B8456F">
        <w:rPr>
          <w:rFonts w:ascii="Times New Roman" w:hAnsi="Times New Roman" w:cs="Times New Roman"/>
          <w:bCs/>
        </w:rPr>
        <w:t xml:space="preserve">Fall </w:t>
      </w:r>
      <w:r w:rsidRPr="00B8456F">
        <w:rPr>
          <w:rFonts w:ascii="Times New Roman" w:hAnsi="Times New Roman" w:cs="Times New Roman"/>
          <w:bCs/>
        </w:rPr>
        <w:t>2020</w:t>
      </w:r>
    </w:p>
    <w:p w14:paraId="5D4A4145" w14:textId="5BD8843D" w:rsidR="00D938FC" w:rsidRPr="00B8456F" w:rsidRDefault="005D7EDF" w:rsidP="001116A4">
      <w:pPr>
        <w:pStyle w:val="ListParagraph"/>
        <w:numPr>
          <w:ilvl w:val="1"/>
          <w:numId w:val="15"/>
        </w:numPr>
        <w:spacing w:after="22"/>
        <w:rPr>
          <w:rFonts w:ascii="Times New Roman" w:hAnsi="Times New Roman" w:cs="Times New Roman"/>
          <w:bCs/>
        </w:rPr>
      </w:pPr>
      <w:r w:rsidRPr="00B8456F">
        <w:rPr>
          <w:rFonts w:ascii="Times New Roman" w:hAnsi="Times New Roman" w:cs="Times New Roman"/>
          <w:b/>
        </w:rPr>
        <w:t>Service Committee</w:t>
      </w:r>
      <w:r w:rsidRPr="00B8456F">
        <w:rPr>
          <w:rFonts w:ascii="Times New Roman" w:hAnsi="Times New Roman" w:cs="Times New Roman"/>
          <w:bCs/>
        </w:rPr>
        <w:t>, 2017-2018</w:t>
      </w:r>
    </w:p>
    <w:p w14:paraId="07B47D00" w14:textId="77777777" w:rsidR="00CD40D9" w:rsidRPr="00ED6B6E" w:rsidRDefault="00CD40D9">
      <w:pPr>
        <w:pStyle w:val="BodyText"/>
        <w:spacing w:before="1"/>
        <w:rPr>
          <w:b/>
          <w:color w:val="1F497D" w:themeColor="text2"/>
          <w:sz w:val="6"/>
          <w:szCs w:val="20"/>
        </w:rPr>
      </w:pPr>
    </w:p>
    <w:p w14:paraId="2DB2433A" w14:textId="241A4E24" w:rsidR="00CD40D9" w:rsidRPr="00023B11" w:rsidRDefault="00F50A15">
      <w:pPr>
        <w:spacing w:before="100" w:after="22"/>
        <w:ind w:left="310"/>
        <w:rPr>
          <w:b/>
          <w:sz w:val="24"/>
          <w:szCs w:val="24"/>
        </w:rPr>
      </w:pPr>
      <w:bookmarkStart w:id="8" w:name="_Hlk58367407"/>
      <w:r w:rsidRPr="00023B11">
        <w:rPr>
          <w:b/>
          <w:sz w:val="24"/>
          <w:szCs w:val="24"/>
        </w:rPr>
        <w:t>PROFESSIONAL</w:t>
      </w:r>
      <w:r w:rsidRPr="00023B11">
        <w:rPr>
          <w:rFonts w:ascii="Times New Roman"/>
          <w:b/>
          <w:spacing w:val="53"/>
          <w:sz w:val="24"/>
          <w:szCs w:val="24"/>
        </w:rPr>
        <w:t xml:space="preserve"> </w:t>
      </w:r>
      <w:r w:rsidRPr="00023B11">
        <w:rPr>
          <w:b/>
          <w:sz w:val="24"/>
          <w:szCs w:val="24"/>
        </w:rPr>
        <w:t>AFFILIATIONS</w:t>
      </w:r>
    </w:p>
    <w:bookmarkEnd w:id="8"/>
    <w:p w14:paraId="2AC9C86F" w14:textId="3A308BFC" w:rsidR="00CD40D9" w:rsidRDefault="007F5B42">
      <w:pPr>
        <w:pStyle w:val="BodyText"/>
        <w:spacing w:line="20" w:lineRule="exact"/>
        <w:ind w:left="275"/>
        <w:rPr>
          <w:sz w:val="2"/>
        </w:rPr>
      </w:pPr>
      <w:r>
        <w:rPr>
          <w:noProof/>
        </w:rPr>
        <mc:AlternateContent>
          <mc:Choice Requires="wpg">
            <w:drawing>
              <wp:inline distT="0" distB="0" distL="0" distR="0" wp14:anchorId="4F59F92E" wp14:editId="2CD9CA3F">
                <wp:extent cx="6349365" cy="6350"/>
                <wp:effectExtent l="12700" t="1905" r="10160" b="10795"/>
                <wp:docPr id="4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49365" cy="6350"/>
                          <a:chOff x="0" y="0"/>
                          <a:chExt cx="9999" cy="10"/>
                        </a:xfrm>
                      </wpg:grpSpPr>
                      <wps:wsp>
                        <wps:cNvPr id="5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9999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37665DA" id="Group 2" o:spid="_x0000_s1026" style="width:499.95pt;height:.5pt;mso-position-horizontal-relative:char;mso-position-vertical-relative:line" coordsize="9999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">
                <v:line id="Line 3" o:spid="_x0000_s1027" style="position:absolute;visibility:visible;mso-wrap-style:square" from="0,5" to="9999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" strokeweight=".5pt"/>
                <w10:anchorlock/>
              </v:group>
            </w:pict>
          </mc:Fallback>
        </mc:AlternateContent>
      </w:r>
    </w:p>
    <w:p w14:paraId="4A7F2B57" w14:textId="4D57A862" w:rsidR="00382449" w:rsidRDefault="00F50A15" w:rsidP="00BA3F49">
      <w:pPr>
        <w:pStyle w:val="BodyText"/>
        <w:ind w:left="648" w:right="547"/>
        <w:rPr>
          <w:rFonts w:ascii="Times New Roman" w:hAnsi="Times New Roman" w:cs="Times New Roman"/>
        </w:rPr>
      </w:pPr>
      <w:r w:rsidRPr="00887043">
        <w:rPr>
          <w:rFonts w:ascii="Times New Roman" w:hAnsi="Times New Roman" w:cs="Times New Roman"/>
          <w:b/>
          <w:bCs/>
        </w:rPr>
        <w:t>Academy of Management</w:t>
      </w:r>
      <w:r w:rsidR="005622C9" w:rsidRPr="00887043">
        <w:rPr>
          <w:rFonts w:ascii="Times New Roman" w:hAnsi="Times New Roman" w:cs="Times New Roman"/>
        </w:rPr>
        <w:t>, 2017- present</w:t>
      </w:r>
      <w:r w:rsidR="00BA3F49">
        <w:rPr>
          <w:rFonts w:ascii="Times New Roman" w:hAnsi="Times New Roman" w:cs="Times New Roman"/>
        </w:rPr>
        <w:t xml:space="preserve">, </w:t>
      </w:r>
      <w:r w:rsidR="005622C9" w:rsidRPr="00887043">
        <w:rPr>
          <w:rFonts w:ascii="Times New Roman" w:hAnsi="Times New Roman" w:cs="Times New Roman"/>
        </w:rPr>
        <w:t xml:space="preserve">Divisions: </w:t>
      </w:r>
      <w:r w:rsidRPr="00887043">
        <w:rPr>
          <w:rFonts w:ascii="Times New Roman" w:hAnsi="Times New Roman" w:cs="Times New Roman"/>
        </w:rPr>
        <w:t>O</w:t>
      </w:r>
      <w:r w:rsidR="00082542" w:rsidRPr="00887043">
        <w:rPr>
          <w:rFonts w:ascii="Times New Roman" w:hAnsi="Times New Roman" w:cs="Times New Roman"/>
        </w:rPr>
        <w:t>B</w:t>
      </w:r>
      <w:r w:rsidRPr="00887043">
        <w:rPr>
          <w:rFonts w:ascii="Times New Roman" w:hAnsi="Times New Roman" w:cs="Times New Roman"/>
        </w:rPr>
        <w:t xml:space="preserve">, </w:t>
      </w:r>
      <w:r w:rsidR="005622C9" w:rsidRPr="00887043">
        <w:rPr>
          <w:rFonts w:ascii="Times New Roman" w:hAnsi="Times New Roman" w:cs="Times New Roman"/>
        </w:rPr>
        <w:t>H</w:t>
      </w:r>
      <w:r w:rsidR="00082542" w:rsidRPr="00887043">
        <w:rPr>
          <w:rFonts w:ascii="Times New Roman" w:hAnsi="Times New Roman" w:cs="Times New Roman"/>
        </w:rPr>
        <w:t>R, MOC</w:t>
      </w:r>
    </w:p>
    <w:p w14:paraId="1A1B254A" w14:textId="765DD347" w:rsidR="00CD40D9" w:rsidRPr="00887043" w:rsidRDefault="00F50A15" w:rsidP="00BA3F49">
      <w:pPr>
        <w:pStyle w:val="BodyText"/>
        <w:ind w:left="680" w:right="541"/>
        <w:rPr>
          <w:rFonts w:ascii="Times New Roman" w:hAnsi="Times New Roman" w:cs="Times New Roman"/>
        </w:rPr>
      </w:pPr>
      <w:r w:rsidRPr="00887043">
        <w:rPr>
          <w:rFonts w:ascii="Times New Roman" w:hAnsi="Times New Roman" w:cs="Times New Roman"/>
          <w:b/>
          <w:bCs/>
        </w:rPr>
        <w:t>Society for Personality and Social Psychology</w:t>
      </w:r>
      <w:r w:rsidR="00082542" w:rsidRPr="00887043">
        <w:rPr>
          <w:rFonts w:ascii="Times New Roman" w:hAnsi="Times New Roman" w:cs="Times New Roman"/>
          <w:b/>
          <w:bCs/>
        </w:rPr>
        <w:t xml:space="preserve"> (SPSP)</w:t>
      </w:r>
      <w:r w:rsidR="00B00F82" w:rsidRPr="00D91D22">
        <w:rPr>
          <w:rFonts w:ascii="Times New Roman" w:hAnsi="Times New Roman" w:cs="Times New Roman"/>
        </w:rPr>
        <w:t>,</w:t>
      </w:r>
      <w:r w:rsidRPr="00887043">
        <w:rPr>
          <w:rFonts w:ascii="Times New Roman" w:hAnsi="Times New Roman" w:cs="Times New Roman"/>
        </w:rPr>
        <w:t xml:space="preserve"> </w:t>
      </w:r>
      <w:r w:rsidR="005622C9" w:rsidRPr="00887043">
        <w:rPr>
          <w:rFonts w:ascii="Times New Roman" w:hAnsi="Times New Roman" w:cs="Times New Roman"/>
        </w:rPr>
        <w:t>2018-present</w:t>
      </w:r>
    </w:p>
    <w:p w14:paraId="55629310" w14:textId="1A821D94" w:rsidR="00573682" w:rsidRDefault="00573682" w:rsidP="00573682">
      <w:pPr>
        <w:pStyle w:val="BodyText"/>
        <w:numPr>
          <w:ilvl w:val="2"/>
          <w:numId w:val="11"/>
        </w:numPr>
        <w:ind w:right="541"/>
        <w:rPr>
          <w:rFonts w:ascii="Times New Roman" w:hAnsi="Times New Roman" w:cs="Times New Roman"/>
        </w:rPr>
      </w:pPr>
      <w:r w:rsidRPr="00887043">
        <w:rPr>
          <w:rFonts w:ascii="Times New Roman" w:hAnsi="Times New Roman" w:cs="Times New Roman"/>
        </w:rPr>
        <w:t>Volunteer as Reviewer for the SPUR Program</w:t>
      </w:r>
      <w:r w:rsidR="00677173" w:rsidRPr="00887043">
        <w:rPr>
          <w:rFonts w:ascii="Times New Roman" w:hAnsi="Times New Roman" w:cs="Times New Roman"/>
        </w:rPr>
        <w:t xml:space="preserve"> (Fall 2021</w:t>
      </w:r>
      <w:r w:rsidR="006E50B5">
        <w:rPr>
          <w:rFonts w:ascii="Times New Roman" w:hAnsi="Times New Roman" w:cs="Times New Roman"/>
        </w:rPr>
        <w:t>, Fall 2022</w:t>
      </w:r>
      <w:r w:rsidR="00677173" w:rsidRPr="00887043">
        <w:rPr>
          <w:rFonts w:ascii="Times New Roman" w:hAnsi="Times New Roman" w:cs="Times New Roman"/>
        </w:rPr>
        <w:t>)</w:t>
      </w:r>
    </w:p>
    <w:p w14:paraId="1F808591" w14:textId="23DE0382" w:rsidR="00167D5A" w:rsidRDefault="00A259A8" w:rsidP="00BA3F49">
      <w:pPr>
        <w:pStyle w:val="BodyText"/>
        <w:ind w:left="680" w:right="541"/>
        <w:rPr>
          <w:rFonts w:ascii="Times New Roman" w:hAnsi="Times New Roman" w:cs="Times New Roman"/>
        </w:rPr>
      </w:pPr>
      <w:r w:rsidRPr="00887043">
        <w:rPr>
          <w:rFonts w:ascii="Times New Roman" w:hAnsi="Times New Roman" w:cs="Times New Roman"/>
          <w:b/>
          <w:bCs/>
        </w:rPr>
        <w:t>Ph.D. Project/</w:t>
      </w:r>
      <w:r w:rsidR="0014607E">
        <w:rPr>
          <w:rFonts w:ascii="Times New Roman" w:hAnsi="Times New Roman" w:cs="Times New Roman"/>
          <w:b/>
          <w:bCs/>
        </w:rPr>
        <w:t>Management Faculty of Color Association (MFCA)</w:t>
      </w:r>
      <w:r w:rsidRPr="00887043">
        <w:rPr>
          <w:rFonts w:ascii="Times New Roman" w:hAnsi="Times New Roman" w:cs="Times New Roman"/>
        </w:rPr>
        <w:t>, 2014-present</w:t>
      </w:r>
    </w:p>
    <w:p w14:paraId="2D6EDA54" w14:textId="686A63EF" w:rsidR="00B00F82" w:rsidRDefault="00B00F82" w:rsidP="00BA3F49">
      <w:pPr>
        <w:pStyle w:val="BodyText"/>
        <w:ind w:left="680" w:right="541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Member of OB Lab, Harvard Business School</w:t>
      </w:r>
      <w:r w:rsidRPr="00B00F82">
        <w:rPr>
          <w:rFonts w:ascii="Times New Roman" w:hAnsi="Times New Roman" w:cs="Times New Roman"/>
        </w:rPr>
        <w:t>, 2023-2024</w:t>
      </w:r>
    </w:p>
    <w:p w14:paraId="543B8671" w14:textId="31DF4525" w:rsidR="00B00F82" w:rsidRDefault="00B00F82" w:rsidP="00BA3F49">
      <w:pPr>
        <w:pStyle w:val="BodyText"/>
        <w:ind w:left="680" w:right="54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Member of Gender and Race in Organizations (GRO) Group</w:t>
      </w:r>
      <w:r w:rsidRPr="00B00F82">
        <w:rPr>
          <w:rFonts w:ascii="Times New Roman" w:hAnsi="Times New Roman" w:cs="Times New Roman"/>
        </w:rPr>
        <w:t>,</w:t>
      </w:r>
      <w:r w:rsidR="005126DB">
        <w:rPr>
          <w:rFonts w:ascii="Times New Roman" w:hAnsi="Times New Roman" w:cs="Times New Roman"/>
        </w:rPr>
        <w:t xml:space="preserve"> </w:t>
      </w:r>
      <w:r w:rsidR="005126DB" w:rsidRPr="005126DB">
        <w:rPr>
          <w:rFonts w:ascii="Times New Roman" w:hAnsi="Times New Roman" w:cs="Times New Roman"/>
          <w:b/>
          <w:bCs/>
        </w:rPr>
        <w:t>Harvard Business School</w:t>
      </w:r>
      <w:r w:rsidR="005126DB">
        <w:rPr>
          <w:rFonts w:ascii="Times New Roman" w:hAnsi="Times New Roman" w:cs="Times New Roman"/>
        </w:rPr>
        <w:t xml:space="preserve">, </w:t>
      </w:r>
      <w:r w:rsidRPr="00B00F82">
        <w:rPr>
          <w:rFonts w:ascii="Times New Roman" w:hAnsi="Times New Roman" w:cs="Times New Roman"/>
        </w:rPr>
        <w:t>2023-present</w:t>
      </w:r>
    </w:p>
    <w:p w14:paraId="0AD488C9" w14:textId="77777777" w:rsidR="004C0EC7" w:rsidRDefault="004C0EC7" w:rsidP="004C0EC7">
      <w:pPr>
        <w:pStyle w:val="BodyText"/>
        <w:ind w:left="680" w:right="541"/>
        <w:rPr>
          <w:rFonts w:ascii="Times New Roman" w:hAnsi="Times New Roman" w:cs="Times New Roman"/>
        </w:rPr>
      </w:pPr>
    </w:p>
    <w:p w14:paraId="3759761E" w14:textId="419D1B56" w:rsidR="002E7442" w:rsidRPr="00023B11" w:rsidRDefault="002E7442" w:rsidP="002E7442">
      <w:pPr>
        <w:spacing w:before="100" w:after="22"/>
        <w:ind w:left="310"/>
        <w:rPr>
          <w:b/>
          <w:sz w:val="24"/>
          <w:szCs w:val="24"/>
        </w:rPr>
      </w:pPr>
      <w:r w:rsidRPr="00023B11">
        <w:rPr>
          <w:b/>
          <w:sz w:val="24"/>
          <w:szCs w:val="24"/>
        </w:rPr>
        <w:t>REFERENCES</w:t>
      </w:r>
    </w:p>
    <w:p w14:paraId="7E153696" w14:textId="51C84FD5" w:rsidR="002E7442" w:rsidRDefault="007F5B42" w:rsidP="002E7442">
      <w:pPr>
        <w:pStyle w:val="BodyText"/>
        <w:spacing w:line="20" w:lineRule="exact"/>
        <w:ind w:left="275"/>
        <w:rPr>
          <w:sz w:val="2"/>
        </w:rPr>
      </w:pPr>
      <w:r>
        <w:rPr>
          <w:noProof/>
        </w:rPr>
        <mc:AlternateContent>
          <mc:Choice Requires="wpg">
            <w:drawing>
              <wp:inline distT="0" distB="0" distL="0" distR="0" wp14:anchorId="4BAFA225" wp14:editId="5A8F9808">
                <wp:extent cx="6349365" cy="6350"/>
                <wp:effectExtent l="12700" t="10795" r="10160" b="1905"/>
                <wp:docPr id="2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49365" cy="6350"/>
                          <a:chOff x="0" y="0"/>
                          <a:chExt cx="9999" cy="10"/>
                        </a:xfrm>
                      </wpg:grpSpPr>
                      <wps:wsp>
                        <wps:cNvPr id="3" name="Line 39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9999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4228363" id="Group 38" o:spid="_x0000_s1026" style="width:499.95pt;height:.5pt;mso-position-horizontal-relative:char;mso-position-vertical-relative:line" coordsize="9999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">
                <v:line id="Line 39" o:spid="_x0000_s1027" style="position:absolute;visibility:visible;mso-wrap-style:square" from="0,5" to="9999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" strokeweight=".5pt"/>
                <w10:anchorlock/>
              </v:group>
            </w:pict>
          </mc:Fallback>
        </mc:AlternateContent>
      </w:r>
    </w:p>
    <w:p w14:paraId="161DE5ED" w14:textId="77777777" w:rsidR="00BB4C1E" w:rsidRDefault="00BB4C1E" w:rsidP="00AD5093">
      <w:pPr>
        <w:pStyle w:val="BodyText"/>
        <w:ind w:left="635" w:right="541"/>
        <w:rPr>
          <w:rFonts w:ascii="Times New Roman" w:hAnsi="Times New Roman" w:cs="Times New Roman"/>
          <w:b/>
          <w:bCs/>
          <w:color w:val="1F497D" w:themeColor="text2"/>
        </w:rPr>
      </w:pPr>
    </w:p>
    <w:p w14:paraId="346E28E3" w14:textId="5C7A2480" w:rsidR="002E7442" w:rsidRPr="00023B11" w:rsidRDefault="002E7442" w:rsidP="00AD5093">
      <w:pPr>
        <w:pStyle w:val="BodyText"/>
        <w:numPr>
          <w:ilvl w:val="0"/>
          <w:numId w:val="14"/>
        </w:numPr>
        <w:ind w:left="635" w:right="541"/>
        <w:rPr>
          <w:rFonts w:ascii="Times New Roman" w:hAnsi="Times New Roman" w:cs="Times New Roman"/>
          <w:b/>
          <w:bCs/>
        </w:rPr>
      </w:pPr>
      <w:r w:rsidRPr="00023B11">
        <w:rPr>
          <w:rFonts w:ascii="Times New Roman" w:hAnsi="Times New Roman" w:cs="Times New Roman"/>
          <w:b/>
          <w:bCs/>
        </w:rPr>
        <w:t>Sandy J. Wayne, Ph.D.</w:t>
      </w:r>
      <w:r w:rsidR="00E76AAB" w:rsidRPr="00023B11">
        <w:rPr>
          <w:rFonts w:ascii="Times New Roman" w:hAnsi="Times New Roman" w:cs="Times New Roman"/>
          <w:b/>
          <w:bCs/>
        </w:rPr>
        <w:t>, Professor</w:t>
      </w:r>
      <w:r w:rsidR="00352CE2" w:rsidRPr="00023B11">
        <w:rPr>
          <w:rFonts w:ascii="Times New Roman" w:hAnsi="Times New Roman" w:cs="Times New Roman"/>
          <w:b/>
          <w:bCs/>
        </w:rPr>
        <w:t>, Dean</w:t>
      </w:r>
      <w:r w:rsidR="00CD2EC4" w:rsidRPr="00023B11">
        <w:rPr>
          <w:rFonts w:ascii="Times New Roman" w:hAnsi="Times New Roman" w:cs="Times New Roman"/>
          <w:b/>
          <w:bCs/>
        </w:rPr>
        <w:t xml:space="preserve"> of Liautaud College of Business</w:t>
      </w:r>
      <w:r w:rsidR="00D06FB4">
        <w:rPr>
          <w:rFonts w:ascii="Times New Roman" w:hAnsi="Times New Roman" w:cs="Times New Roman"/>
          <w:b/>
          <w:bCs/>
        </w:rPr>
        <w:t xml:space="preserve"> </w:t>
      </w:r>
      <w:r w:rsidR="00D06FB4">
        <w:rPr>
          <w:rFonts w:ascii="Times New Roman" w:hAnsi="Times New Roman" w:cs="Times New Roman"/>
          <w:b/>
          <w:bCs/>
        </w:rPr>
        <w:tab/>
      </w:r>
      <w:r w:rsidR="00D06FB4">
        <w:rPr>
          <w:rFonts w:ascii="Times New Roman" w:hAnsi="Times New Roman" w:cs="Times New Roman"/>
          <w:b/>
          <w:bCs/>
        </w:rPr>
        <w:tab/>
        <w:t xml:space="preserve">           Doctoral Advisor &amp; Dissertation Chair</w:t>
      </w:r>
    </w:p>
    <w:p w14:paraId="150F90A6" w14:textId="00BD1BBD" w:rsidR="00E76AAB" w:rsidRPr="000F2792" w:rsidRDefault="00E76AAB" w:rsidP="00AD5093">
      <w:pPr>
        <w:pStyle w:val="BodyText"/>
        <w:ind w:left="635" w:right="541"/>
        <w:rPr>
          <w:rFonts w:ascii="Times New Roman" w:hAnsi="Times New Roman" w:cs="Times New Roman"/>
        </w:rPr>
      </w:pPr>
      <w:r w:rsidRPr="000F2792">
        <w:rPr>
          <w:rFonts w:ascii="Times New Roman" w:hAnsi="Times New Roman" w:cs="Times New Roman"/>
        </w:rPr>
        <w:t>Managerial Studies Department</w:t>
      </w:r>
    </w:p>
    <w:p w14:paraId="71DDE2C5" w14:textId="05DB3E9B" w:rsidR="00E76AAB" w:rsidRPr="000F2792" w:rsidRDefault="00E76AAB" w:rsidP="00AD5093">
      <w:pPr>
        <w:pStyle w:val="BodyText"/>
        <w:ind w:left="635" w:right="541"/>
        <w:rPr>
          <w:rFonts w:ascii="Times New Roman" w:hAnsi="Times New Roman" w:cs="Times New Roman"/>
        </w:rPr>
      </w:pPr>
      <w:r w:rsidRPr="000F2792">
        <w:rPr>
          <w:rFonts w:ascii="Times New Roman" w:hAnsi="Times New Roman" w:cs="Times New Roman"/>
        </w:rPr>
        <w:t>Liautaud College of Business, University of Illinois at Chicago</w:t>
      </w:r>
    </w:p>
    <w:p w14:paraId="468034EC" w14:textId="7900D67C" w:rsidR="00E76AAB" w:rsidRDefault="00E76AAB" w:rsidP="00AD5093">
      <w:pPr>
        <w:pStyle w:val="BodyText"/>
        <w:ind w:left="635" w:right="541"/>
        <w:rPr>
          <w:rFonts w:ascii="Times New Roman" w:hAnsi="Times New Roman" w:cs="Times New Roman"/>
        </w:rPr>
      </w:pPr>
      <w:hyperlink r:id="rId12" w:history="1">
        <w:r w:rsidRPr="000F2792">
          <w:rPr>
            <w:rStyle w:val="Hyperlink"/>
            <w:rFonts w:ascii="Times New Roman" w:hAnsi="Times New Roman" w:cs="Times New Roman"/>
          </w:rPr>
          <w:t>sjwayne@uic.edu</w:t>
        </w:r>
      </w:hyperlink>
      <w:r w:rsidRPr="000F2792">
        <w:rPr>
          <w:rFonts w:ascii="Times New Roman" w:hAnsi="Times New Roman" w:cs="Times New Roman"/>
        </w:rPr>
        <w:t xml:space="preserve"> </w:t>
      </w:r>
    </w:p>
    <w:p w14:paraId="30315054" w14:textId="6EE374F7" w:rsidR="00E76AAB" w:rsidRPr="000F2792" w:rsidRDefault="00E76AAB" w:rsidP="00AD5093">
      <w:pPr>
        <w:pStyle w:val="BodyText"/>
        <w:ind w:left="635" w:right="541"/>
        <w:rPr>
          <w:rFonts w:ascii="Times New Roman" w:hAnsi="Times New Roman" w:cs="Times New Roman"/>
        </w:rPr>
      </w:pPr>
    </w:p>
    <w:p w14:paraId="4F9E2FB1" w14:textId="77777777" w:rsidR="00FC79BE" w:rsidRPr="00D06FB4" w:rsidRDefault="00FC79BE" w:rsidP="00FC79BE">
      <w:pPr>
        <w:pStyle w:val="BodyText"/>
        <w:numPr>
          <w:ilvl w:val="0"/>
          <w:numId w:val="14"/>
        </w:numPr>
        <w:ind w:left="635" w:right="541"/>
        <w:rPr>
          <w:rFonts w:ascii="Times New Roman" w:hAnsi="Times New Roman" w:cs="Times New Roman"/>
          <w:b/>
          <w:bCs/>
          <w:color w:val="1F497D" w:themeColor="text2"/>
        </w:rPr>
      </w:pPr>
      <w:bookmarkStart w:id="9" w:name="_Hlk59111709"/>
      <w:r w:rsidRPr="00023B11">
        <w:rPr>
          <w:rFonts w:ascii="Times New Roman" w:hAnsi="Times New Roman" w:cs="Times New Roman"/>
          <w:b/>
          <w:bCs/>
        </w:rPr>
        <w:t>Teresa Cardador, Ph.D., Associate Professor</w:t>
      </w:r>
    </w:p>
    <w:p w14:paraId="5CF9752C" w14:textId="6BAF2B71" w:rsidR="00D06FB4" w:rsidRPr="000F2792" w:rsidRDefault="00D06FB4" w:rsidP="00D06FB4">
      <w:pPr>
        <w:pStyle w:val="BodyText"/>
        <w:ind w:left="635" w:right="541"/>
        <w:rPr>
          <w:rFonts w:ascii="Times New Roman" w:hAnsi="Times New Roman" w:cs="Times New Roman"/>
          <w:b/>
          <w:bCs/>
          <w:color w:val="1F497D" w:themeColor="text2"/>
        </w:rPr>
      </w:pPr>
      <w:r>
        <w:rPr>
          <w:rFonts w:ascii="Times New Roman" w:hAnsi="Times New Roman" w:cs="Times New Roman"/>
          <w:b/>
          <w:bCs/>
        </w:rPr>
        <w:t>Co-author &amp; Mentor</w:t>
      </w:r>
    </w:p>
    <w:p w14:paraId="02987F0F" w14:textId="77777777" w:rsidR="00FC79BE" w:rsidRPr="000F2792" w:rsidRDefault="00FC79BE" w:rsidP="00FC79BE">
      <w:pPr>
        <w:pStyle w:val="ListParagraph"/>
        <w:ind w:left="635" w:right="541" w:firstLine="0"/>
        <w:rPr>
          <w:rFonts w:ascii="Times New Roman" w:hAnsi="Times New Roman" w:cs="Times New Roman"/>
        </w:rPr>
      </w:pPr>
      <w:r w:rsidRPr="000F2792">
        <w:rPr>
          <w:rFonts w:ascii="Times New Roman" w:hAnsi="Times New Roman" w:cs="Times New Roman"/>
        </w:rPr>
        <w:t>School of Labor and Employment Relations, University of Illinois at Urbana-Champaign</w:t>
      </w:r>
    </w:p>
    <w:p w14:paraId="01819AB7" w14:textId="2F4779C5" w:rsidR="00D06FB4" w:rsidRDefault="00FC79BE" w:rsidP="00FC79BE">
      <w:pPr>
        <w:pStyle w:val="ListParagraph"/>
        <w:ind w:left="635" w:right="541" w:firstLine="0"/>
        <w:rPr>
          <w:sz w:val="23"/>
          <w:szCs w:val="23"/>
        </w:rPr>
      </w:pPr>
      <w:hyperlink r:id="rId13" w:history="1">
        <w:r w:rsidRPr="000F2792">
          <w:rPr>
            <w:rStyle w:val="Hyperlink"/>
            <w:rFonts w:ascii="Times New Roman" w:hAnsi="Times New Roman" w:cs="Times New Roman"/>
          </w:rPr>
          <w:t>tcardador@illinois.edu</w:t>
        </w:r>
      </w:hyperlink>
      <w:r w:rsidRPr="000F2792">
        <w:rPr>
          <w:rFonts w:ascii="Times New Roman" w:hAnsi="Times New Roman" w:cs="Times New Roman"/>
        </w:rPr>
        <w:t xml:space="preserve"> </w:t>
      </w:r>
      <w:r>
        <w:rPr>
          <w:sz w:val="23"/>
          <w:szCs w:val="23"/>
        </w:rPr>
        <w:t xml:space="preserve"> </w:t>
      </w:r>
    </w:p>
    <w:p w14:paraId="38B695D0" w14:textId="77777777" w:rsidR="00FC79BE" w:rsidRDefault="00FC79BE" w:rsidP="00FC79BE">
      <w:pPr>
        <w:pStyle w:val="ListParagraph"/>
        <w:ind w:left="635" w:right="541" w:firstLine="0"/>
        <w:rPr>
          <w:rFonts w:ascii="Times New Roman" w:hAnsi="Times New Roman" w:cs="Times New Roman"/>
          <w:b/>
          <w:bCs/>
          <w:color w:val="1F497D" w:themeColor="text2"/>
        </w:rPr>
      </w:pPr>
    </w:p>
    <w:p w14:paraId="44D79C0F" w14:textId="7D927E95" w:rsidR="00CD6CD8" w:rsidRDefault="00CD6CD8" w:rsidP="00CD6CD8">
      <w:pPr>
        <w:pStyle w:val="ListParagraph"/>
        <w:numPr>
          <w:ilvl w:val="0"/>
          <w:numId w:val="14"/>
        </w:numPr>
        <w:ind w:left="635" w:right="541"/>
        <w:rPr>
          <w:rFonts w:ascii="Times New Roman" w:hAnsi="Times New Roman" w:cs="Times New Roman"/>
          <w:b/>
          <w:bCs/>
        </w:rPr>
      </w:pPr>
      <w:r w:rsidRPr="00023B11">
        <w:rPr>
          <w:rFonts w:ascii="Times New Roman" w:hAnsi="Times New Roman" w:cs="Times New Roman"/>
          <w:b/>
          <w:bCs/>
        </w:rPr>
        <w:t>Jamie Ladge, Ph.D.</w:t>
      </w:r>
      <w:r w:rsidR="00DC5259" w:rsidRPr="00023B11">
        <w:rPr>
          <w:rFonts w:ascii="Times New Roman" w:hAnsi="Times New Roman" w:cs="Times New Roman"/>
          <w:b/>
          <w:bCs/>
        </w:rPr>
        <w:t>,</w:t>
      </w:r>
      <w:r w:rsidRPr="00023B11">
        <w:rPr>
          <w:rFonts w:ascii="Times New Roman" w:hAnsi="Times New Roman" w:cs="Times New Roman"/>
          <w:b/>
          <w:bCs/>
        </w:rPr>
        <w:t xml:space="preserve"> Associate Professor, Chair of the M</w:t>
      </w:r>
      <w:r w:rsidR="00DC5259" w:rsidRPr="00023B11">
        <w:rPr>
          <w:rFonts w:ascii="Times New Roman" w:hAnsi="Times New Roman" w:cs="Times New Roman"/>
          <w:b/>
          <w:bCs/>
        </w:rPr>
        <w:t xml:space="preserve">OD </w:t>
      </w:r>
      <w:r w:rsidRPr="00023B11">
        <w:rPr>
          <w:rFonts w:ascii="Times New Roman" w:hAnsi="Times New Roman" w:cs="Times New Roman"/>
          <w:b/>
          <w:bCs/>
        </w:rPr>
        <w:t>Group</w:t>
      </w:r>
    </w:p>
    <w:p w14:paraId="5AA9C615" w14:textId="60A4E6F6" w:rsidR="00D06FB4" w:rsidRPr="00023B11" w:rsidRDefault="001C56C8" w:rsidP="00D06FB4">
      <w:pPr>
        <w:pStyle w:val="ListParagraph"/>
        <w:ind w:left="635" w:right="541" w:firstLine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Mentor</w:t>
      </w:r>
    </w:p>
    <w:p w14:paraId="7B763992" w14:textId="77777777" w:rsidR="00764714" w:rsidRDefault="00CD6CD8" w:rsidP="00CD6CD8">
      <w:pPr>
        <w:pStyle w:val="ListParagraph"/>
        <w:ind w:left="635" w:right="541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nagement and Organizational Development </w:t>
      </w:r>
    </w:p>
    <w:p w14:paraId="173715D8" w14:textId="414AE059" w:rsidR="00764714" w:rsidRDefault="00764714" w:rsidP="00764714">
      <w:pPr>
        <w:pStyle w:val="ListParagraph"/>
        <w:ind w:left="635" w:right="541" w:firstLine="0"/>
        <w:rPr>
          <w:rFonts w:ascii="Times New Roman" w:hAnsi="Times New Roman" w:cs="Times New Roman"/>
          <w:b/>
          <w:bCs/>
          <w:color w:val="1F497D" w:themeColor="text2"/>
        </w:rPr>
      </w:pPr>
      <w:r>
        <w:rPr>
          <w:rFonts w:ascii="Times New Roman" w:hAnsi="Times New Roman" w:cs="Times New Roman"/>
        </w:rPr>
        <w:t>D</w:t>
      </w:r>
      <w:r w:rsidR="0067199C">
        <w:rPr>
          <w:rFonts w:ascii="Times New Roman" w:hAnsi="Times New Roman" w:cs="Times New Roman"/>
        </w:rPr>
        <w:t>’</w:t>
      </w:r>
      <w:r>
        <w:rPr>
          <w:rFonts w:ascii="Times New Roman" w:hAnsi="Times New Roman" w:cs="Times New Roman"/>
        </w:rPr>
        <w:t>Amore</w:t>
      </w:r>
      <w:r w:rsidR="0067199C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 xml:space="preserve">McKim School of Business, Northeastern University </w:t>
      </w:r>
    </w:p>
    <w:p w14:paraId="2946F470" w14:textId="58718050" w:rsidR="00CD6CD8" w:rsidRDefault="00764714" w:rsidP="00764714">
      <w:pPr>
        <w:pStyle w:val="ListParagraph"/>
        <w:ind w:left="635" w:right="541" w:firstLine="0"/>
        <w:rPr>
          <w:sz w:val="23"/>
          <w:szCs w:val="23"/>
        </w:rPr>
      </w:pPr>
      <w:hyperlink r:id="rId14" w:history="1">
        <w:r w:rsidRPr="00764714">
          <w:rPr>
            <w:rStyle w:val="Hyperlink"/>
            <w:rFonts w:ascii="Times New Roman" w:hAnsi="Times New Roman" w:cs="Times New Roman"/>
          </w:rPr>
          <w:t>jladge@northeastern.edu</w:t>
        </w:r>
      </w:hyperlink>
      <w:r w:rsidR="00CD6CD8" w:rsidRPr="00764714">
        <w:rPr>
          <w:rFonts w:ascii="Times New Roman" w:hAnsi="Times New Roman" w:cs="Times New Roman"/>
        </w:rPr>
        <w:t xml:space="preserve"> </w:t>
      </w:r>
      <w:r w:rsidR="00CD6CD8" w:rsidRPr="00764714">
        <w:rPr>
          <w:sz w:val="23"/>
          <w:szCs w:val="23"/>
        </w:rPr>
        <w:t xml:space="preserve"> </w:t>
      </w:r>
    </w:p>
    <w:p w14:paraId="41B617CE" w14:textId="1B69012C" w:rsidR="00D06FB4" w:rsidRPr="00764714" w:rsidRDefault="00D06FB4" w:rsidP="00764714">
      <w:pPr>
        <w:pStyle w:val="ListParagraph"/>
        <w:ind w:left="635" w:right="541" w:firstLine="0"/>
        <w:rPr>
          <w:rFonts w:ascii="Times New Roman" w:hAnsi="Times New Roman" w:cs="Times New Roman"/>
          <w:color w:val="1F497D" w:themeColor="text2"/>
        </w:rPr>
      </w:pPr>
    </w:p>
    <w:p w14:paraId="17A1E554" w14:textId="77777777" w:rsidR="00CD6CD8" w:rsidRDefault="00CD6CD8" w:rsidP="00CD6CD8">
      <w:pPr>
        <w:pStyle w:val="ListParagraph"/>
        <w:ind w:left="635" w:right="541" w:firstLine="0"/>
        <w:rPr>
          <w:rFonts w:ascii="Times New Roman" w:hAnsi="Times New Roman" w:cs="Times New Roman"/>
          <w:b/>
          <w:bCs/>
          <w:color w:val="1F497D" w:themeColor="text2"/>
        </w:rPr>
      </w:pPr>
    </w:p>
    <w:p w14:paraId="2ABD6EE1" w14:textId="60A67EC4" w:rsidR="00082B62" w:rsidRDefault="00082B62" w:rsidP="00AD5093">
      <w:pPr>
        <w:pStyle w:val="ListParagraph"/>
        <w:numPr>
          <w:ilvl w:val="0"/>
          <w:numId w:val="14"/>
        </w:numPr>
        <w:ind w:left="635" w:right="541"/>
        <w:rPr>
          <w:rFonts w:ascii="Times New Roman" w:hAnsi="Times New Roman" w:cs="Times New Roman"/>
          <w:b/>
          <w:bCs/>
        </w:rPr>
      </w:pPr>
      <w:r w:rsidRPr="00023B11">
        <w:rPr>
          <w:rFonts w:ascii="Times New Roman" w:hAnsi="Times New Roman" w:cs="Times New Roman"/>
          <w:b/>
          <w:bCs/>
        </w:rPr>
        <w:t xml:space="preserve">Linda </w:t>
      </w:r>
      <w:r w:rsidR="00FF48B4">
        <w:rPr>
          <w:rFonts w:ascii="Times New Roman" w:hAnsi="Times New Roman" w:cs="Times New Roman"/>
          <w:b/>
          <w:bCs/>
        </w:rPr>
        <w:t xml:space="preserve">J. </w:t>
      </w:r>
      <w:r w:rsidRPr="00023B11">
        <w:rPr>
          <w:rFonts w:ascii="Times New Roman" w:hAnsi="Times New Roman" w:cs="Times New Roman"/>
          <w:b/>
          <w:bCs/>
        </w:rPr>
        <w:t xml:space="preserve">Skitka, Ph.D., Professor, </w:t>
      </w:r>
      <w:r w:rsidR="00C47890" w:rsidRPr="00023B11">
        <w:rPr>
          <w:rFonts w:ascii="Times New Roman" w:hAnsi="Times New Roman" w:cs="Times New Roman"/>
          <w:b/>
          <w:bCs/>
        </w:rPr>
        <w:t>Emerita</w:t>
      </w:r>
      <w:r w:rsidRPr="00023B11">
        <w:rPr>
          <w:rFonts w:ascii="Times New Roman" w:hAnsi="Times New Roman" w:cs="Times New Roman"/>
          <w:b/>
          <w:bCs/>
        </w:rPr>
        <w:t xml:space="preserve"> of </w:t>
      </w:r>
      <w:r w:rsidR="00732B73">
        <w:rPr>
          <w:rFonts w:ascii="Times New Roman" w:hAnsi="Times New Roman" w:cs="Times New Roman"/>
          <w:b/>
          <w:bCs/>
        </w:rPr>
        <w:t xml:space="preserve">Social </w:t>
      </w:r>
      <w:r w:rsidRPr="00023B11">
        <w:rPr>
          <w:rFonts w:ascii="Times New Roman" w:hAnsi="Times New Roman" w:cs="Times New Roman"/>
          <w:b/>
          <w:bCs/>
        </w:rPr>
        <w:t>Psychology</w:t>
      </w:r>
      <w:r w:rsidR="003D444E" w:rsidRPr="00023B11">
        <w:rPr>
          <w:rFonts w:ascii="Times New Roman" w:hAnsi="Times New Roman" w:cs="Times New Roman"/>
          <w:b/>
          <w:bCs/>
        </w:rPr>
        <w:t xml:space="preserve"> Department</w:t>
      </w:r>
    </w:p>
    <w:p w14:paraId="6588D5D1" w14:textId="49D8ADBB" w:rsidR="00D06FB4" w:rsidRPr="00023B11" w:rsidRDefault="00D06FB4" w:rsidP="00D06FB4">
      <w:pPr>
        <w:pStyle w:val="ListParagraph"/>
        <w:ind w:left="635" w:right="541" w:firstLine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Dissertation Committee Member &amp; Mentor</w:t>
      </w:r>
    </w:p>
    <w:p w14:paraId="405377FE" w14:textId="312AF508" w:rsidR="00082B62" w:rsidRPr="000F2792" w:rsidRDefault="00974F81" w:rsidP="00AD5093">
      <w:pPr>
        <w:pStyle w:val="ListParagraph"/>
        <w:ind w:left="635" w:right="541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ocial </w:t>
      </w:r>
      <w:r w:rsidR="00082B62" w:rsidRPr="000F2792">
        <w:rPr>
          <w:rFonts w:ascii="Times New Roman" w:hAnsi="Times New Roman" w:cs="Times New Roman"/>
        </w:rPr>
        <w:t>Psychology Department</w:t>
      </w:r>
    </w:p>
    <w:p w14:paraId="5D2F2556" w14:textId="77777777" w:rsidR="00082B62" w:rsidRPr="000F2792" w:rsidRDefault="00082B62" w:rsidP="00AD5093">
      <w:pPr>
        <w:pStyle w:val="ListParagraph"/>
        <w:ind w:left="635" w:right="541" w:firstLine="0"/>
        <w:rPr>
          <w:rFonts w:ascii="Times New Roman" w:hAnsi="Times New Roman" w:cs="Times New Roman"/>
        </w:rPr>
      </w:pPr>
      <w:r w:rsidRPr="000F2792">
        <w:rPr>
          <w:rFonts w:ascii="Times New Roman" w:hAnsi="Times New Roman" w:cs="Times New Roman"/>
        </w:rPr>
        <w:t>Graduate College, University of Illinois at Chicago</w:t>
      </w:r>
    </w:p>
    <w:p w14:paraId="74B83AD1" w14:textId="77777777" w:rsidR="00082B62" w:rsidRPr="000F2792" w:rsidRDefault="00082B62" w:rsidP="00AD5093">
      <w:pPr>
        <w:pStyle w:val="ListParagraph"/>
        <w:ind w:left="635" w:right="541" w:firstLine="0"/>
        <w:rPr>
          <w:rFonts w:ascii="Times New Roman" w:hAnsi="Times New Roman" w:cs="Times New Roman"/>
        </w:rPr>
      </w:pPr>
      <w:hyperlink r:id="rId15" w:history="1">
        <w:r w:rsidRPr="000F2792">
          <w:rPr>
            <w:rStyle w:val="Hyperlink"/>
            <w:rFonts w:ascii="Times New Roman" w:hAnsi="Times New Roman" w:cs="Times New Roman"/>
          </w:rPr>
          <w:t>lskitka@uic.edu</w:t>
        </w:r>
      </w:hyperlink>
      <w:r w:rsidRPr="000F2792">
        <w:rPr>
          <w:rFonts w:ascii="Times New Roman" w:hAnsi="Times New Roman" w:cs="Times New Roman"/>
        </w:rPr>
        <w:t xml:space="preserve"> </w:t>
      </w:r>
    </w:p>
    <w:bookmarkEnd w:id="9"/>
    <w:p w14:paraId="74102737" w14:textId="265EC7C8" w:rsidR="00082B62" w:rsidRDefault="00082B62" w:rsidP="00AD5093">
      <w:pPr>
        <w:pStyle w:val="BodyText"/>
        <w:ind w:left="635" w:right="541"/>
        <w:rPr>
          <w:rFonts w:ascii="Times New Roman" w:hAnsi="Times New Roman" w:cs="Times New Roman"/>
          <w:b/>
          <w:bCs/>
          <w:color w:val="1F497D" w:themeColor="text2"/>
        </w:rPr>
      </w:pPr>
    </w:p>
    <w:p w14:paraId="2CC50BE3" w14:textId="77777777" w:rsidR="00CF238D" w:rsidRDefault="00CF238D" w:rsidP="00AD5093">
      <w:pPr>
        <w:pStyle w:val="BodyText"/>
        <w:ind w:left="635" w:right="541"/>
        <w:rPr>
          <w:rFonts w:ascii="Times New Roman" w:hAnsi="Times New Roman" w:cs="Times New Roman"/>
          <w:b/>
          <w:bCs/>
          <w:color w:val="1F497D" w:themeColor="text2"/>
        </w:rPr>
      </w:pPr>
    </w:p>
    <w:p w14:paraId="097858EA" w14:textId="1351FEB4" w:rsidR="00CF238D" w:rsidRPr="000F2792" w:rsidRDefault="00CF238D" w:rsidP="00AD5093">
      <w:pPr>
        <w:pStyle w:val="BodyText"/>
        <w:ind w:left="635" w:right="541"/>
        <w:rPr>
          <w:rFonts w:ascii="Times New Roman" w:hAnsi="Times New Roman" w:cs="Times New Roman"/>
          <w:b/>
          <w:bCs/>
          <w:color w:val="1F497D" w:themeColor="text2"/>
        </w:rPr>
      </w:pPr>
      <w:r>
        <w:rPr>
          <w:rFonts w:ascii="Times New Roman" w:hAnsi="Times New Roman" w:cs="Times New Roman"/>
          <w:b/>
          <w:bCs/>
          <w:color w:val="1F497D" w:themeColor="text2"/>
        </w:rPr>
        <w:t xml:space="preserve"> </w:t>
      </w:r>
    </w:p>
    <w:sectPr w:rsidR="00CF238D" w:rsidRPr="000F2792" w:rsidSect="00A03055">
      <w:headerReference w:type="default" r:id="rId16"/>
      <w:footerReference w:type="default" r:id="rId17"/>
      <w:pgSz w:w="12240" w:h="15840"/>
      <w:pgMar w:top="1340" w:right="880" w:bottom="920" w:left="840" w:header="721" w:footer="739" w:gutter="0"/>
      <w:pgBorders w:offsetFrom="page">
        <w:top w:val="triple" w:sz="4" w:space="24" w:color="1F497D" w:themeColor="text2"/>
        <w:left w:val="triple" w:sz="4" w:space="24" w:color="1F497D" w:themeColor="text2"/>
        <w:bottom w:val="triple" w:sz="4" w:space="24" w:color="1F497D" w:themeColor="text2"/>
        <w:right w:val="triple" w:sz="4" w:space="24" w:color="1F497D" w:themeColor="text2"/>
      </w:pgBorders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E9AFF2" w14:textId="77777777" w:rsidR="002D7563" w:rsidRDefault="002D7563">
      <w:r>
        <w:separator/>
      </w:r>
    </w:p>
  </w:endnote>
  <w:endnote w:type="continuationSeparator" w:id="0">
    <w:p w14:paraId="4FE80C3C" w14:textId="77777777" w:rsidR="002D7563" w:rsidRDefault="002D75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490351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576B87" w14:textId="426CBA8D" w:rsidR="00112923" w:rsidRDefault="0011292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90A901E" w14:textId="2BE1D93B" w:rsidR="00C073F7" w:rsidRDefault="00C073F7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7AEE20" w14:textId="77777777" w:rsidR="002D7563" w:rsidRDefault="002D7563">
      <w:r>
        <w:separator/>
      </w:r>
    </w:p>
  </w:footnote>
  <w:footnote w:type="continuationSeparator" w:id="0">
    <w:p w14:paraId="28887E2E" w14:textId="77777777" w:rsidR="002D7563" w:rsidRDefault="002D75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89EE58" w14:textId="7A6F2874" w:rsidR="00C073F7" w:rsidRDefault="007F5B42" w:rsidP="00AB0730">
    <w:pPr>
      <w:pStyle w:val="BodyText"/>
      <w:spacing w:line="14" w:lineRule="auto"/>
      <w:jc w:val="right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198BD747" wp14:editId="75C3B2C3">
              <wp:simplePos x="0" y="0"/>
              <wp:positionH relativeFrom="page">
                <wp:posOffset>550258</wp:posOffset>
              </wp:positionH>
              <wp:positionV relativeFrom="page">
                <wp:posOffset>445062</wp:posOffset>
              </wp:positionV>
              <wp:extent cx="3132455" cy="347957"/>
              <wp:effectExtent l="0" t="0" r="10795" b="1460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32455" cy="34795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19DD654" w14:textId="464CD408" w:rsidR="00C073F7" w:rsidRDefault="00BE044D" w:rsidP="00BE044D">
                          <w:pPr>
                            <w:pStyle w:val="BodyText"/>
                            <w:spacing w:line="246" w:lineRule="exact"/>
                            <w:ind w:right="18"/>
                          </w:pPr>
                          <w:r>
                            <w:rPr>
                              <w:rFonts w:ascii="Times New Roman" w:hAnsi="Times New Roman" w:cs="Times New Roman"/>
                            </w:rPr>
                            <w:t>UBAKA, ADAORA - CURRICULUM VITAE</w:t>
                          </w:r>
                          <w:r w:rsidR="00305D90">
                            <w:rPr>
                              <w:rFonts w:ascii="Times New Roman" w:hAnsi="Times New Roman" w:cs="Times New Roman"/>
                            </w:rPr>
                            <w:t>,</w:t>
                          </w:r>
                          <w:r w:rsidR="00CB0C00">
                            <w:rPr>
                              <w:rFonts w:ascii="Times New Roman" w:hAnsi="Times New Roman" w:cs="Times New Roman"/>
                            </w:rPr>
                            <w:t xml:space="preserve"> </w:t>
                          </w:r>
                          <w:r w:rsidR="002771FE">
                            <w:rPr>
                              <w:rFonts w:ascii="Times New Roman" w:hAnsi="Times New Roman" w:cs="Times New Roman"/>
                            </w:rPr>
                            <w:t>7</w:t>
                          </w:r>
                          <w:r w:rsidR="00D0701B">
                            <w:rPr>
                              <w:rFonts w:ascii="Times New Roman" w:hAnsi="Times New Roman" w:cs="Times New Roman"/>
                            </w:rPr>
                            <w:t>/</w:t>
                          </w:r>
                          <w:r w:rsidR="002771FE">
                            <w:rPr>
                              <w:rFonts w:ascii="Times New Roman" w:hAnsi="Times New Roman" w:cs="Times New Roman"/>
                            </w:rPr>
                            <w:t>7</w:t>
                          </w:r>
                          <w:r w:rsidR="00305D90">
                            <w:rPr>
                              <w:rFonts w:ascii="Times New Roman" w:hAnsi="Times New Roman" w:cs="Times New Roman"/>
                            </w:rPr>
                            <w:t>/202</w:t>
                          </w:r>
                          <w:r w:rsidR="002771FE">
                            <w:rPr>
                              <w:rFonts w:ascii="Times New Roman" w:hAnsi="Times New Roman" w:cs="Times New Roman"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8BD74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43.35pt;margin-top:35.05pt;width:246.65pt;height:27.4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" filled="f" stroked="f">
              <v:textbox inset="0,0,0,0">
                <w:txbxContent>
                  <w:p w14:paraId="219DD654" w14:textId="464CD408" w:rsidR="00C073F7" w:rsidRDefault="00BE044D" w:rsidP="00BE044D">
                    <w:pPr>
                      <w:pStyle w:val="BodyText"/>
                      <w:spacing w:line="246" w:lineRule="exact"/>
                      <w:ind w:right="18"/>
                    </w:pPr>
                    <w:r>
                      <w:rPr>
                        <w:rFonts w:ascii="Times New Roman" w:hAnsi="Times New Roman" w:cs="Times New Roman"/>
                      </w:rPr>
                      <w:t>UBAKA, ADAORA - CURRICULUM VITAE</w:t>
                    </w:r>
                    <w:r w:rsidR="00305D90">
                      <w:rPr>
                        <w:rFonts w:ascii="Times New Roman" w:hAnsi="Times New Roman" w:cs="Times New Roman"/>
                      </w:rPr>
                      <w:t>,</w:t>
                    </w:r>
                    <w:r w:rsidR="00CB0C00">
                      <w:rPr>
                        <w:rFonts w:ascii="Times New Roman" w:hAnsi="Times New Roman" w:cs="Times New Roman"/>
                      </w:rPr>
                      <w:t xml:space="preserve"> </w:t>
                    </w:r>
                    <w:r w:rsidR="002771FE">
                      <w:rPr>
                        <w:rFonts w:ascii="Times New Roman" w:hAnsi="Times New Roman" w:cs="Times New Roman"/>
                      </w:rPr>
                      <w:t>7</w:t>
                    </w:r>
                    <w:r w:rsidR="00D0701B">
                      <w:rPr>
                        <w:rFonts w:ascii="Times New Roman" w:hAnsi="Times New Roman" w:cs="Times New Roman"/>
                      </w:rPr>
                      <w:t>/</w:t>
                    </w:r>
                    <w:r w:rsidR="002771FE">
                      <w:rPr>
                        <w:rFonts w:ascii="Times New Roman" w:hAnsi="Times New Roman" w:cs="Times New Roman"/>
                      </w:rPr>
                      <w:t>7</w:t>
                    </w:r>
                    <w:r w:rsidR="00305D90">
                      <w:rPr>
                        <w:rFonts w:ascii="Times New Roman" w:hAnsi="Times New Roman" w:cs="Times New Roman"/>
                      </w:rPr>
                      <w:t>/202</w:t>
                    </w:r>
                    <w:r w:rsidR="002771FE">
                      <w:rPr>
                        <w:rFonts w:ascii="Times New Roman" w:hAnsi="Times New Roman" w:cs="Times New Roman"/>
                      </w:rPr>
                      <w:t>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40286"/>
    <w:multiLevelType w:val="hybridMultilevel"/>
    <w:tmpl w:val="F7D65DD2"/>
    <w:lvl w:ilvl="0" w:tplc="BAAAA060">
      <w:numFmt w:val="bullet"/>
      <w:lvlText w:val=""/>
      <w:lvlJc w:val="left"/>
      <w:pPr>
        <w:ind w:left="86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012A0674">
      <w:numFmt w:val="bullet"/>
      <w:lvlText w:val="•"/>
      <w:lvlJc w:val="left"/>
      <w:pPr>
        <w:ind w:left="1634" w:hanging="361"/>
      </w:pPr>
      <w:rPr>
        <w:rFonts w:hint="default"/>
        <w:lang w:val="en-US" w:eastAsia="en-US" w:bidi="en-US"/>
      </w:rPr>
    </w:lvl>
    <w:lvl w:ilvl="2" w:tplc="DA801ADE">
      <w:numFmt w:val="bullet"/>
      <w:lvlText w:val="•"/>
      <w:lvlJc w:val="left"/>
      <w:pPr>
        <w:ind w:left="2408" w:hanging="361"/>
      </w:pPr>
      <w:rPr>
        <w:rFonts w:hint="default"/>
        <w:lang w:val="en-US" w:eastAsia="en-US" w:bidi="en-US"/>
      </w:rPr>
    </w:lvl>
    <w:lvl w:ilvl="3" w:tplc="20A6EB8A">
      <w:numFmt w:val="bullet"/>
      <w:lvlText w:val="•"/>
      <w:lvlJc w:val="left"/>
      <w:pPr>
        <w:ind w:left="3182" w:hanging="361"/>
      </w:pPr>
      <w:rPr>
        <w:rFonts w:hint="default"/>
        <w:lang w:val="en-US" w:eastAsia="en-US" w:bidi="en-US"/>
      </w:rPr>
    </w:lvl>
    <w:lvl w:ilvl="4" w:tplc="C054D3EE">
      <w:numFmt w:val="bullet"/>
      <w:lvlText w:val="•"/>
      <w:lvlJc w:val="left"/>
      <w:pPr>
        <w:ind w:left="3956" w:hanging="361"/>
      </w:pPr>
      <w:rPr>
        <w:rFonts w:hint="default"/>
        <w:lang w:val="en-US" w:eastAsia="en-US" w:bidi="en-US"/>
      </w:rPr>
    </w:lvl>
    <w:lvl w:ilvl="5" w:tplc="DDA0C920">
      <w:numFmt w:val="bullet"/>
      <w:lvlText w:val="•"/>
      <w:lvlJc w:val="left"/>
      <w:pPr>
        <w:ind w:left="4731" w:hanging="361"/>
      </w:pPr>
      <w:rPr>
        <w:rFonts w:hint="default"/>
        <w:lang w:val="en-US" w:eastAsia="en-US" w:bidi="en-US"/>
      </w:rPr>
    </w:lvl>
    <w:lvl w:ilvl="6" w:tplc="5D1C7786">
      <w:numFmt w:val="bullet"/>
      <w:lvlText w:val="•"/>
      <w:lvlJc w:val="left"/>
      <w:pPr>
        <w:ind w:left="5505" w:hanging="361"/>
      </w:pPr>
      <w:rPr>
        <w:rFonts w:hint="default"/>
        <w:lang w:val="en-US" w:eastAsia="en-US" w:bidi="en-US"/>
      </w:rPr>
    </w:lvl>
    <w:lvl w:ilvl="7" w:tplc="E20210EA">
      <w:numFmt w:val="bullet"/>
      <w:lvlText w:val="•"/>
      <w:lvlJc w:val="left"/>
      <w:pPr>
        <w:ind w:left="6279" w:hanging="361"/>
      </w:pPr>
      <w:rPr>
        <w:rFonts w:hint="default"/>
        <w:lang w:val="en-US" w:eastAsia="en-US" w:bidi="en-US"/>
      </w:rPr>
    </w:lvl>
    <w:lvl w:ilvl="8" w:tplc="5A5E1DBC">
      <w:numFmt w:val="bullet"/>
      <w:lvlText w:val="•"/>
      <w:lvlJc w:val="left"/>
      <w:pPr>
        <w:ind w:left="7053" w:hanging="361"/>
      </w:pPr>
      <w:rPr>
        <w:rFonts w:hint="default"/>
        <w:lang w:val="en-US" w:eastAsia="en-US" w:bidi="en-US"/>
      </w:rPr>
    </w:lvl>
  </w:abstractNum>
  <w:abstractNum w:abstractNumId="1" w15:restartNumberingAfterBreak="0">
    <w:nsid w:val="008E7D0F"/>
    <w:multiLevelType w:val="hybridMultilevel"/>
    <w:tmpl w:val="72BABEB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8B0BA7"/>
    <w:multiLevelType w:val="hybridMultilevel"/>
    <w:tmpl w:val="D736E87A"/>
    <w:lvl w:ilvl="0" w:tplc="2DE06256">
      <w:start w:val="2"/>
      <w:numFmt w:val="decimal"/>
      <w:lvlText w:val="%1"/>
      <w:lvlJc w:val="left"/>
      <w:pPr>
        <w:ind w:left="588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308" w:hanging="360"/>
      </w:pPr>
    </w:lvl>
    <w:lvl w:ilvl="2" w:tplc="0409001B" w:tentative="1">
      <w:start w:val="1"/>
      <w:numFmt w:val="lowerRoman"/>
      <w:lvlText w:val="%3."/>
      <w:lvlJc w:val="right"/>
      <w:pPr>
        <w:ind w:left="2028" w:hanging="180"/>
      </w:pPr>
    </w:lvl>
    <w:lvl w:ilvl="3" w:tplc="0409000F" w:tentative="1">
      <w:start w:val="1"/>
      <w:numFmt w:val="decimal"/>
      <w:lvlText w:val="%4."/>
      <w:lvlJc w:val="left"/>
      <w:pPr>
        <w:ind w:left="2748" w:hanging="360"/>
      </w:pPr>
    </w:lvl>
    <w:lvl w:ilvl="4" w:tplc="04090019" w:tentative="1">
      <w:start w:val="1"/>
      <w:numFmt w:val="lowerLetter"/>
      <w:lvlText w:val="%5."/>
      <w:lvlJc w:val="left"/>
      <w:pPr>
        <w:ind w:left="3468" w:hanging="360"/>
      </w:pPr>
    </w:lvl>
    <w:lvl w:ilvl="5" w:tplc="0409001B" w:tentative="1">
      <w:start w:val="1"/>
      <w:numFmt w:val="lowerRoman"/>
      <w:lvlText w:val="%6."/>
      <w:lvlJc w:val="right"/>
      <w:pPr>
        <w:ind w:left="4188" w:hanging="180"/>
      </w:pPr>
    </w:lvl>
    <w:lvl w:ilvl="6" w:tplc="0409000F" w:tentative="1">
      <w:start w:val="1"/>
      <w:numFmt w:val="decimal"/>
      <w:lvlText w:val="%7."/>
      <w:lvlJc w:val="left"/>
      <w:pPr>
        <w:ind w:left="4908" w:hanging="360"/>
      </w:pPr>
    </w:lvl>
    <w:lvl w:ilvl="7" w:tplc="04090019" w:tentative="1">
      <w:start w:val="1"/>
      <w:numFmt w:val="lowerLetter"/>
      <w:lvlText w:val="%8."/>
      <w:lvlJc w:val="left"/>
      <w:pPr>
        <w:ind w:left="5628" w:hanging="360"/>
      </w:pPr>
    </w:lvl>
    <w:lvl w:ilvl="8" w:tplc="0409001B" w:tentative="1">
      <w:start w:val="1"/>
      <w:numFmt w:val="lowerRoman"/>
      <w:lvlText w:val="%9."/>
      <w:lvlJc w:val="right"/>
      <w:pPr>
        <w:ind w:left="6348" w:hanging="180"/>
      </w:pPr>
    </w:lvl>
  </w:abstractNum>
  <w:abstractNum w:abstractNumId="3" w15:restartNumberingAfterBreak="0">
    <w:nsid w:val="059E30E2"/>
    <w:multiLevelType w:val="hybridMultilevel"/>
    <w:tmpl w:val="5CA6D6C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/>
        <w:i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C317EC"/>
    <w:multiLevelType w:val="hybridMultilevel"/>
    <w:tmpl w:val="BD7CD6A6"/>
    <w:lvl w:ilvl="0" w:tplc="04090001">
      <w:start w:val="1"/>
      <w:numFmt w:val="bullet"/>
      <w:lvlText w:val=""/>
      <w:lvlJc w:val="left"/>
      <w:pPr>
        <w:ind w:left="10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0" w:hanging="360"/>
      </w:pPr>
      <w:rPr>
        <w:rFonts w:ascii="Wingdings" w:hAnsi="Wingdings" w:hint="default"/>
      </w:rPr>
    </w:lvl>
  </w:abstractNum>
  <w:abstractNum w:abstractNumId="5" w15:restartNumberingAfterBreak="0">
    <w:nsid w:val="0E92381E"/>
    <w:multiLevelType w:val="hybridMultilevel"/>
    <w:tmpl w:val="5BCC1E60"/>
    <w:lvl w:ilvl="0" w:tplc="04090001">
      <w:start w:val="1"/>
      <w:numFmt w:val="bullet"/>
      <w:lvlText w:val=""/>
      <w:lvlJc w:val="left"/>
      <w:pPr>
        <w:ind w:left="-40" w:hanging="360"/>
      </w:pPr>
      <w:rPr>
        <w:rFonts w:ascii="Symbol" w:hAnsi="Symbol" w:hint="default"/>
      </w:rPr>
    </w:lvl>
    <w:lvl w:ilvl="1" w:tplc="56F46B6A">
      <w:start w:val="1"/>
      <w:numFmt w:val="bullet"/>
      <w:lvlText w:val=""/>
      <w:lvlJc w:val="left"/>
      <w:pPr>
        <w:ind w:left="680" w:hanging="360"/>
      </w:pPr>
      <w:rPr>
        <w:rFonts w:ascii="Symbol" w:hAnsi="Symbol" w:hint="default"/>
        <w:color w:val="auto"/>
      </w:rPr>
    </w:lvl>
    <w:lvl w:ilvl="2" w:tplc="04090005">
      <w:start w:val="1"/>
      <w:numFmt w:val="bullet"/>
      <w:lvlText w:val=""/>
      <w:lvlJc w:val="left"/>
      <w:pPr>
        <w:ind w:left="1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20" w:hanging="360"/>
      </w:pPr>
      <w:rPr>
        <w:rFonts w:ascii="Wingdings" w:hAnsi="Wingdings" w:hint="default"/>
      </w:rPr>
    </w:lvl>
  </w:abstractNum>
  <w:abstractNum w:abstractNumId="6" w15:restartNumberingAfterBreak="0">
    <w:nsid w:val="0EB14754"/>
    <w:multiLevelType w:val="hybridMultilevel"/>
    <w:tmpl w:val="53125DCC"/>
    <w:lvl w:ilvl="0" w:tplc="BD0E5990">
      <w:start w:val="1"/>
      <w:numFmt w:val="decimal"/>
      <w:lvlText w:val="%1."/>
      <w:lvlJc w:val="left"/>
      <w:pPr>
        <w:ind w:left="670" w:hanging="360"/>
      </w:pPr>
      <w:rPr>
        <w:rFonts w:hint="default"/>
        <w:spacing w:val="-85"/>
        <w:w w:val="100"/>
        <w:lang w:val="en-US" w:eastAsia="en-US" w:bidi="en-US"/>
      </w:rPr>
    </w:lvl>
    <w:lvl w:ilvl="1" w:tplc="803277C6">
      <w:numFmt w:val="bullet"/>
      <w:lvlText w:val=""/>
      <w:lvlJc w:val="left"/>
      <w:pPr>
        <w:ind w:left="1391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2" w:tplc="83C47732">
      <w:numFmt w:val="bullet"/>
      <w:lvlText w:val="•"/>
      <w:lvlJc w:val="left"/>
      <w:pPr>
        <w:ind w:left="1400" w:hanging="360"/>
      </w:pPr>
      <w:rPr>
        <w:rFonts w:hint="default"/>
        <w:lang w:val="en-US" w:eastAsia="en-US" w:bidi="en-US"/>
      </w:rPr>
    </w:lvl>
    <w:lvl w:ilvl="3" w:tplc="2618D574">
      <w:numFmt w:val="bullet"/>
      <w:lvlText w:val="•"/>
      <w:lvlJc w:val="left"/>
      <w:pPr>
        <w:ind w:left="2540" w:hanging="360"/>
      </w:pPr>
      <w:rPr>
        <w:rFonts w:hint="default"/>
        <w:lang w:val="en-US" w:eastAsia="en-US" w:bidi="en-US"/>
      </w:rPr>
    </w:lvl>
    <w:lvl w:ilvl="4" w:tplc="7A0492C8">
      <w:numFmt w:val="bullet"/>
      <w:lvlText w:val="•"/>
      <w:lvlJc w:val="left"/>
      <w:pPr>
        <w:ind w:left="3680" w:hanging="360"/>
      </w:pPr>
      <w:rPr>
        <w:rFonts w:hint="default"/>
        <w:lang w:val="en-US" w:eastAsia="en-US" w:bidi="en-US"/>
      </w:rPr>
    </w:lvl>
    <w:lvl w:ilvl="5" w:tplc="678CE59C">
      <w:numFmt w:val="bullet"/>
      <w:lvlText w:val="•"/>
      <w:lvlJc w:val="left"/>
      <w:pPr>
        <w:ind w:left="4820" w:hanging="360"/>
      </w:pPr>
      <w:rPr>
        <w:rFonts w:hint="default"/>
        <w:lang w:val="en-US" w:eastAsia="en-US" w:bidi="en-US"/>
      </w:rPr>
    </w:lvl>
    <w:lvl w:ilvl="6" w:tplc="55528502">
      <w:numFmt w:val="bullet"/>
      <w:lvlText w:val="•"/>
      <w:lvlJc w:val="left"/>
      <w:pPr>
        <w:ind w:left="5960" w:hanging="360"/>
      </w:pPr>
      <w:rPr>
        <w:rFonts w:hint="default"/>
        <w:lang w:val="en-US" w:eastAsia="en-US" w:bidi="en-US"/>
      </w:rPr>
    </w:lvl>
    <w:lvl w:ilvl="7" w:tplc="147C2C74">
      <w:numFmt w:val="bullet"/>
      <w:lvlText w:val="•"/>
      <w:lvlJc w:val="left"/>
      <w:pPr>
        <w:ind w:left="7100" w:hanging="360"/>
      </w:pPr>
      <w:rPr>
        <w:rFonts w:hint="default"/>
        <w:lang w:val="en-US" w:eastAsia="en-US" w:bidi="en-US"/>
      </w:rPr>
    </w:lvl>
    <w:lvl w:ilvl="8" w:tplc="CD1C4AC4">
      <w:numFmt w:val="bullet"/>
      <w:lvlText w:val="•"/>
      <w:lvlJc w:val="left"/>
      <w:pPr>
        <w:ind w:left="8240" w:hanging="360"/>
      </w:pPr>
      <w:rPr>
        <w:rFonts w:hint="default"/>
        <w:lang w:val="en-US" w:eastAsia="en-US" w:bidi="en-US"/>
      </w:rPr>
    </w:lvl>
  </w:abstractNum>
  <w:abstractNum w:abstractNumId="7" w15:restartNumberingAfterBreak="0">
    <w:nsid w:val="0F5E2FB0"/>
    <w:multiLevelType w:val="hybridMultilevel"/>
    <w:tmpl w:val="53125DCC"/>
    <w:lvl w:ilvl="0" w:tplc="BD0E5990">
      <w:start w:val="1"/>
      <w:numFmt w:val="decimal"/>
      <w:lvlText w:val="%1."/>
      <w:lvlJc w:val="left"/>
      <w:pPr>
        <w:ind w:left="670" w:hanging="360"/>
      </w:pPr>
      <w:rPr>
        <w:rFonts w:hint="default"/>
        <w:spacing w:val="-85"/>
        <w:w w:val="100"/>
        <w:lang w:val="en-US" w:eastAsia="en-US" w:bidi="en-US"/>
      </w:rPr>
    </w:lvl>
    <w:lvl w:ilvl="1" w:tplc="803277C6">
      <w:numFmt w:val="bullet"/>
      <w:lvlText w:val=""/>
      <w:lvlJc w:val="left"/>
      <w:pPr>
        <w:ind w:left="1391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2" w:tplc="83C47732">
      <w:numFmt w:val="bullet"/>
      <w:lvlText w:val="•"/>
      <w:lvlJc w:val="left"/>
      <w:pPr>
        <w:ind w:left="1400" w:hanging="360"/>
      </w:pPr>
      <w:rPr>
        <w:rFonts w:hint="default"/>
        <w:lang w:val="en-US" w:eastAsia="en-US" w:bidi="en-US"/>
      </w:rPr>
    </w:lvl>
    <w:lvl w:ilvl="3" w:tplc="2618D574">
      <w:numFmt w:val="bullet"/>
      <w:lvlText w:val="•"/>
      <w:lvlJc w:val="left"/>
      <w:pPr>
        <w:ind w:left="2540" w:hanging="360"/>
      </w:pPr>
      <w:rPr>
        <w:rFonts w:hint="default"/>
        <w:lang w:val="en-US" w:eastAsia="en-US" w:bidi="en-US"/>
      </w:rPr>
    </w:lvl>
    <w:lvl w:ilvl="4" w:tplc="7A0492C8">
      <w:numFmt w:val="bullet"/>
      <w:lvlText w:val="•"/>
      <w:lvlJc w:val="left"/>
      <w:pPr>
        <w:ind w:left="3680" w:hanging="360"/>
      </w:pPr>
      <w:rPr>
        <w:rFonts w:hint="default"/>
        <w:lang w:val="en-US" w:eastAsia="en-US" w:bidi="en-US"/>
      </w:rPr>
    </w:lvl>
    <w:lvl w:ilvl="5" w:tplc="678CE59C">
      <w:numFmt w:val="bullet"/>
      <w:lvlText w:val="•"/>
      <w:lvlJc w:val="left"/>
      <w:pPr>
        <w:ind w:left="4820" w:hanging="360"/>
      </w:pPr>
      <w:rPr>
        <w:rFonts w:hint="default"/>
        <w:lang w:val="en-US" w:eastAsia="en-US" w:bidi="en-US"/>
      </w:rPr>
    </w:lvl>
    <w:lvl w:ilvl="6" w:tplc="55528502">
      <w:numFmt w:val="bullet"/>
      <w:lvlText w:val="•"/>
      <w:lvlJc w:val="left"/>
      <w:pPr>
        <w:ind w:left="5960" w:hanging="360"/>
      </w:pPr>
      <w:rPr>
        <w:rFonts w:hint="default"/>
        <w:lang w:val="en-US" w:eastAsia="en-US" w:bidi="en-US"/>
      </w:rPr>
    </w:lvl>
    <w:lvl w:ilvl="7" w:tplc="147C2C74">
      <w:numFmt w:val="bullet"/>
      <w:lvlText w:val="•"/>
      <w:lvlJc w:val="left"/>
      <w:pPr>
        <w:ind w:left="7100" w:hanging="360"/>
      </w:pPr>
      <w:rPr>
        <w:rFonts w:hint="default"/>
        <w:lang w:val="en-US" w:eastAsia="en-US" w:bidi="en-US"/>
      </w:rPr>
    </w:lvl>
    <w:lvl w:ilvl="8" w:tplc="CD1C4AC4">
      <w:numFmt w:val="bullet"/>
      <w:lvlText w:val="•"/>
      <w:lvlJc w:val="left"/>
      <w:pPr>
        <w:ind w:left="8240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103A462C"/>
    <w:multiLevelType w:val="hybridMultilevel"/>
    <w:tmpl w:val="EC7A99D2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  <w:i/>
        <w:i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C121FB"/>
    <w:multiLevelType w:val="hybridMultilevel"/>
    <w:tmpl w:val="53125DCC"/>
    <w:lvl w:ilvl="0" w:tplc="FFFFFFFF">
      <w:start w:val="1"/>
      <w:numFmt w:val="decimal"/>
      <w:lvlText w:val="%1."/>
      <w:lvlJc w:val="left"/>
      <w:pPr>
        <w:ind w:left="670" w:hanging="360"/>
      </w:pPr>
      <w:rPr>
        <w:rFonts w:hint="default"/>
        <w:spacing w:val="-85"/>
        <w:w w:val="100"/>
        <w:lang w:val="en-US" w:eastAsia="en-US" w:bidi="en-US"/>
      </w:rPr>
    </w:lvl>
    <w:lvl w:ilvl="1" w:tplc="FFFFFFFF">
      <w:numFmt w:val="bullet"/>
      <w:lvlText w:val=""/>
      <w:lvlJc w:val="left"/>
      <w:pPr>
        <w:ind w:left="1391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2" w:tplc="FFFFFFFF">
      <w:numFmt w:val="bullet"/>
      <w:lvlText w:val="•"/>
      <w:lvlJc w:val="left"/>
      <w:pPr>
        <w:ind w:left="1400" w:hanging="360"/>
      </w:pPr>
      <w:rPr>
        <w:rFonts w:hint="default"/>
        <w:lang w:val="en-US" w:eastAsia="en-US" w:bidi="en-US"/>
      </w:rPr>
    </w:lvl>
    <w:lvl w:ilvl="3" w:tplc="FFFFFFFF">
      <w:numFmt w:val="bullet"/>
      <w:lvlText w:val="•"/>
      <w:lvlJc w:val="left"/>
      <w:pPr>
        <w:ind w:left="2540" w:hanging="360"/>
      </w:pPr>
      <w:rPr>
        <w:rFonts w:hint="default"/>
        <w:lang w:val="en-US" w:eastAsia="en-US" w:bidi="en-US"/>
      </w:rPr>
    </w:lvl>
    <w:lvl w:ilvl="4" w:tplc="FFFFFFFF">
      <w:numFmt w:val="bullet"/>
      <w:lvlText w:val="•"/>
      <w:lvlJc w:val="left"/>
      <w:pPr>
        <w:ind w:left="3680" w:hanging="360"/>
      </w:pPr>
      <w:rPr>
        <w:rFonts w:hint="default"/>
        <w:lang w:val="en-US" w:eastAsia="en-US" w:bidi="en-US"/>
      </w:rPr>
    </w:lvl>
    <w:lvl w:ilvl="5" w:tplc="FFFFFFFF">
      <w:numFmt w:val="bullet"/>
      <w:lvlText w:val="•"/>
      <w:lvlJc w:val="left"/>
      <w:pPr>
        <w:ind w:left="4820" w:hanging="360"/>
      </w:pPr>
      <w:rPr>
        <w:rFonts w:hint="default"/>
        <w:lang w:val="en-US" w:eastAsia="en-US" w:bidi="en-US"/>
      </w:rPr>
    </w:lvl>
    <w:lvl w:ilvl="6" w:tplc="FFFFFFFF">
      <w:numFmt w:val="bullet"/>
      <w:lvlText w:val="•"/>
      <w:lvlJc w:val="left"/>
      <w:pPr>
        <w:ind w:left="5960" w:hanging="360"/>
      </w:pPr>
      <w:rPr>
        <w:rFonts w:hint="default"/>
        <w:lang w:val="en-US" w:eastAsia="en-US" w:bidi="en-US"/>
      </w:rPr>
    </w:lvl>
    <w:lvl w:ilvl="7" w:tplc="FFFFFFFF">
      <w:numFmt w:val="bullet"/>
      <w:lvlText w:val="•"/>
      <w:lvlJc w:val="left"/>
      <w:pPr>
        <w:ind w:left="7100" w:hanging="360"/>
      </w:pPr>
      <w:rPr>
        <w:rFonts w:hint="default"/>
        <w:lang w:val="en-US" w:eastAsia="en-US" w:bidi="en-US"/>
      </w:rPr>
    </w:lvl>
    <w:lvl w:ilvl="8" w:tplc="FFFFFFFF">
      <w:numFmt w:val="bullet"/>
      <w:lvlText w:val="•"/>
      <w:lvlJc w:val="left"/>
      <w:pPr>
        <w:ind w:left="8240" w:hanging="360"/>
      </w:pPr>
      <w:rPr>
        <w:rFonts w:hint="default"/>
        <w:lang w:val="en-US" w:eastAsia="en-US" w:bidi="en-US"/>
      </w:rPr>
    </w:lvl>
  </w:abstractNum>
  <w:abstractNum w:abstractNumId="10" w15:restartNumberingAfterBreak="0">
    <w:nsid w:val="156441E8"/>
    <w:multiLevelType w:val="hybridMultilevel"/>
    <w:tmpl w:val="4FF00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A43E4D"/>
    <w:multiLevelType w:val="hybridMultilevel"/>
    <w:tmpl w:val="7AFC899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20796C1A"/>
    <w:multiLevelType w:val="hybridMultilevel"/>
    <w:tmpl w:val="4E64E566"/>
    <w:lvl w:ilvl="0" w:tplc="398C178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/>
        <w:i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D965DE"/>
    <w:multiLevelType w:val="hybridMultilevel"/>
    <w:tmpl w:val="AACCE8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3E24BD5"/>
    <w:multiLevelType w:val="hybridMultilevel"/>
    <w:tmpl w:val="E488E3C6"/>
    <w:lvl w:ilvl="0" w:tplc="C6F8B16A">
      <w:numFmt w:val="bullet"/>
      <w:lvlText w:val=""/>
      <w:lvlJc w:val="left"/>
      <w:pPr>
        <w:ind w:left="92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BFC0A74E">
      <w:numFmt w:val="bullet"/>
      <w:lvlText w:val="•"/>
      <w:lvlJc w:val="left"/>
      <w:pPr>
        <w:ind w:left="1501" w:hanging="361"/>
      </w:pPr>
      <w:rPr>
        <w:rFonts w:hint="default"/>
        <w:lang w:val="en-US" w:eastAsia="en-US" w:bidi="en-US"/>
      </w:rPr>
    </w:lvl>
    <w:lvl w:ilvl="2" w:tplc="0A301DF0">
      <w:numFmt w:val="bullet"/>
      <w:lvlText w:val="•"/>
      <w:lvlJc w:val="left"/>
      <w:pPr>
        <w:ind w:left="2082" w:hanging="361"/>
      </w:pPr>
      <w:rPr>
        <w:rFonts w:hint="default"/>
        <w:lang w:val="en-US" w:eastAsia="en-US" w:bidi="en-US"/>
      </w:rPr>
    </w:lvl>
    <w:lvl w:ilvl="3" w:tplc="067C0B2E">
      <w:numFmt w:val="bullet"/>
      <w:lvlText w:val="•"/>
      <w:lvlJc w:val="left"/>
      <w:pPr>
        <w:ind w:left="2663" w:hanging="361"/>
      </w:pPr>
      <w:rPr>
        <w:rFonts w:hint="default"/>
        <w:lang w:val="en-US" w:eastAsia="en-US" w:bidi="en-US"/>
      </w:rPr>
    </w:lvl>
    <w:lvl w:ilvl="4" w:tplc="3F6C8EE0">
      <w:numFmt w:val="bullet"/>
      <w:lvlText w:val="•"/>
      <w:lvlJc w:val="left"/>
      <w:pPr>
        <w:ind w:left="3245" w:hanging="361"/>
      </w:pPr>
      <w:rPr>
        <w:rFonts w:hint="default"/>
        <w:lang w:val="en-US" w:eastAsia="en-US" w:bidi="en-US"/>
      </w:rPr>
    </w:lvl>
    <w:lvl w:ilvl="5" w:tplc="D4545280">
      <w:numFmt w:val="bullet"/>
      <w:lvlText w:val="•"/>
      <w:lvlJc w:val="left"/>
      <w:pPr>
        <w:ind w:left="3826" w:hanging="361"/>
      </w:pPr>
      <w:rPr>
        <w:rFonts w:hint="default"/>
        <w:lang w:val="en-US" w:eastAsia="en-US" w:bidi="en-US"/>
      </w:rPr>
    </w:lvl>
    <w:lvl w:ilvl="6" w:tplc="93386558">
      <w:numFmt w:val="bullet"/>
      <w:lvlText w:val="•"/>
      <w:lvlJc w:val="left"/>
      <w:pPr>
        <w:ind w:left="4407" w:hanging="361"/>
      </w:pPr>
      <w:rPr>
        <w:rFonts w:hint="default"/>
        <w:lang w:val="en-US" w:eastAsia="en-US" w:bidi="en-US"/>
      </w:rPr>
    </w:lvl>
    <w:lvl w:ilvl="7" w:tplc="6576DCB8">
      <w:numFmt w:val="bullet"/>
      <w:lvlText w:val="•"/>
      <w:lvlJc w:val="left"/>
      <w:pPr>
        <w:ind w:left="4989" w:hanging="361"/>
      </w:pPr>
      <w:rPr>
        <w:rFonts w:hint="default"/>
        <w:lang w:val="en-US" w:eastAsia="en-US" w:bidi="en-US"/>
      </w:rPr>
    </w:lvl>
    <w:lvl w:ilvl="8" w:tplc="F8C674A6">
      <w:numFmt w:val="bullet"/>
      <w:lvlText w:val="•"/>
      <w:lvlJc w:val="left"/>
      <w:pPr>
        <w:ind w:left="5570" w:hanging="361"/>
      </w:pPr>
      <w:rPr>
        <w:rFonts w:hint="default"/>
        <w:lang w:val="en-US" w:eastAsia="en-US" w:bidi="en-US"/>
      </w:rPr>
    </w:lvl>
  </w:abstractNum>
  <w:abstractNum w:abstractNumId="15" w15:restartNumberingAfterBreak="0">
    <w:nsid w:val="298E6B07"/>
    <w:multiLevelType w:val="hybridMultilevel"/>
    <w:tmpl w:val="576AE76C"/>
    <w:lvl w:ilvl="0" w:tplc="0409000F">
      <w:start w:val="1"/>
      <w:numFmt w:val="decimal"/>
      <w:lvlText w:val="%1."/>
      <w:lvlJc w:val="left"/>
      <w:pPr>
        <w:ind w:left="1030" w:hanging="360"/>
      </w:pPr>
    </w:lvl>
    <w:lvl w:ilvl="1" w:tplc="04090019" w:tentative="1">
      <w:start w:val="1"/>
      <w:numFmt w:val="lowerLetter"/>
      <w:lvlText w:val="%2."/>
      <w:lvlJc w:val="left"/>
      <w:pPr>
        <w:ind w:left="1750" w:hanging="360"/>
      </w:pPr>
    </w:lvl>
    <w:lvl w:ilvl="2" w:tplc="0409001B" w:tentative="1">
      <w:start w:val="1"/>
      <w:numFmt w:val="lowerRoman"/>
      <w:lvlText w:val="%3."/>
      <w:lvlJc w:val="right"/>
      <w:pPr>
        <w:ind w:left="2470" w:hanging="180"/>
      </w:pPr>
    </w:lvl>
    <w:lvl w:ilvl="3" w:tplc="0409000F" w:tentative="1">
      <w:start w:val="1"/>
      <w:numFmt w:val="decimal"/>
      <w:lvlText w:val="%4."/>
      <w:lvlJc w:val="left"/>
      <w:pPr>
        <w:ind w:left="3190" w:hanging="360"/>
      </w:pPr>
    </w:lvl>
    <w:lvl w:ilvl="4" w:tplc="04090019" w:tentative="1">
      <w:start w:val="1"/>
      <w:numFmt w:val="lowerLetter"/>
      <w:lvlText w:val="%5."/>
      <w:lvlJc w:val="left"/>
      <w:pPr>
        <w:ind w:left="3910" w:hanging="360"/>
      </w:pPr>
    </w:lvl>
    <w:lvl w:ilvl="5" w:tplc="0409001B" w:tentative="1">
      <w:start w:val="1"/>
      <w:numFmt w:val="lowerRoman"/>
      <w:lvlText w:val="%6."/>
      <w:lvlJc w:val="right"/>
      <w:pPr>
        <w:ind w:left="4630" w:hanging="180"/>
      </w:pPr>
    </w:lvl>
    <w:lvl w:ilvl="6" w:tplc="0409000F" w:tentative="1">
      <w:start w:val="1"/>
      <w:numFmt w:val="decimal"/>
      <w:lvlText w:val="%7."/>
      <w:lvlJc w:val="left"/>
      <w:pPr>
        <w:ind w:left="5350" w:hanging="360"/>
      </w:pPr>
    </w:lvl>
    <w:lvl w:ilvl="7" w:tplc="04090019" w:tentative="1">
      <w:start w:val="1"/>
      <w:numFmt w:val="lowerLetter"/>
      <w:lvlText w:val="%8."/>
      <w:lvlJc w:val="left"/>
      <w:pPr>
        <w:ind w:left="6070" w:hanging="360"/>
      </w:pPr>
    </w:lvl>
    <w:lvl w:ilvl="8" w:tplc="0409001B" w:tentative="1">
      <w:start w:val="1"/>
      <w:numFmt w:val="lowerRoman"/>
      <w:lvlText w:val="%9."/>
      <w:lvlJc w:val="right"/>
      <w:pPr>
        <w:ind w:left="6790" w:hanging="180"/>
      </w:pPr>
    </w:lvl>
  </w:abstractNum>
  <w:abstractNum w:abstractNumId="16" w15:restartNumberingAfterBreak="0">
    <w:nsid w:val="2A6E059A"/>
    <w:multiLevelType w:val="hybridMultilevel"/>
    <w:tmpl w:val="A02E83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CB00758"/>
    <w:multiLevelType w:val="hybridMultilevel"/>
    <w:tmpl w:val="5ED0A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5419DD"/>
    <w:multiLevelType w:val="hybridMultilevel"/>
    <w:tmpl w:val="834A1BD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/>
        <w:i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6A736D"/>
    <w:multiLevelType w:val="hybridMultilevel"/>
    <w:tmpl w:val="DBA27CF6"/>
    <w:lvl w:ilvl="0" w:tplc="84AA08B2">
      <w:start w:val="1"/>
      <w:numFmt w:val="decimal"/>
      <w:lvlText w:val="%1."/>
      <w:lvlJc w:val="left"/>
      <w:pPr>
        <w:ind w:left="670" w:hanging="360"/>
      </w:pPr>
      <w:rPr>
        <w:rFonts w:ascii="Garamond" w:eastAsia="Garamond" w:hAnsi="Garamond" w:cs="Garamond" w:hint="default"/>
        <w:spacing w:val="-82"/>
        <w:w w:val="100"/>
        <w:sz w:val="22"/>
        <w:szCs w:val="22"/>
        <w:lang w:val="en-US" w:eastAsia="en-US" w:bidi="en-US"/>
      </w:rPr>
    </w:lvl>
    <w:lvl w:ilvl="1" w:tplc="F3328D8A">
      <w:numFmt w:val="bullet"/>
      <w:lvlText w:val="•"/>
      <w:lvlJc w:val="left"/>
      <w:pPr>
        <w:ind w:left="1664" w:hanging="360"/>
      </w:pPr>
      <w:rPr>
        <w:rFonts w:hint="default"/>
        <w:lang w:val="en-US" w:eastAsia="en-US" w:bidi="en-US"/>
      </w:rPr>
    </w:lvl>
    <w:lvl w:ilvl="2" w:tplc="6D840046">
      <w:numFmt w:val="bullet"/>
      <w:lvlText w:val="•"/>
      <w:lvlJc w:val="left"/>
      <w:pPr>
        <w:ind w:left="2648" w:hanging="360"/>
      </w:pPr>
      <w:rPr>
        <w:rFonts w:hint="default"/>
        <w:lang w:val="en-US" w:eastAsia="en-US" w:bidi="en-US"/>
      </w:rPr>
    </w:lvl>
    <w:lvl w:ilvl="3" w:tplc="D39808F2">
      <w:numFmt w:val="bullet"/>
      <w:lvlText w:val="•"/>
      <w:lvlJc w:val="left"/>
      <w:pPr>
        <w:ind w:left="3632" w:hanging="360"/>
      </w:pPr>
      <w:rPr>
        <w:rFonts w:hint="default"/>
        <w:lang w:val="en-US" w:eastAsia="en-US" w:bidi="en-US"/>
      </w:rPr>
    </w:lvl>
    <w:lvl w:ilvl="4" w:tplc="6ACC72A0">
      <w:numFmt w:val="bullet"/>
      <w:lvlText w:val="•"/>
      <w:lvlJc w:val="left"/>
      <w:pPr>
        <w:ind w:left="4616" w:hanging="360"/>
      </w:pPr>
      <w:rPr>
        <w:rFonts w:hint="default"/>
        <w:lang w:val="en-US" w:eastAsia="en-US" w:bidi="en-US"/>
      </w:rPr>
    </w:lvl>
    <w:lvl w:ilvl="5" w:tplc="CEC4DD00">
      <w:numFmt w:val="bullet"/>
      <w:lvlText w:val="•"/>
      <w:lvlJc w:val="left"/>
      <w:pPr>
        <w:ind w:left="5600" w:hanging="360"/>
      </w:pPr>
      <w:rPr>
        <w:rFonts w:hint="default"/>
        <w:lang w:val="en-US" w:eastAsia="en-US" w:bidi="en-US"/>
      </w:rPr>
    </w:lvl>
    <w:lvl w:ilvl="6" w:tplc="F126C292">
      <w:numFmt w:val="bullet"/>
      <w:lvlText w:val="•"/>
      <w:lvlJc w:val="left"/>
      <w:pPr>
        <w:ind w:left="6584" w:hanging="360"/>
      </w:pPr>
      <w:rPr>
        <w:rFonts w:hint="default"/>
        <w:lang w:val="en-US" w:eastAsia="en-US" w:bidi="en-US"/>
      </w:rPr>
    </w:lvl>
    <w:lvl w:ilvl="7" w:tplc="F3D2571C">
      <w:numFmt w:val="bullet"/>
      <w:lvlText w:val="•"/>
      <w:lvlJc w:val="left"/>
      <w:pPr>
        <w:ind w:left="7568" w:hanging="360"/>
      </w:pPr>
      <w:rPr>
        <w:rFonts w:hint="default"/>
        <w:lang w:val="en-US" w:eastAsia="en-US" w:bidi="en-US"/>
      </w:rPr>
    </w:lvl>
    <w:lvl w:ilvl="8" w:tplc="45D8CB44">
      <w:numFmt w:val="bullet"/>
      <w:lvlText w:val="•"/>
      <w:lvlJc w:val="left"/>
      <w:pPr>
        <w:ind w:left="8552" w:hanging="360"/>
      </w:pPr>
      <w:rPr>
        <w:rFonts w:hint="default"/>
        <w:lang w:val="en-US" w:eastAsia="en-US" w:bidi="en-US"/>
      </w:rPr>
    </w:lvl>
  </w:abstractNum>
  <w:abstractNum w:abstractNumId="20" w15:restartNumberingAfterBreak="0">
    <w:nsid w:val="34FD1C79"/>
    <w:multiLevelType w:val="hybridMultilevel"/>
    <w:tmpl w:val="EBD4C04A"/>
    <w:lvl w:ilvl="0" w:tplc="6CF2E6EE">
      <w:start w:val="1"/>
      <w:numFmt w:val="decimal"/>
      <w:lvlText w:val="%1."/>
      <w:lvlJc w:val="left"/>
      <w:pPr>
        <w:ind w:left="670" w:hanging="360"/>
      </w:pPr>
      <w:rPr>
        <w:rFonts w:hint="default"/>
        <w:b/>
        <w:bCs/>
        <w:spacing w:val="-103"/>
        <w:w w:val="100"/>
        <w:lang w:val="en-US" w:eastAsia="en-US" w:bidi="en-US"/>
      </w:rPr>
    </w:lvl>
    <w:lvl w:ilvl="1" w:tplc="D70A51AE">
      <w:numFmt w:val="bullet"/>
      <w:lvlText w:val="•"/>
      <w:lvlJc w:val="left"/>
      <w:pPr>
        <w:ind w:left="1664" w:hanging="360"/>
      </w:pPr>
      <w:rPr>
        <w:rFonts w:hint="default"/>
        <w:lang w:val="en-US" w:eastAsia="en-US" w:bidi="en-US"/>
      </w:rPr>
    </w:lvl>
    <w:lvl w:ilvl="2" w:tplc="014406E0">
      <w:numFmt w:val="bullet"/>
      <w:lvlText w:val="•"/>
      <w:lvlJc w:val="left"/>
      <w:pPr>
        <w:ind w:left="2648" w:hanging="360"/>
      </w:pPr>
      <w:rPr>
        <w:rFonts w:hint="default"/>
        <w:lang w:val="en-US" w:eastAsia="en-US" w:bidi="en-US"/>
      </w:rPr>
    </w:lvl>
    <w:lvl w:ilvl="3" w:tplc="3AE60CDC">
      <w:numFmt w:val="bullet"/>
      <w:lvlText w:val="•"/>
      <w:lvlJc w:val="left"/>
      <w:pPr>
        <w:ind w:left="3632" w:hanging="360"/>
      </w:pPr>
      <w:rPr>
        <w:rFonts w:hint="default"/>
        <w:lang w:val="en-US" w:eastAsia="en-US" w:bidi="en-US"/>
      </w:rPr>
    </w:lvl>
    <w:lvl w:ilvl="4" w:tplc="AE963442">
      <w:numFmt w:val="bullet"/>
      <w:lvlText w:val="•"/>
      <w:lvlJc w:val="left"/>
      <w:pPr>
        <w:ind w:left="4616" w:hanging="360"/>
      </w:pPr>
      <w:rPr>
        <w:rFonts w:hint="default"/>
        <w:lang w:val="en-US" w:eastAsia="en-US" w:bidi="en-US"/>
      </w:rPr>
    </w:lvl>
    <w:lvl w:ilvl="5" w:tplc="25FC805C">
      <w:numFmt w:val="bullet"/>
      <w:lvlText w:val="•"/>
      <w:lvlJc w:val="left"/>
      <w:pPr>
        <w:ind w:left="5600" w:hanging="360"/>
      </w:pPr>
      <w:rPr>
        <w:rFonts w:hint="default"/>
        <w:lang w:val="en-US" w:eastAsia="en-US" w:bidi="en-US"/>
      </w:rPr>
    </w:lvl>
    <w:lvl w:ilvl="6" w:tplc="C1E856F0">
      <w:numFmt w:val="bullet"/>
      <w:lvlText w:val="•"/>
      <w:lvlJc w:val="left"/>
      <w:pPr>
        <w:ind w:left="6584" w:hanging="360"/>
      </w:pPr>
      <w:rPr>
        <w:rFonts w:hint="default"/>
        <w:lang w:val="en-US" w:eastAsia="en-US" w:bidi="en-US"/>
      </w:rPr>
    </w:lvl>
    <w:lvl w:ilvl="7" w:tplc="CD2A68C4">
      <w:numFmt w:val="bullet"/>
      <w:lvlText w:val="•"/>
      <w:lvlJc w:val="left"/>
      <w:pPr>
        <w:ind w:left="7568" w:hanging="360"/>
      </w:pPr>
      <w:rPr>
        <w:rFonts w:hint="default"/>
        <w:lang w:val="en-US" w:eastAsia="en-US" w:bidi="en-US"/>
      </w:rPr>
    </w:lvl>
    <w:lvl w:ilvl="8" w:tplc="8280D8EC">
      <w:numFmt w:val="bullet"/>
      <w:lvlText w:val="•"/>
      <w:lvlJc w:val="left"/>
      <w:pPr>
        <w:ind w:left="8552" w:hanging="360"/>
      </w:pPr>
      <w:rPr>
        <w:rFonts w:hint="default"/>
        <w:lang w:val="en-US" w:eastAsia="en-US" w:bidi="en-US"/>
      </w:rPr>
    </w:lvl>
  </w:abstractNum>
  <w:abstractNum w:abstractNumId="21" w15:restartNumberingAfterBreak="0">
    <w:nsid w:val="39CD1D63"/>
    <w:multiLevelType w:val="hybridMultilevel"/>
    <w:tmpl w:val="4E64E56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/>
        <w:i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4E2BA7"/>
    <w:multiLevelType w:val="hybridMultilevel"/>
    <w:tmpl w:val="EC7A99D2"/>
    <w:lvl w:ilvl="0" w:tplc="8D72D64A">
      <w:start w:val="1"/>
      <w:numFmt w:val="decimal"/>
      <w:lvlText w:val="%1."/>
      <w:lvlJc w:val="left"/>
      <w:pPr>
        <w:ind w:left="360" w:hanging="360"/>
      </w:pPr>
      <w:rPr>
        <w:b w:val="0"/>
        <w:bCs w:val="0"/>
        <w:i/>
        <w:iCs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F93266C"/>
    <w:multiLevelType w:val="hybridMultilevel"/>
    <w:tmpl w:val="E05841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/>
        <w:i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9D36D3"/>
    <w:multiLevelType w:val="hybridMultilevel"/>
    <w:tmpl w:val="EEDE46D8"/>
    <w:lvl w:ilvl="0" w:tplc="56F46B6A">
      <w:start w:val="1"/>
      <w:numFmt w:val="bullet"/>
      <w:lvlText w:val=""/>
      <w:lvlJc w:val="left"/>
      <w:pPr>
        <w:ind w:left="103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7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0" w:hanging="360"/>
      </w:pPr>
      <w:rPr>
        <w:rFonts w:ascii="Wingdings" w:hAnsi="Wingdings" w:hint="default"/>
      </w:rPr>
    </w:lvl>
  </w:abstractNum>
  <w:abstractNum w:abstractNumId="25" w15:restartNumberingAfterBreak="0">
    <w:nsid w:val="42C960A7"/>
    <w:multiLevelType w:val="hybridMultilevel"/>
    <w:tmpl w:val="540CDDE8"/>
    <w:lvl w:ilvl="0" w:tplc="95EC2CEE">
      <w:numFmt w:val="bullet"/>
      <w:lvlText w:val=""/>
      <w:lvlJc w:val="left"/>
      <w:pPr>
        <w:ind w:left="90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17B6133A">
      <w:numFmt w:val="bullet"/>
      <w:lvlText w:val="•"/>
      <w:lvlJc w:val="left"/>
      <w:pPr>
        <w:ind w:left="1487" w:hanging="361"/>
      </w:pPr>
      <w:rPr>
        <w:rFonts w:hint="default"/>
        <w:lang w:val="en-US" w:eastAsia="en-US" w:bidi="en-US"/>
      </w:rPr>
    </w:lvl>
    <w:lvl w:ilvl="2" w:tplc="117AF680">
      <w:numFmt w:val="bullet"/>
      <w:lvlText w:val="•"/>
      <w:lvlJc w:val="left"/>
      <w:pPr>
        <w:ind w:left="2074" w:hanging="361"/>
      </w:pPr>
      <w:rPr>
        <w:rFonts w:hint="default"/>
        <w:lang w:val="en-US" w:eastAsia="en-US" w:bidi="en-US"/>
      </w:rPr>
    </w:lvl>
    <w:lvl w:ilvl="3" w:tplc="2A1CCE46">
      <w:numFmt w:val="bullet"/>
      <w:lvlText w:val="•"/>
      <w:lvlJc w:val="left"/>
      <w:pPr>
        <w:ind w:left="2661" w:hanging="361"/>
      </w:pPr>
      <w:rPr>
        <w:rFonts w:hint="default"/>
        <w:lang w:val="en-US" w:eastAsia="en-US" w:bidi="en-US"/>
      </w:rPr>
    </w:lvl>
    <w:lvl w:ilvl="4" w:tplc="0D388E0E">
      <w:numFmt w:val="bullet"/>
      <w:lvlText w:val="•"/>
      <w:lvlJc w:val="left"/>
      <w:pPr>
        <w:ind w:left="3248" w:hanging="361"/>
      </w:pPr>
      <w:rPr>
        <w:rFonts w:hint="default"/>
        <w:lang w:val="en-US" w:eastAsia="en-US" w:bidi="en-US"/>
      </w:rPr>
    </w:lvl>
    <w:lvl w:ilvl="5" w:tplc="35265A8E">
      <w:numFmt w:val="bullet"/>
      <w:lvlText w:val="•"/>
      <w:lvlJc w:val="left"/>
      <w:pPr>
        <w:ind w:left="3835" w:hanging="361"/>
      </w:pPr>
      <w:rPr>
        <w:rFonts w:hint="default"/>
        <w:lang w:val="en-US" w:eastAsia="en-US" w:bidi="en-US"/>
      </w:rPr>
    </w:lvl>
    <w:lvl w:ilvl="6" w:tplc="6DBE6FC2">
      <w:numFmt w:val="bullet"/>
      <w:lvlText w:val="•"/>
      <w:lvlJc w:val="left"/>
      <w:pPr>
        <w:ind w:left="4422" w:hanging="361"/>
      </w:pPr>
      <w:rPr>
        <w:rFonts w:hint="default"/>
        <w:lang w:val="en-US" w:eastAsia="en-US" w:bidi="en-US"/>
      </w:rPr>
    </w:lvl>
    <w:lvl w:ilvl="7" w:tplc="D64CA99C">
      <w:numFmt w:val="bullet"/>
      <w:lvlText w:val="•"/>
      <w:lvlJc w:val="left"/>
      <w:pPr>
        <w:ind w:left="5009" w:hanging="361"/>
      </w:pPr>
      <w:rPr>
        <w:rFonts w:hint="default"/>
        <w:lang w:val="en-US" w:eastAsia="en-US" w:bidi="en-US"/>
      </w:rPr>
    </w:lvl>
    <w:lvl w:ilvl="8" w:tplc="73CE199E">
      <w:numFmt w:val="bullet"/>
      <w:lvlText w:val="•"/>
      <w:lvlJc w:val="left"/>
      <w:pPr>
        <w:ind w:left="5596" w:hanging="361"/>
      </w:pPr>
      <w:rPr>
        <w:rFonts w:hint="default"/>
        <w:lang w:val="en-US" w:eastAsia="en-US" w:bidi="en-US"/>
      </w:rPr>
    </w:lvl>
  </w:abstractNum>
  <w:abstractNum w:abstractNumId="26" w15:restartNumberingAfterBreak="0">
    <w:nsid w:val="43944C0E"/>
    <w:multiLevelType w:val="hybridMultilevel"/>
    <w:tmpl w:val="E22A29F0"/>
    <w:lvl w:ilvl="0" w:tplc="04090001">
      <w:start w:val="1"/>
      <w:numFmt w:val="bullet"/>
      <w:lvlText w:val=""/>
      <w:lvlJc w:val="left"/>
      <w:pPr>
        <w:ind w:left="10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0" w:hanging="360"/>
      </w:pPr>
      <w:rPr>
        <w:rFonts w:ascii="Wingdings" w:hAnsi="Wingdings" w:hint="default"/>
      </w:rPr>
    </w:lvl>
  </w:abstractNum>
  <w:abstractNum w:abstractNumId="27" w15:restartNumberingAfterBreak="0">
    <w:nsid w:val="441352D3"/>
    <w:multiLevelType w:val="hybridMultilevel"/>
    <w:tmpl w:val="7EAAC310"/>
    <w:lvl w:ilvl="0" w:tplc="EA66E222">
      <w:numFmt w:val="bullet"/>
      <w:lvlText w:val=""/>
      <w:lvlJc w:val="left"/>
      <w:pPr>
        <w:ind w:left="67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F33834C8">
      <w:numFmt w:val="bullet"/>
      <w:lvlText w:val="•"/>
      <w:lvlJc w:val="left"/>
      <w:pPr>
        <w:ind w:left="1664" w:hanging="360"/>
      </w:pPr>
      <w:rPr>
        <w:rFonts w:hint="default"/>
        <w:lang w:val="en-US" w:eastAsia="en-US" w:bidi="en-US"/>
      </w:rPr>
    </w:lvl>
    <w:lvl w:ilvl="2" w:tplc="67E2A608">
      <w:numFmt w:val="bullet"/>
      <w:lvlText w:val="•"/>
      <w:lvlJc w:val="left"/>
      <w:pPr>
        <w:ind w:left="2648" w:hanging="360"/>
      </w:pPr>
      <w:rPr>
        <w:rFonts w:hint="default"/>
        <w:lang w:val="en-US" w:eastAsia="en-US" w:bidi="en-US"/>
      </w:rPr>
    </w:lvl>
    <w:lvl w:ilvl="3" w:tplc="F3F21ACA">
      <w:numFmt w:val="bullet"/>
      <w:lvlText w:val="•"/>
      <w:lvlJc w:val="left"/>
      <w:pPr>
        <w:ind w:left="3632" w:hanging="360"/>
      </w:pPr>
      <w:rPr>
        <w:rFonts w:hint="default"/>
        <w:lang w:val="en-US" w:eastAsia="en-US" w:bidi="en-US"/>
      </w:rPr>
    </w:lvl>
    <w:lvl w:ilvl="4" w:tplc="40521CE2">
      <w:numFmt w:val="bullet"/>
      <w:lvlText w:val="•"/>
      <w:lvlJc w:val="left"/>
      <w:pPr>
        <w:ind w:left="4616" w:hanging="360"/>
      </w:pPr>
      <w:rPr>
        <w:rFonts w:hint="default"/>
        <w:lang w:val="en-US" w:eastAsia="en-US" w:bidi="en-US"/>
      </w:rPr>
    </w:lvl>
    <w:lvl w:ilvl="5" w:tplc="7D000682">
      <w:numFmt w:val="bullet"/>
      <w:lvlText w:val="•"/>
      <w:lvlJc w:val="left"/>
      <w:pPr>
        <w:ind w:left="5600" w:hanging="360"/>
      </w:pPr>
      <w:rPr>
        <w:rFonts w:hint="default"/>
        <w:lang w:val="en-US" w:eastAsia="en-US" w:bidi="en-US"/>
      </w:rPr>
    </w:lvl>
    <w:lvl w:ilvl="6" w:tplc="F97EE330">
      <w:numFmt w:val="bullet"/>
      <w:lvlText w:val="•"/>
      <w:lvlJc w:val="left"/>
      <w:pPr>
        <w:ind w:left="6584" w:hanging="360"/>
      </w:pPr>
      <w:rPr>
        <w:rFonts w:hint="default"/>
        <w:lang w:val="en-US" w:eastAsia="en-US" w:bidi="en-US"/>
      </w:rPr>
    </w:lvl>
    <w:lvl w:ilvl="7" w:tplc="699C0112">
      <w:numFmt w:val="bullet"/>
      <w:lvlText w:val="•"/>
      <w:lvlJc w:val="left"/>
      <w:pPr>
        <w:ind w:left="7568" w:hanging="360"/>
      </w:pPr>
      <w:rPr>
        <w:rFonts w:hint="default"/>
        <w:lang w:val="en-US" w:eastAsia="en-US" w:bidi="en-US"/>
      </w:rPr>
    </w:lvl>
    <w:lvl w:ilvl="8" w:tplc="6162555C">
      <w:numFmt w:val="bullet"/>
      <w:lvlText w:val="•"/>
      <w:lvlJc w:val="left"/>
      <w:pPr>
        <w:ind w:left="8552" w:hanging="360"/>
      </w:pPr>
      <w:rPr>
        <w:rFonts w:hint="default"/>
        <w:lang w:val="en-US" w:eastAsia="en-US" w:bidi="en-US"/>
      </w:rPr>
    </w:lvl>
  </w:abstractNum>
  <w:abstractNum w:abstractNumId="28" w15:restartNumberingAfterBreak="0">
    <w:nsid w:val="474F597F"/>
    <w:multiLevelType w:val="hybridMultilevel"/>
    <w:tmpl w:val="4F1092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82E42D3"/>
    <w:multiLevelType w:val="hybridMultilevel"/>
    <w:tmpl w:val="A3580240"/>
    <w:lvl w:ilvl="0" w:tplc="04090001">
      <w:start w:val="1"/>
      <w:numFmt w:val="bullet"/>
      <w:lvlText w:val=""/>
      <w:lvlJc w:val="left"/>
      <w:pPr>
        <w:ind w:left="6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0" w:hanging="360"/>
      </w:pPr>
      <w:rPr>
        <w:rFonts w:ascii="Wingdings" w:hAnsi="Wingdings" w:hint="default"/>
      </w:rPr>
    </w:lvl>
  </w:abstractNum>
  <w:abstractNum w:abstractNumId="30" w15:restartNumberingAfterBreak="0">
    <w:nsid w:val="4EB10F27"/>
    <w:multiLevelType w:val="hybridMultilevel"/>
    <w:tmpl w:val="DC5E8FB4"/>
    <w:lvl w:ilvl="0" w:tplc="6304EC8C">
      <w:start w:val="1"/>
      <w:numFmt w:val="decimal"/>
      <w:lvlText w:val="%1."/>
      <w:lvlJc w:val="left"/>
      <w:pPr>
        <w:ind w:left="670" w:hanging="360"/>
      </w:pPr>
      <w:rPr>
        <w:rFonts w:ascii="Garamond" w:eastAsia="Garamond" w:hAnsi="Garamond" w:cs="Garamond" w:hint="default"/>
        <w:spacing w:val="-91"/>
        <w:w w:val="100"/>
        <w:sz w:val="22"/>
        <w:szCs w:val="22"/>
        <w:lang w:val="en-US" w:eastAsia="en-US" w:bidi="en-US"/>
      </w:rPr>
    </w:lvl>
    <w:lvl w:ilvl="1" w:tplc="74320C78">
      <w:numFmt w:val="bullet"/>
      <w:lvlText w:val=""/>
      <w:lvlJc w:val="left"/>
      <w:pPr>
        <w:ind w:left="1031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2" w:tplc="9DCAEFE2">
      <w:numFmt w:val="bullet"/>
      <w:lvlText w:val="•"/>
      <w:lvlJc w:val="left"/>
      <w:pPr>
        <w:ind w:left="2093" w:hanging="361"/>
      </w:pPr>
      <w:rPr>
        <w:rFonts w:hint="default"/>
        <w:lang w:val="en-US" w:eastAsia="en-US" w:bidi="en-US"/>
      </w:rPr>
    </w:lvl>
    <w:lvl w:ilvl="3" w:tplc="5BECDACC">
      <w:numFmt w:val="bullet"/>
      <w:lvlText w:val="•"/>
      <w:lvlJc w:val="left"/>
      <w:pPr>
        <w:ind w:left="3146" w:hanging="361"/>
      </w:pPr>
      <w:rPr>
        <w:rFonts w:hint="default"/>
        <w:lang w:val="en-US" w:eastAsia="en-US" w:bidi="en-US"/>
      </w:rPr>
    </w:lvl>
    <w:lvl w:ilvl="4" w:tplc="75AE1966">
      <w:numFmt w:val="bullet"/>
      <w:lvlText w:val="•"/>
      <w:lvlJc w:val="left"/>
      <w:pPr>
        <w:ind w:left="4200" w:hanging="361"/>
      </w:pPr>
      <w:rPr>
        <w:rFonts w:hint="default"/>
        <w:lang w:val="en-US" w:eastAsia="en-US" w:bidi="en-US"/>
      </w:rPr>
    </w:lvl>
    <w:lvl w:ilvl="5" w:tplc="AD6C7B3C">
      <w:numFmt w:val="bullet"/>
      <w:lvlText w:val="•"/>
      <w:lvlJc w:val="left"/>
      <w:pPr>
        <w:ind w:left="5253" w:hanging="361"/>
      </w:pPr>
      <w:rPr>
        <w:rFonts w:hint="default"/>
        <w:lang w:val="en-US" w:eastAsia="en-US" w:bidi="en-US"/>
      </w:rPr>
    </w:lvl>
    <w:lvl w:ilvl="6" w:tplc="2F8A1DFE">
      <w:numFmt w:val="bullet"/>
      <w:lvlText w:val="•"/>
      <w:lvlJc w:val="left"/>
      <w:pPr>
        <w:ind w:left="6306" w:hanging="361"/>
      </w:pPr>
      <w:rPr>
        <w:rFonts w:hint="default"/>
        <w:lang w:val="en-US" w:eastAsia="en-US" w:bidi="en-US"/>
      </w:rPr>
    </w:lvl>
    <w:lvl w:ilvl="7" w:tplc="23E8DB74">
      <w:numFmt w:val="bullet"/>
      <w:lvlText w:val="•"/>
      <w:lvlJc w:val="left"/>
      <w:pPr>
        <w:ind w:left="7360" w:hanging="361"/>
      </w:pPr>
      <w:rPr>
        <w:rFonts w:hint="default"/>
        <w:lang w:val="en-US" w:eastAsia="en-US" w:bidi="en-US"/>
      </w:rPr>
    </w:lvl>
    <w:lvl w:ilvl="8" w:tplc="9C026878">
      <w:numFmt w:val="bullet"/>
      <w:lvlText w:val="•"/>
      <w:lvlJc w:val="left"/>
      <w:pPr>
        <w:ind w:left="8413" w:hanging="361"/>
      </w:pPr>
      <w:rPr>
        <w:rFonts w:hint="default"/>
        <w:lang w:val="en-US" w:eastAsia="en-US" w:bidi="en-US"/>
      </w:rPr>
    </w:lvl>
  </w:abstractNum>
  <w:abstractNum w:abstractNumId="31" w15:restartNumberingAfterBreak="0">
    <w:nsid w:val="4FC3288F"/>
    <w:multiLevelType w:val="hybridMultilevel"/>
    <w:tmpl w:val="E3D28D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/>
        <w:i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18D4A89"/>
    <w:multiLevelType w:val="hybridMultilevel"/>
    <w:tmpl w:val="6E88E778"/>
    <w:lvl w:ilvl="0" w:tplc="1CD47BA2">
      <w:start w:val="1"/>
      <w:numFmt w:val="decimal"/>
      <w:lvlText w:val="%1."/>
      <w:lvlJc w:val="left"/>
      <w:pPr>
        <w:ind w:left="6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0" w:hanging="360"/>
      </w:pPr>
    </w:lvl>
    <w:lvl w:ilvl="2" w:tplc="0409001B" w:tentative="1">
      <w:start w:val="1"/>
      <w:numFmt w:val="lowerRoman"/>
      <w:lvlText w:val="%3."/>
      <w:lvlJc w:val="right"/>
      <w:pPr>
        <w:ind w:left="2110" w:hanging="180"/>
      </w:pPr>
    </w:lvl>
    <w:lvl w:ilvl="3" w:tplc="0409000F" w:tentative="1">
      <w:start w:val="1"/>
      <w:numFmt w:val="decimal"/>
      <w:lvlText w:val="%4."/>
      <w:lvlJc w:val="left"/>
      <w:pPr>
        <w:ind w:left="2830" w:hanging="360"/>
      </w:pPr>
    </w:lvl>
    <w:lvl w:ilvl="4" w:tplc="04090019" w:tentative="1">
      <w:start w:val="1"/>
      <w:numFmt w:val="lowerLetter"/>
      <w:lvlText w:val="%5."/>
      <w:lvlJc w:val="left"/>
      <w:pPr>
        <w:ind w:left="3550" w:hanging="360"/>
      </w:pPr>
    </w:lvl>
    <w:lvl w:ilvl="5" w:tplc="0409001B" w:tentative="1">
      <w:start w:val="1"/>
      <w:numFmt w:val="lowerRoman"/>
      <w:lvlText w:val="%6."/>
      <w:lvlJc w:val="right"/>
      <w:pPr>
        <w:ind w:left="4270" w:hanging="180"/>
      </w:pPr>
    </w:lvl>
    <w:lvl w:ilvl="6" w:tplc="0409000F" w:tentative="1">
      <w:start w:val="1"/>
      <w:numFmt w:val="decimal"/>
      <w:lvlText w:val="%7."/>
      <w:lvlJc w:val="left"/>
      <w:pPr>
        <w:ind w:left="4990" w:hanging="360"/>
      </w:pPr>
    </w:lvl>
    <w:lvl w:ilvl="7" w:tplc="04090019" w:tentative="1">
      <w:start w:val="1"/>
      <w:numFmt w:val="lowerLetter"/>
      <w:lvlText w:val="%8."/>
      <w:lvlJc w:val="left"/>
      <w:pPr>
        <w:ind w:left="5710" w:hanging="360"/>
      </w:pPr>
    </w:lvl>
    <w:lvl w:ilvl="8" w:tplc="0409001B" w:tentative="1">
      <w:start w:val="1"/>
      <w:numFmt w:val="lowerRoman"/>
      <w:lvlText w:val="%9."/>
      <w:lvlJc w:val="right"/>
      <w:pPr>
        <w:ind w:left="6430" w:hanging="180"/>
      </w:pPr>
    </w:lvl>
  </w:abstractNum>
  <w:abstractNum w:abstractNumId="33" w15:restartNumberingAfterBreak="0">
    <w:nsid w:val="527772BA"/>
    <w:multiLevelType w:val="hybridMultilevel"/>
    <w:tmpl w:val="59E62734"/>
    <w:lvl w:ilvl="0" w:tplc="5CD00BB0">
      <w:start w:val="2"/>
      <w:numFmt w:val="upperLetter"/>
      <w:lvlText w:val="%1"/>
      <w:lvlJc w:val="left"/>
      <w:pPr>
        <w:ind w:left="579" w:hanging="440"/>
      </w:pPr>
      <w:rPr>
        <w:rFonts w:hint="default"/>
        <w:lang w:val="en-US" w:eastAsia="en-US" w:bidi="en-US"/>
      </w:rPr>
    </w:lvl>
    <w:lvl w:ilvl="1" w:tplc="C2E68036">
      <w:numFmt w:val="bullet"/>
      <w:lvlText w:val=""/>
      <w:lvlJc w:val="left"/>
      <w:pPr>
        <w:ind w:left="86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2" w:tplc="1302AEA8">
      <w:numFmt w:val="bullet"/>
      <w:lvlText w:val="•"/>
      <w:lvlJc w:val="left"/>
      <w:pPr>
        <w:ind w:left="1720" w:hanging="361"/>
      </w:pPr>
      <w:rPr>
        <w:rFonts w:hint="default"/>
        <w:lang w:val="en-US" w:eastAsia="en-US" w:bidi="en-US"/>
      </w:rPr>
    </w:lvl>
    <w:lvl w:ilvl="3" w:tplc="D9588014">
      <w:numFmt w:val="bullet"/>
      <w:lvlText w:val="•"/>
      <w:lvlJc w:val="left"/>
      <w:pPr>
        <w:ind w:left="2580" w:hanging="361"/>
      </w:pPr>
      <w:rPr>
        <w:rFonts w:hint="default"/>
        <w:lang w:val="en-US" w:eastAsia="en-US" w:bidi="en-US"/>
      </w:rPr>
    </w:lvl>
    <w:lvl w:ilvl="4" w:tplc="26E6BC4A">
      <w:numFmt w:val="bullet"/>
      <w:lvlText w:val="•"/>
      <w:lvlJc w:val="left"/>
      <w:pPr>
        <w:ind w:left="3440" w:hanging="361"/>
      </w:pPr>
      <w:rPr>
        <w:rFonts w:hint="default"/>
        <w:lang w:val="en-US" w:eastAsia="en-US" w:bidi="en-US"/>
      </w:rPr>
    </w:lvl>
    <w:lvl w:ilvl="5" w:tplc="E54E7FE6">
      <w:numFmt w:val="bullet"/>
      <w:lvlText w:val="•"/>
      <w:lvlJc w:val="left"/>
      <w:pPr>
        <w:ind w:left="4300" w:hanging="361"/>
      </w:pPr>
      <w:rPr>
        <w:rFonts w:hint="default"/>
        <w:lang w:val="en-US" w:eastAsia="en-US" w:bidi="en-US"/>
      </w:rPr>
    </w:lvl>
    <w:lvl w:ilvl="6" w:tplc="0B529C68">
      <w:numFmt w:val="bullet"/>
      <w:lvlText w:val="•"/>
      <w:lvlJc w:val="left"/>
      <w:pPr>
        <w:ind w:left="5161" w:hanging="361"/>
      </w:pPr>
      <w:rPr>
        <w:rFonts w:hint="default"/>
        <w:lang w:val="en-US" w:eastAsia="en-US" w:bidi="en-US"/>
      </w:rPr>
    </w:lvl>
    <w:lvl w:ilvl="7" w:tplc="C0C26B66">
      <w:numFmt w:val="bullet"/>
      <w:lvlText w:val="•"/>
      <w:lvlJc w:val="left"/>
      <w:pPr>
        <w:ind w:left="6021" w:hanging="361"/>
      </w:pPr>
      <w:rPr>
        <w:rFonts w:hint="default"/>
        <w:lang w:val="en-US" w:eastAsia="en-US" w:bidi="en-US"/>
      </w:rPr>
    </w:lvl>
    <w:lvl w:ilvl="8" w:tplc="88C469D2">
      <w:numFmt w:val="bullet"/>
      <w:lvlText w:val="•"/>
      <w:lvlJc w:val="left"/>
      <w:pPr>
        <w:ind w:left="6881" w:hanging="361"/>
      </w:pPr>
      <w:rPr>
        <w:rFonts w:hint="default"/>
        <w:lang w:val="en-US" w:eastAsia="en-US" w:bidi="en-US"/>
      </w:rPr>
    </w:lvl>
  </w:abstractNum>
  <w:abstractNum w:abstractNumId="34" w15:restartNumberingAfterBreak="0">
    <w:nsid w:val="56DE4BF5"/>
    <w:multiLevelType w:val="hybridMultilevel"/>
    <w:tmpl w:val="DC5E8FB4"/>
    <w:lvl w:ilvl="0" w:tplc="6304EC8C">
      <w:start w:val="1"/>
      <w:numFmt w:val="decimal"/>
      <w:lvlText w:val="%1."/>
      <w:lvlJc w:val="left"/>
      <w:pPr>
        <w:ind w:left="670" w:hanging="360"/>
      </w:pPr>
      <w:rPr>
        <w:rFonts w:ascii="Garamond" w:eastAsia="Garamond" w:hAnsi="Garamond" w:cs="Garamond" w:hint="default"/>
        <w:spacing w:val="-91"/>
        <w:w w:val="100"/>
        <w:sz w:val="22"/>
        <w:szCs w:val="22"/>
        <w:lang w:val="en-US" w:eastAsia="en-US" w:bidi="en-US"/>
      </w:rPr>
    </w:lvl>
    <w:lvl w:ilvl="1" w:tplc="74320C78">
      <w:numFmt w:val="bullet"/>
      <w:lvlText w:val=""/>
      <w:lvlJc w:val="left"/>
      <w:pPr>
        <w:ind w:left="1031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2" w:tplc="9DCAEFE2">
      <w:numFmt w:val="bullet"/>
      <w:lvlText w:val="•"/>
      <w:lvlJc w:val="left"/>
      <w:pPr>
        <w:ind w:left="2093" w:hanging="361"/>
      </w:pPr>
      <w:rPr>
        <w:rFonts w:hint="default"/>
        <w:lang w:val="en-US" w:eastAsia="en-US" w:bidi="en-US"/>
      </w:rPr>
    </w:lvl>
    <w:lvl w:ilvl="3" w:tplc="5BECDACC">
      <w:numFmt w:val="bullet"/>
      <w:lvlText w:val="•"/>
      <w:lvlJc w:val="left"/>
      <w:pPr>
        <w:ind w:left="3146" w:hanging="361"/>
      </w:pPr>
      <w:rPr>
        <w:rFonts w:hint="default"/>
        <w:lang w:val="en-US" w:eastAsia="en-US" w:bidi="en-US"/>
      </w:rPr>
    </w:lvl>
    <w:lvl w:ilvl="4" w:tplc="75AE1966">
      <w:numFmt w:val="bullet"/>
      <w:lvlText w:val="•"/>
      <w:lvlJc w:val="left"/>
      <w:pPr>
        <w:ind w:left="4200" w:hanging="361"/>
      </w:pPr>
      <w:rPr>
        <w:rFonts w:hint="default"/>
        <w:lang w:val="en-US" w:eastAsia="en-US" w:bidi="en-US"/>
      </w:rPr>
    </w:lvl>
    <w:lvl w:ilvl="5" w:tplc="AD6C7B3C">
      <w:numFmt w:val="bullet"/>
      <w:lvlText w:val="•"/>
      <w:lvlJc w:val="left"/>
      <w:pPr>
        <w:ind w:left="5253" w:hanging="361"/>
      </w:pPr>
      <w:rPr>
        <w:rFonts w:hint="default"/>
        <w:lang w:val="en-US" w:eastAsia="en-US" w:bidi="en-US"/>
      </w:rPr>
    </w:lvl>
    <w:lvl w:ilvl="6" w:tplc="2F8A1DFE">
      <w:numFmt w:val="bullet"/>
      <w:lvlText w:val="•"/>
      <w:lvlJc w:val="left"/>
      <w:pPr>
        <w:ind w:left="6306" w:hanging="361"/>
      </w:pPr>
      <w:rPr>
        <w:rFonts w:hint="default"/>
        <w:lang w:val="en-US" w:eastAsia="en-US" w:bidi="en-US"/>
      </w:rPr>
    </w:lvl>
    <w:lvl w:ilvl="7" w:tplc="23E8DB74">
      <w:numFmt w:val="bullet"/>
      <w:lvlText w:val="•"/>
      <w:lvlJc w:val="left"/>
      <w:pPr>
        <w:ind w:left="7360" w:hanging="361"/>
      </w:pPr>
      <w:rPr>
        <w:rFonts w:hint="default"/>
        <w:lang w:val="en-US" w:eastAsia="en-US" w:bidi="en-US"/>
      </w:rPr>
    </w:lvl>
    <w:lvl w:ilvl="8" w:tplc="9C026878">
      <w:numFmt w:val="bullet"/>
      <w:lvlText w:val="•"/>
      <w:lvlJc w:val="left"/>
      <w:pPr>
        <w:ind w:left="8413" w:hanging="361"/>
      </w:pPr>
      <w:rPr>
        <w:rFonts w:hint="default"/>
        <w:lang w:val="en-US" w:eastAsia="en-US" w:bidi="en-US"/>
      </w:rPr>
    </w:lvl>
  </w:abstractNum>
  <w:abstractNum w:abstractNumId="35" w15:restartNumberingAfterBreak="0">
    <w:nsid w:val="5AA0793F"/>
    <w:multiLevelType w:val="hybridMultilevel"/>
    <w:tmpl w:val="72BABE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050CDC"/>
    <w:multiLevelType w:val="hybridMultilevel"/>
    <w:tmpl w:val="ADD2E58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/>
        <w:i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D23824"/>
    <w:multiLevelType w:val="hybridMultilevel"/>
    <w:tmpl w:val="BFE8C18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/>
        <w:i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3335C3"/>
    <w:multiLevelType w:val="hybridMultilevel"/>
    <w:tmpl w:val="4C26A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9C6695"/>
    <w:multiLevelType w:val="hybridMultilevel"/>
    <w:tmpl w:val="4E64E56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/>
        <w:i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C36BFE"/>
    <w:multiLevelType w:val="hybridMultilevel"/>
    <w:tmpl w:val="684E1190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41" w15:restartNumberingAfterBreak="0">
    <w:nsid w:val="77F2558E"/>
    <w:multiLevelType w:val="hybridMultilevel"/>
    <w:tmpl w:val="F442346A"/>
    <w:lvl w:ilvl="0" w:tplc="71AC3EAE">
      <w:start w:val="1"/>
      <w:numFmt w:val="decimal"/>
      <w:lvlText w:val="%1."/>
      <w:lvlJc w:val="left"/>
      <w:pPr>
        <w:ind w:left="103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750" w:hanging="360"/>
      </w:pPr>
    </w:lvl>
    <w:lvl w:ilvl="2" w:tplc="0409001B" w:tentative="1">
      <w:start w:val="1"/>
      <w:numFmt w:val="lowerRoman"/>
      <w:lvlText w:val="%3."/>
      <w:lvlJc w:val="right"/>
      <w:pPr>
        <w:ind w:left="2470" w:hanging="180"/>
      </w:pPr>
    </w:lvl>
    <w:lvl w:ilvl="3" w:tplc="0409000F" w:tentative="1">
      <w:start w:val="1"/>
      <w:numFmt w:val="decimal"/>
      <w:lvlText w:val="%4."/>
      <w:lvlJc w:val="left"/>
      <w:pPr>
        <w:ind w:left="3190" w:hanging="360"/>
      </w:pPr>
    </w:lvl>
    <w:lvl w:ilvl="4" w:tplc="04090019" w:tentative="1">
      <w:start w:val="1"/>
      <w:numFmt w:val="lowerLetter"/>
      <w:lvlText w:val="%5."/>
      <w:lvlJc w:val="left"/>
      <w:pPr>
        <w:ind w:left="3910" w:hanging="360"/>
      </w:pPr>
    </w:lvl>
    <w:lvl w:ilvl="5" w:tplc="0409001B" w:tentative="1">
      <w:start w:val="1"/>
      <w:numFmt w:val="lowerRoman"/>
      <w:lvlText w:val="%6."/>
      <w:lvlJc w:val="right"/>
      <w:pPr>
        <w:ind w:left="4630" w:hanging="180"/>
      </w:pPr>
    </w:lvl>
    <w:lvl w:ilvl="6" w:tplc="0409000F" w:tentative="1">
      <w:start w:val="1"/>
      <w:numFmt w:val="decimal"/>
      <w:lvlText w:val="%7."/>
      <w:lvlJc w:val="left"/>
      <w:pPr>
        <w:ind w:left="5350" w:hanging="360"/>
      </w:pPr>
    </w:lvl>
    <w:lvl w:ilvl="7" w:tplc="04090019" w:tentative="1">
      <w:start w:val="1"/>
      <w:numFmt w:val="lowerLetter"/>
      <w:lvlText w:val="%8."/>
      <w:lvlJc w:val="left"/>
      <w:pPr>
        <w:ind w:left="6070" w:hanging="360"/>
      </w:pPr>
    </w:lvl>
    <w:lvl w:ilvl="8" w:tplc="0409001B" w:tentative="1">
      <w:start w:val="1"/>
      <w:numFmt w:val="lowerRoman"/>
      <w:lvlText w:val="%9."/>
      <w:lvlJc w:val="right"/>
      <w:pPr>
        <w:ind w:left="6790" w:hanging="180"/>
      </w:pPr>
    </w:lvl>
  </w:abstractNum>
  <w:abstractNum w:abstractNumId="42" w15:restartNumberingAfterBreak="0">
    <w:nsid w:val="7C3A07F3"/>
    <w:multiLevelType w:val="hybridMultilevel"/>
    <w:tmpl w:val="28886A46"/>
    <w:lvl w:ilvl="0" w:tplc="04090001">
      <w:start w:val="1"/>
      <w:numFmt w:val="bullet"/>
      <w:lvlText w:val=""/>
      <w:lvlJc w:val="left"/>
      <w:pPr>
        <w:ind w:left="11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4" w:hanging="360"/>
      </w:pPr>
      <w:rPr>
        <w:rFonts w:ascii="Wingdings" w:hAnsi="Wingdings" w:hint="default"/>
      </w:rPr>
    </w:lvl>
  </w:abstractNum>
  <w:abstractNum w:abstractNumId="43" w15:restartNumberingAfterBreak="0">
    <w:nsid w:val="7CBE4E6F"/>
    <w:multiLevelType w:val="hybridMultilevel"/>
    <w:tmpl w:val="97120E0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</w:rPr>
    </w:lvl>
    <w:lvl w:ilvl="1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D4229FA"/>
    <w:multiLevelType w:val="hybridMultilevel"/>
    <w:tmpl w:val="498E1FF4"/>
    <w:lvl w:ilvl="0" w:tplc="3482F12C">
      <w:start w:val="1"/>
      <w:numFmt w:val="decimal"/>
      <w:lvlText w:val="%1."/>
      <w:lvlJc w:val="left"/>
      <w:pPr>
        <w:ind w:left="670" w:hanging="360"/>
      </w:pPr>
      <w:rPr>
        <w:rFonts w:ascii="Garamond" w:eastAsia="Garamond" w:hAnsi="Garamond" w:cs="Garamond" w:hint="default"/>
        <w:spacing w:val="-98"/>
        <w:w w:val="100"/>
        <w:sz w:val="22"/>
        <w:szCs w:val="22"/>
        <w:lang w:val="en-US" w:eastAsia="en-US" w:bidi="en-US"/>
      </w:rPr>
    </w:lvl>
    <w:lvl w:ilvl="1" w:tplc="DD5E1BF8">
      <w:numFmt w:val="bullet"/>
      <w:lvlText w:val="•"/>
      <w:lvlJc w:val="left"/>
      <w:pPr>
        <w:ind w:left="1664" w:hanging="360"/>
      </w:pPr>
      <w:rPr>
        <w:rFonts w:hint="default"/>
        <w:lang w:val="en-US" w:eastAsia="en-US" w:bidi="en-US"/>
      </w:rPr>
    </w:lvl>
    <w:lvl w:ilvl="2" w:tplc="73108B0C">
      <w:numFmt w:val="bullet"/>
      <w:lvlText w:val="•"/>
      <w:lvlJc w:val="left"/>
      <w:pPr>
        <w:ind w:left="2648" w:hanging="360"/>
      </w:pPr>
      <w:rPr>
        <w:rFonts w:hint="default"/>
        <w:lang w:val="en-US" w:eastAsia="en-US" w:bidi="en-US"/>
      </w:rPr>
    </w:lvl>
    <w:lvl w:ilvl="3" w:tplc="CD4EB356">
      <w:numFmt w:val="bullet"/>
      <w:lvlText w:val="•"/>
      <w:lvlJc w:val="left"/>
      <w:pPr>
        <w:ind w:left="3632" w:hanging="360"/>
      </w:pPr>
      <w:rPr>
        <w:rFonts w:hint="default"/>
        <w:lang w:val="en-US" w:eastAsia="en-US" w:bidi="en-US"/>
      </w:rPr>
    </w:lvl>
    <w:lvl w:ilvl="4" w:tplc="9468D5F0">
      <w:numFmt w:val="bullet"/>
      <w:lvlText w:val="•"/>
      <w:lvlJc w:val="left"/>
      <w:pPr>
        <w:ind w:left="4616" w:hanging="360"/>
      </w:pPr>
      <w:rPr>
        <w:rFonts w:hint="default"/>
        <w:lang w:val="en-US" w:eastAsia="en-US" w:bidi="en-US"/>
      </w:rPr>
    </w:lvl>
    <w:lvl w:ilvl="5" w:tplc="E68AF8AE">
      <w:numFmt w:val="bullet"/>
      <w:lvlText w:val="•"/>
      <w:lvlJc w:val="left"/>
      <w:pPr>
        <w:ind w:left="5600" w:hanging="360"/>
      </w:pPr>
      <w:rPr>
        <w:rFonts w:hint="default"/>
        <w:lang w:val="en-US" w:eastAsia="en-US" w:bidi="en-US"/>
      </w:rPr>
    </w:lvl>
    <w:lvl w:ilvl="6" w:tplc="ADB0BB1C">
      <w:numFmt w:val="bullet"/>
      <w:lvlText w:val="•"/>
      <w:lvlJc w:val="left"/>
      <w:pPr>
        <w:ind w:left="6584" w:hanging="360"/>
      </w:pPr>
      <w:rPr>
        <w:rFonts w:hint="default"/>
        <w:lang w:val="en-US" w:eastAsia="en-US" w:bidi="en-US"/>
      </w:rPr>
    </w:lvl>
    <w:lvl w:ilvl="7" w:tplc="964EABAA">
      <w:numFmt w:val="bullet"/>
      <w:lvlText w:val="•"/>
      <w:lvlJc w:val="left"/>
      <w:pPr>
        <w:ind w:left="7568" w:hanging="360"/>
      </w:pPr>
      <w:rPr>
        <w:rFonts w:hint="default"/>
        <w:lang w:val="en-US" w:eastAsia="en-US" w:bidi="en-US"/>
      </w:rPr>
    </w:lvl>
    <w:lvl w:ilvl="8" w:tplc="1FD20F7C">
      <w:numFmt w:val="bullet"/>
      <w:lvlText w:val="•"/>
      <w:lvlJc w:val="left"/>
      <w:pPr>
        <w:ind w:left="8552" w:hanging="360"/>
      </w:pPr>
      <w:rPr>
        <w:rFonts w:hint="default"/>
        <w:lang w:val="en-US" w:eastAsia="en-US" w:bidi="en-US"/>
      </w:rPr>
    </w:lvl>
  </w:abstractNum>
  <w:abstractNum w:abstractNumId="45" w15:restartNumberingAfterBreak="0">
    <w:nsid w:val="7EC64845"/>
    <w:multiLevelType w:val="hybridMultilevel"/>
    <w:tmpl w:val="03E26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2444230">
    <w:abstractNumId w:val="25"/>
  </w:num>
  <w:num w:numId="2" w16cid:durableId="47919919">
    <w:abstractNumId w:val="14"/>
  </w:num>
  <w:num w:numId="3" w16cid:durableId="1430277471">
    <w:abstractNumId w:val="27"/>
  </w:num>
  <w:num w:numId="4" w16cid:durableId="1898004727">
    <w:abstractNumId w:val="44"/>
  </w:num>
  <w:num w:numId="5" w16cid:durableId="208491958">
    <w:abstractNumId w:val="20"/>
  </w:num>
  <w:num w:numId="6" w16cid:durableId="1362972064">
    <w:abstractNumId w:val="19"/>
  </w:num>
  <w:num w:numId="7" w16cid:durableId="1199776578">
    <w:abstractNumId w:val="30"/>
  </w:num>
  <w:num w:numId="8" w16cid:durableId="645748042">
    <w:abstractNumId w:val="6"/>
  </w:num>
  <w:num w:numId="9" w16cid:durableId="1723290022">
    <w:abstractNumId w:val="33"/>
  </w:num>
  <w:num w:numId="10" w16cid:durableId="1276598396">
    <w:abstractNumId w:val="0"/>
  </w:num>
  <w:num w:numId="11" w16cid:durableId="1044259394">
    <w:abstractNumId w:val="5"/>
  </w:num>
  <w:num w:numId="12" w16cid:durableId="108933577">
    <w:abstractNumId w:val="4"/>
  </w:num>
  <w:num w:numId="13" w16cid:durableId="208809500">
    <w:abstractNumId w:val="10"/>
  </w:num>
  <w:num w:numId="14" w16cid:durableId="1626959253">
    <w:abstractNumId w:val="45"/>
  </w:num>
  <w:num w:numId="15" w16cid:durableId="1443039553">
    <w:abstractNumId w:val="29"/>
  </w:num>
  <w:num w:numId="16" w16cid:durableId="1923946867">
    <w:abstractNumId w:val="34"/>
  </w:num>
  <w:num w:numId="17" w16cid:durableId="1482037714">
    <w:abstractNumId w:val="24"/>
  </w:num>
  <w:num w:numId="18" w16cid:durableId="217518338">
    <w:abstractNumId w:val="7"/>
  </w:num>
  <w:num w:numId="19" w16cid:durableId="358510914">
    <w:abstractNumId w:val="9"/>
  </w:num>
  <w:num w:numId="20" w16cid:durableId="1123429267">
    <w:abstractNumId w:val="2"/>
  </w:num>
  <w:num w:numId="21" w16cid:durableId="1391154449">
    <w:abstractNumId w:val="42"/>
  </w:num>
  <w:num w:numId="22" w16cid:durableId="548340571">
    <w:abstractNumId w:val="16"/>
  </w:num>
  <w:num w:numId="23" w16cid:durableId="2038843819">
    <w:abstractNumId w:val="15"/>
  </w:num>
  <w:num w:numId="24" w16cid:durableId="967780133">
    <w:abstractNumId w:val="41"/>
  </w:num>
  <w:num w:numId="25" w16cid:durableId="1101683370">
    <w:abstractNumId w:val="12"/>
  </w:num>
  <w:num w:numId="26" w16cid:durableId="1191459352">
    <w:abstractNumId w:val="40"/>
  </w:num>
  <w:num w:numId="27" w16cid:durableId="585576238">
    <w:abstractNumId w:val="26"/>
  </w:num>
  <w:num w:numId="28" w16cid:durableId="1105879462">
    <w:abstractNumId w:val="35"/>
  </w:num>
  <w:num w:numId="29" w16cid:durableId="1077090849">
    <w:abstractNumId w:val="11"/>
  </w:num>
  <w:num w:numId="30" w16cid:durableId="1046568967">
    <w:abstractNumId w:val="17"/>
  </w:num>
  <w:num w:numId="31" w16cid:durableId="503783504">
    <w:abstractNumId w:val="3"/>
  </w:num>
  <w:num w:numId="32" w16cid:durableId="306327922">
    <w:abstractNumId w:val="32"/>
  </w:num>
  <w:num w:numId="33" w16cid:durableId="1873110780">
    <w:abstractNumId w:val="37"/>
  </w:num>
  <w:num w:numId="34" w16cid:durableId="1233197873">
    <w:abstractNumId w:val="23"/>
  </w:num>
  <w:num w:numId="35" w16cid:durableId="2041323555">
    <w:abstractNumId w:val="13"/>
  </w:num>
  <w:num w:numId="36" w16cid:durableId="880482903">
    <w:abstractNumId w:val="31"/>
  </w:num>
  <w:num w:numId="37" w16cid:durableId="192151636">
    <w:abstractNumId w:val="36"/>
  </w:num>
  <w:num w:numId="38" w16cid:durableId="1565795990">
    <w:abstractNumId w:val="18"/>
  </w:num>
  <w:num w:numId="39" w16cid:durableId="1398474332">
    <w:abstractNumId w:val="22"/>
  </w:num>
  <w:num w:numId="40" w16cid:durableId="913591660">
    <w:abstractNumId w:val="8"/>
  </w:num>
  <w:num w:numId="41" w16cid:durableId="1453091502">
    <w:abstractNumId w:val="38"/>
  </w:num>
  <w:num w:numId="42" w16cid:durableId="2138331903">
    <w:abstractNumId w:val="1"/>
  </w:num>
  <w:num w:numId="43" w16cid:durableId="760955761">
    <w:abstractNumId w:val="39"/>
  </w:num>
  <w:num w:numId="44" w16cid:durableId="257176189">
    <w:abstractNumId w:val="21"/>
  </w:num>
  <w:num w:numId="45" w16cid:durableId="420178792">
    <w:abstractNumId w:val="28"/>
  </w:num>
  <w:num w:numId="46" w16cid:durableId="897281995">
    <w:abstractNumId w:val="43"/>
  </w:num>
  <w:num w:numId="47" w16cid:durableId="2370604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4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3NLQ0MzUxMzc2MzdS0lEKTi0uzszPAykwtDCoBQAIal0QLgAAAA=="/>
  </w:docVars>
  <w:rsids>
    <w:rsidRoot w:val="00CD40D9"/>
    <w:rsid w:val="0000110A"/>
    <w:rsid w:val="00001EE1"/>
    <w:rsid w:val="00002B44"/>
    <w:rsid w:val="00005015"/>
    <w:rsid w:val="00006906"/>
    <w:rsid w:val="000078AC"/>
    <w:rsid w:val="00011BE3"/>
    <w:rsid w:val="00014257"/>
    <w:rsid w:val="00021886"/>
    <w:rsid w:val="00023B11"/>
    <w:rsid w:val="00026343"/>
    <w:rsid w:val="00031752"/>
    <w:rsid w:val="000325AC"/>
    <w:rsid w:val="00032CEF"/>
    <w:rsid w:val="00034C36"/>
    <w:rsid w:val="00036648"/>
    <w:rsid w:val="0003668C"/>
    <w:rsid w:val="00036D37"/>
    <w:rsid w:val="00037652"/>
    <w:rsid w:val="00037C14"/>
    <w:rsid w:val="00041A4D"/>
    <w:rsid w:val="00041C38"/>
    <w:rsid w:val="0004743B"/>
    <w:rsid w:val="00050128"/>
    <w:rsid w:val="000508DA"/>
    <w:rsid w:val="00051B57"/>
    <w:rsid w:val="000542E2"/>
    <w:rsid w:val="00057B82"/>
    <w:rsid w:val="00060F85"/>
    <w:rsid w:val="00061E61"/>
    <w:rsid w:val="00062114"/>
    <w:rsid w:val="00062643"/>
    <w:rsid w:val="00063940"/>
    <w:rsid w:val="00064885"/>
    <w:rsid w:val="00065205"/>
    <w:rsid w:val="00065F62"/>
    <w:rsid w:val="000669D8"/>
    <w:rsid w:val="00067532"/>
    <w:rsid w:val="000715B6"/>
    <w:rsid w:val="000717BD"/>
    <w:rsid w:val="000727E7"/>
    <w:rsid w:val="00073DC7"/>
    <w:rsid w:val="000747E5"/>
    <w:rsid w:val="00074E78"/>
    <w:rsid w:val="00075602"/>
    <w:rsid w:val="0007599B"/>
    <w:rsid w:val="0008051D"/>
    <w:rsid w:val="00081955"/>
    <w:rsid w:val="00082542"/>
    <w:rsid w:val="00082595"/>
    <w:rsid w:val="00082B62"/>
    <w:rsid w:val="00082FDD"/>
    <w:rsid w:val="00085759"/>
    <w:rsid w:val="00086168"/>
    <w:rsid w:val="000864E3"/>
    <w:rsid w:val="000874CE"/>
    <w:rsid w:val="000912BA"/>
    <w:rsid w:val="00091778"/>
    <w:rsid w:val="00091E14"/>
    <w:rsid w:val="00093928"/>
    <w:rsid w:val="000950BF"/>
    <w:rsid w:val="000952D4"/>
    <w:rsid w:val="0009541E"/>
    <w:rsid w:val="00097155"/>
    <w:rsid w:val="00097455"/>
    <w:rsid w:val="000A3961"/>
    <w:rsid w:val="000A420B"/>
    <w:rsid w:val="000A513B"/>
    <w:rsid w:val="000B154D"/>
    <w:rsid w:val="000B39AA"/>
    <w:rsid w:val="000B45A9"/>
    <w:rsid w:val="000B45CE"/>
    <w:rsid w:val="000B6860"/>
    <w:rsid w:val="000B7B40"/>
    <w:rsid w:val="000C2A0D"/>
    <w:rsid w:val="000C33C0"/>
    <w:rsid w:val="000C3475"/>
    <w:rsid w:val="000C6AD0"/>
    <w:rsid w:val="000C6F46"/>
    <w:rsid w:val="000C7185"/>
    <w:rsid w:val="000C7F1C"/>
    <w:rsid w:val="000D0897"/>
    <w:rsid w:val="000D0FDB"/>
    <w:rsid w:val="000D1D83"/>
    <w:rsid w:val="000D2B44"/>
    <w:rsid w:val="000D2CC1"/>
    <w:rsid w:val="000D3A47"/>
    <w:rsid w:val="000D5793"/>
    <w:rsid w:val="000E43F3"/>
    <w:rsid w:val="000E45E6"/>
    <w:rsid w:val="000E4909"/>
    <w:rsid w:val="000E4D58"/>
    <w:rsid w:val="000F15AF"/>
    <w:rsid w:val="000F26EB"/>
    <w:rsid w:val="000F2792"/>
    <w:rsid w:val="000F4895"/>
    <w:rsid w:val="000F6551"/>
    <w:rsid w:val="00100C3A"/>
    <w:rsid w:val="0010453A"/>
    <w:rsid w:val="0011106C"/>
    <w:rsid w:val="001116A4"/>
    <w:rsid w:val="001118A7"/>
    <w:rsid w:val="001128F2"/>
    <w:rsid w:val="00112923"/>
    <w:rsid w:val="00112E2A"/>
    <w:rsid w:val="00114F0E"/>
    <w:rsid w:val="00115662"/>
    <w:rsid w:val="00117499"/>
    <w:rsid w:val="0012309A"/>
    <w:rsid w:val="00126053"/>
    <w:rsid w:val="00130FAC"/>
    <w:rsid w:val="00131B30"/>
    <w:rsid w:val="00134FA2"/>
    <w:rsid w:val="001356C6"/>
    <w:rsid w:val="00135BB5"/>
    <w:rsid w:val="0013701B"/>
    <w:rsid w:val="001372D7"/>
    <w:rsid w:val="00140245"/>
    <w:rsid w:val="00140E0E"/>
    <w:rsid w:val="0014229C"/>
    <w:rsid w:val="0014607E"/>
    <w:rsid w:val="00152DDC"/>
    <w:rsid w:val="0015610D"/>
    <w:rsid w:val="00156FEB"/>
    <w:rsid w:val="00160FCE"/>
    <w:rsid w:val="0016186A"/>
    <w:rsid w:val="0016409D"/>
    <w:rsid w:val="00166254"/>
    <w:rsid w:val="00166DF9"/>
    <w:rsid w:val="00167242"/>
    <w:rsid w:val="001679C5"/>
    <w:rsid w:val="00167D5A"/>
    <w:rsid w:val="00170520"/>
    <w:rsid w:val="00172075"/>
    <w:rsid w:val="00172C44"/>
    <w:rsid w:val="00172D4D"/>
    <w:rsid w:val="001740BE"/>
    <w:rsid w:val="00174DD7"/>
    <w:rsid w:val="0017643C"/>
    <w:rsid w:val="001765A9"/>
    <w:rsid w:val="001805EA"/>
    <w:rsid w:val="00180EEE"/>
    <w:rsid w:val="001815EE"/>
    <w:rsid w:val="00184E67"/>
    <w:rsid w:val="00186383"/>
    <w:rsid w:val="00186FC7"/>
    <w:rsid w:val="00190340"/>
    <w:rsid w:val="0019273D"/>
    <w:rsid w:val="001A12DD"/>
    <w:rsid w:val="001A1D21"/>
    <w:rsid w:val="001A1E92"/>
    <w:rsid w:val="001A696D"/>
    <w:rsid w:val="001B0EEA"/>
    <w:rsid w:val="001B1AF9"/>
    <w:rsid w:val="001B248B"/>
    <w:rsid w:val="001B2543"/>
    <w:rsid w:val="001B48F4"/>
    <w:rsid w:val="001B63F8"/>
    <w:rsid w:val="001C0AFF"/>
    <w:rsid w:val="001C157B"/>
    <w:rsid w:val="001C1589"/>
    <w:rsid w:val="001C56C8"/>
    <w:rsid w:val="001C6DDA"/>
    <w:rsid w:val="001C6E67"/>
    <w:rsid w:val="001C7211"/>
    <w:rsid w:val="001D0180"/>
    <w:rsid w:val="001D365B"/>
    <w:rsid w:val="001D42C2"/>
    <w:rsid w:val="001D4CB8"/>
    <w:rsid w:val="001D5233"/>
    <w:rsid w:val="001D75DB"/>
    <w:rsid w:val="001D7E1E"/>
    <w:rsid w:val="001E159D"/>
    <w:rsid w:val="001E2D60"/>
    <w:rsid w:val="001E35E2"/>
    <w:rsid w:val="001E3E4A"/>
    <w:rsid w:val="001E78C0"/>
    <w:rsid w:val="001F0864"/>
    <w:rsid w:val="001F27B2"/>
    <w:rsid w:val="001F4838"/>
    <w:rsid w:val="001F5172"/>
    <w:rsid w:val="001F545C"/>
    <w:rsid w:val="001F61A6"/>
    <w:rsid w:val="001F69BC"/>
    <w:rsid w:val="00204A7A"/>
    <w:rsid w:val="00204C6A"/>
    <w:rsid w:val="00206762"/>
    <w:rsid w:val="00207D21"/>
    <w:rsid w:val="002170EE"/>
    <w:rsid w:val="002203E3"/>
    <w:rsid w:val="0022164B"/>
    <w:rsid w:val="00221786"/>
    <w:rsid w:val="00224597"/>
    <w:rsid w:val="0022700C"/>
    <w:rsid w:val="00227C55"/>
    <w:rsid w:val="00231790"/>
    <w:rsid w:val="002368AF"/>
    <w:rsid w:val="0024208C"/>
    <w:rsid w:val="002447CA"/>
    <w:rsid w:val="0024580E"/>
    <w:rsid w:val="00250305"/>
    <w:rsid w:val="00252B0C"/>
    <w:rsid w:val="00256E10"/>
    <w:rsid w:val="002611C6"/>
    <w:rsid w:val="00264396"/>
    <w:rsid w:val="00265C15"/>
    <w:rsid w:val="0027052C"/>
    <w:rsid w:val="002714F7"/>
    <w:rsid w:val="002724E7"/>
    <w:rsid w:val="00272F77"/>
    <w:rsid w:val="0027398B"/>
    <w:rsid w:val="00273F8B"/>
    <w:rsid w:val="00274710"/>
    <w:rsid w:val="0027679C"/>
    <w:rsid w:val="002771FE"/>
    <w:rsid w:val="00277573"/>
    <w:rsid w:val="00281BB7"/>
    <w:rsid w:val="00282E83"/>
    <w:rsid w:val="002831DF"/>
    <w:rsid w:val="002835B1"/>
    <w:rsid w:val="002840BA"/>
    <w:rsid w:val="00284753"/>
    <w:rsid w:val="00287309"/>
    <w:rsid w:val="00292C52"/>
    <w:rsid w:val="00292C62"/>
    <w:rsid w:val="00292F13"/>
    <w:rsid w:val="00293DCA"/>
    <w:rsid w:val="00296199"/>
    <w:rsid w:val="002969A7"/>
    <w:rsid w:val="002A11CB"/>
    <w:rsid w:val="002A1DFE"/>
    <w:rsid w:val="002A4AB9"/>
    <w:rsid w:val="002A4CDA"/>
    <w:rsid w:val="002A5497"/>
    <w:rsid w:val="002A593A"/>
    <w:rsid w:val="002A6693"/>
    <w:rsid w:val="002A7C7A"/>
    <w:rsid w:val="002A7F9A"/>
    <w:rsid w:val="002B0593"/>
    <w:rsid w:val="002B16A4"/>
    <w:rsid w:val="002B3292"/>
    <w:rsid w:val="002B360A"/>
    <w:rsid w:val="002B55A3"/>
    <w:rsid w:val="002B55A9"/>
    <w:rsid w:val="002B58A6"/>
    <w:rsid w:val="002B5A1A"/>
    <w:rsid w:val="002B67A4"/>
    <w:rsid w:val="002C3121"/>
    <w:rsid w:val="002C6550"/>
    <w:rsid w:val="002C7D93"/>
    <w:rsid w:val="002C7E9C"/>
    <w:rsid w:val="002D0208"/>
    <w:rsid w:val="002D0329"/>
    <w:rsid w:val="002D05AE"/>
    <w:rsid w:val="002D25C6"/>
    <w:rsid w:val="002D2E6F"/>
    <w:rsid w:val="002D2EB6"/>
    <w:rsid w:val="002D7563"/>
    <w:rsid w:val="002D79F4"/>
    <w:rsid w:val="002E2B2B"/>
    <w:rsid w:val="002E3425"/>
    <w:rsid w:val="002E59C9"/>
    <w:rsid w:val="002E70A1"/>
    <w:rsid w:val="002E7442"/>
    <w:rsid w:val="002E7EBE"/>
    <w:rsid w:val="002F10CE"/>
    <w:rsid w:val="002F2B2C"/>
    <w:rsid w:val="002F2DEE"/>
    <w:rsid w:val="002F35AB"/>
    <w:rsid w:val="002F507D"/>
    <w:rsid w:val="002F6E7C"/>
    <w:rsid w:val="002F6FF5"/>
    <w:rsid w:val="002F702B"/>
    <w:rsid w:val="003018B5"/>
    <w:rsid w:val="0030441B"/>
    <w:rsid w:val="0030553D"/>
    <w:rsid w:val="00305A99"/>
    <w:rsid w:val="00305D90"/>
    <w:rsid w:val="00311F86"/>
    <w:rsid w:val="00312936"/>
    <w:rsid w:val="00313401"/>
    <w:rsid w:val="00313EC9"/>
    <w:rsid w:val="003205A5"/>
    <w:rsid w:val="003206EF"/>
    <w:rsid w:val="00320AC9"/>
    <w:rsid w:val="0032478E"/>
    <w:rsid w:val="00324B1E"/>
    <w:rsid w:val="00325D7A"/>
    <w:rsid w:val="00330F32"/>
    <w:rsid w:val="003311C1"/>
    <w:rsid w:val="0033152E"/>
    <w:rsid w:val="00331792"/>
    <w:rsid w:val="003379CC"/>
    <w:rsid w:val="00341CDA"/>
    <w:rsid w:val="0034272C"/>
    <w:rsid w:val="003463F2"/>
    <w:rsid w:val="00351A0A"/>
    <w:rsid w:val="003521B1"/>
    <w:rsid w:val="003525ED"/>
    <w:rsid w:val="00352CE2"/>
    <w:rsid w:val="003553CF"/>
    <w:rsid w:val="00355C74"/>
    <w:rsid w:val="00362A6C"/>
    <w:rsid w:val="00364C3B"/>
    <w:rsid w:val="003652F3"/>
    <w:rsid w:val="00365D9D"/>
    <w:rsid w:val="00366F86"/>
    <w:rsid w:val="003670E8"/>
    <w:rsid w:val="0037166D"/>
    <w:rsid w:val="00372D7A"/>
    <w:rsid w:val="00377BCF"/>
    <w:rsid w:val="00380BC0"/>
    <w:rsid w:val="003815A4"/>
    <w:rsid w:val="00382449"/>
    <w:rsid w:val="0038734E"/>
    <w:rsid w:val="00391DAE"/>
    <w:rsid w:val="00391E36"/>
    <w:rsid w:val="0039320D"/>
    <w:rsid w:val="00393E1A"/>
    <w:rsid w:val="003945F8"/>
    <w:rsid w:val="0039573D"/>
    <w:rsid w:val="003961A8"/>
    <w:rsid w:val="00396509"/>
    <w:rsid w:val="0039784F"/>
    <w:rsid w:val="003A07A2"/>
    <w:rsid w:val="003A088B"/>
    <w:rsid w:val="003A0C04"/>
    <w:rsid w:val="003A14C3"/>
    <w:rsid w:val="003A186D"/>
    <w:rsid w:val="003A1B92"/>
    <w:rsid w:val="003A5C99"/>
    <w:rsid w:val="003B34C1"/>
    <w:rsid w:val="003B5830"/>
    <w:rsid w:val="003C0A35"/>
    <w:rsid w:val="003C1CA0"/>
    <w:rsid w:val="003C29DD"/>
    <w:rsid w:val="003C514A"/>
    <w:rsid w:val="003C7325"/>
    <w:rsid w:val="003D15E2"/>
    <w:rsid w:val="003D227E"/>
    <w:rsid w:val="003D444E"/>
    <w:rsid w:val="003D5617"/>
    <w:rsid w:val="003D6B5A"/>
    <w:rsid w:val="003E29C6"/>
    <w:rsid w:val="003E2B0A"/>
    <w:rsid w:val="003E5A8D"/>
    <w:rsid w:val="003E5DF9"/>
    <w:rsid w:val="003E7E6D"/>
    <w:rsid w:val="003F3D0F"/>
    <w:rsid w:val="003F3FA4"/>
    <w:rsid w:val="00400261"/>
    <w:rsid w:val="00401AD7"/>
    <w:rsid w:val="00402869"/>
    <w:rsid w:val="00404632"/>
    <w:rsid w:val="004055CD"/>
    <w:rsid w:val="00410078"/>
    <w:rsid w:val="00410D67"/>
    <w:rsid w:val="00411361"/>
    <w:rsid w:val="004114A4"/>
    <w:rsid w:val="00411E08"/>
    <w:rsid w:val="00412CC9"/>
    <w:rsid w:val="00413FE3"/>
    <w:rsid w:val="00414083"/>
    <w:rsid w:val="004168E5"/>
    <w:rsid w:val="004219EC"/>
    <w:rsid w:val="00425921"/>
    <w:rsid w:val="004264EE"/>
    <w:rsid w:val="00426768"/>
    <w:rsid w:val="004267D1"/>
    <w:rsid w:val="00427369"/>
    <w:rsid w:val="004273C2"/>
    <w:rsid w:val="00432516"/>
    <w:rsid w:val="004341C9"/>
    <w:rsid w:val="004350EA"/>
    <w:rsid w:val="00435AF6"/>
    <w:rsid w:val="00436BFD"/>
    <w:rsid w:val="00436C38"/>
    <w:rsid w:val="004406F2"/>
    <w:rsid w:val="00443794"/>
    <w:rsid w:val="0044568B"/>
    <w:rsid w:val="0044631A"/>
    <w:rsid w:val="004509FD"/>
    <w:rsid w:val="00451456"/>
    <w:rsid w:val="004516CA"/>
    <w:rsid w:val="004541EF"/>
    <w:rsid w:val="00461A47"/>
    <w:rsid w:val="00462661"/>
    <w:rsid w:val="004660DE"/>
    <w:rsid w:val="00467B68"/>
    <w:rsid w:val="00470FD0"/>
    <w:rsid w:val="00471DBD"/>
    <w:rsid w:val="004726A4"/>
    <w:rsid w:val="00472AC9"/>
    <w:rsid w:val="00473775"/>
    <w:rsid w:val="004810DA"/>
    <w:rsid w:val="0048146B"/>
    <w:rsid w:val="00484686"/>
    <w:rsid w:val="00485DBC"/>
    <w:rsid w:val="00487A10"/>
    <w:rsid w:val="00490A48"/>
    <w:rsid w:val="004910F4"/>
    <w:rsid w:val="0049211D"/>
    <w:rsid w:val="004933E9"/>
    <w:rsid w:val="00495555"/>
    <w:rsid w:val="00497C26"/>
    <w:rsid w:val="004A0F08"/>
    <w:rsid w:val="004A273A"/>
    <w:rsid w:val="004A2A6B"/>
    <w:rsid w:val="004A5490"/>
    <w:rsid w:val="004A596C"/>
    <w:rsid w:val="004A720D"/>
    <w:rsid w:val="004B252B"/>
    <w:rsid w:val="004B2622"/>
    <w:rsid w:val="004B2F50"/>
    <w:rsid w:val="004B36E9"/>
    <w:rsid w:val="004B43FE"/>
    <w:rsid w:val="004B6F75"/>
    <w:rsid w:val="004C0EA7"/>
    <w:rsid w:val="004C0EC7"/>
    <w:rsid w:val="004C13ED"/>
    <w:rsid w:val="004C3BBF"/>
    <w:rsid w:val="004C60A0"/>
    <w:rsid w:val="004C71CF"/>
    <w:rsid w:val="004D004E"/>
    <w:rsid w:val="004D0444"/>
    <w:rsid w:val="004D06CE"/>
    <w:rsid w:val="004D0E8E"/>
    <w:rsid w:val="004D2CBB"/>
    <w:rsid w:val="004D45E6"/>
    <w:rsid w:val="004D4DD5"/>
    <w:rsid w:val="004D6FD9"/>
    <w:rsid w:val="004D7B12"/>
    <w:rsid w:val="004E202D"/>
    <w:rsid w:val="004E3026"/>
    <w:rsid w:val="004E4D40"/>
    <w:rsid w:val="004E6884"/>
    <w:rsid w:val="004E7322"/>
    <w:rsid w:val="004F0275"/>
    <w:rsid w:val="004F2374"/>
    <w:rsid w:val="004F51FB"/>
    <w:rsid w:val="004F6874"/>
    <w:rsid w:val="00500500"/>
    <w:rsid w:val="00500684"/>
    <w:rsid w:val="0050184B"/>
    <w:rsid w:val="00502947"/>
    <w:rsid w:val="00504ED1"/>
    <w:rsid w:val="00505DAA"/>
    <w:rsid w:val="00505F23"/>
    <w:rsid w:val="00506B26"/>
    <w:rsid w:val="00510156"/>
    <w:rsid w:val="005105BA"/>
    <w:rsid w:val="00510EFA"/>
    <w:rsid w:val="0051245F"/>
    <w:rsid w:val="005126DB"/>
    <w:rsid w:val="005128EE"/>
    <w:rsid w:val="00517512"/>
    <w:rsid w:val="00520898"/>
    <w:rsid w:val="0052295C"/>
    <w:rsid w:val="00524359"/>
    <w:rsid w:val="00525373"/>
    <w:rsid w:val="00530B51"/>
    <w:rsid w:val="005314F2"/>
    <w:rsid w:val="00534197"/>
    <w:rsid w:val="00534882"/>
    <w:rsid w:val="0053648A"/>
    <w:rsid w:val="00541518"/>
    <w:rsid w:val="005444E4"/>
    <w:rsid w:val="00544719"/>
    <w:rsid w:val="00546739"/>
    <w:rsid w:val="005506F8"/>
    <w:rsid w:val="00550833"/>
    <w:rsid w:val="00553189"/>
    <w:rsid w:val="0055455A"/>
    <w:rsid w:val="00555415"/>
    <w:rsid w:val="00557759"/>
    <w:rsid w:val="005622C9"/>
    <w:rsid w:val="00562DB3"/>
    <w:rsid w:val="00562E8D"/>
    <w:rsid w:val="005630A4"/>
    <w:rsid w:val="00563E59"/>
    <w:rsid w:val="00564E4A"/>
    <w:rsid w:val="00566D4D"/>
    <w:rsid w:val="00571496"/>
    <w:rsid w:val="00573682"/>
    <w:rsid w:val="00573DCE"/>
    <w:rsid w:val="0057587E"/>
    <w:rsid w:val="00580148"/>
    <w:rsid w:val="0058131C"/>
    <w:rsid w:val="00581C48"/>
    <w:rsid w:val="00583C8F"/>
    <w:rsid w:val="00586258"/>
    <w:rsid w:val="00586B3E"/>
    <w:rsid w:val="00590CF4"/>
    <w:rsid w:val="00590D00"/>
    <w:rsid w:val="0059148E"/>
    <w:rsid w:val="005947C7"/>
    <w:rsid w:val="00594BBB"/>
    <w:rsid w:val="00594E88"/>
    <w:rsid w:val="00596294"/>
    <w:rsid w:val="005971D4"/>
    <w:rsid w:val="005A05B8"/>
    <w:rsid w:val="005A15FD"/>
    <w:rsid w:val="005A4C9D"/>
    <w:rsid w:val="005A5DEB"/>
    <w:rsid w:val="005A741A"/>
    <w:rsid w:val="005B1355"/>
    <w:rsid w:val="005B15B0"/>
    <w:rsid w:val="005B2276"/>
    <w:rsid w:val="005B27ED"/>
    <w:rsid w:val="005B3479"/>
    <w:rsid w:val="005B419A"/>
    <w:rsid w:val="005B5B53"/>
    <w:rsid w:val="005B6A0B"/>
    <w:rsid w:val="005B7FFC"/>
    <w:rsid w:val="005C6903"/>
    <w:rsid w:val="005D18B9"/>
    <w:rsid w:val="005D1E71"/>
    <w:rsid w:val="005D754E"/>
    <w:rsid w:val="005D7EDF"/>
    <w:rsid w:val="005E2807"/>
    <w:rsid w:val="005E3B1C"/>
    <w:rsid w:val="005E59D4"/>
    <w:rsid w:val="005F0A4D"/>
    <w:rsid w:val="005F114D"/>
    <w:rsid w:val="005F2143"/>
    <w:rsid w:val="005F2F98"/>
    <w:rsid w:val="005F4107"/>
    <w:rsid w:val="005F4F54"/>
    <w:rsid w:val="005F4FE1"/>
    <w:rsid w:val="005F545C"/>
    <w:rsid w:val="005F66AE"/>
    <w:rsid w:val="00600214"/>
    <w:rsid w:val="00604670"/>
    <w:rsid w:val="00604CFB"/>
    <w:rsid w:val="00607003"/>
    <w:rsid w:val="006109CC"/>
    <w:rsid w:val="006121A7"/>
    <w:rsid w:val="00622546"/>
    <w:rsid w:val="006267FE"/>
    <w:rsid w:val="00627FFB"/>
    <w:rsid w:val="006344B7"/>
    <w:rsid w:val="00635ED8"/>
    <w:rsid w:val="00641791"/>
    <w:rsid w:val="00643B95"/>
    <w:rsid w:val="00645885"/>
    <w:rsid w:val="00645BC3"/>
    <w:rsid w:val="0065087B"/>
    <w:rsid w:val="00650B0A"/>
    <w:rsid w:val="00653E14"/>
    <w:rsid w:val="00654698"/>
    <w:rsid w:val="00660489"/>
    <w:rsid w:val="00663A5C"/>
    <w:rsid w:val="00663B91"/>
    <w:rsid w:val="00666064"/>
    <w:rsid w:val="00666453"/>
    <w:rsid w:val="006667B7"/>
    <w:rsid w:val="00666B68"/>
    <w:rsid w:val="0067199C"/>
    <w:rsid w:val="00672B24"/>
    <w:rsid w:val="00672D77"/>
    <w:rsid w:val="00676594"/>
    <w:rsid w:val="00677173"/>
    <w:rsid w:val="0067780D"/>
    <w:rsid w:val="00682A4C"/>
    <w:rsid w:val="00683CD9"/>
    <w:rsid w:val="00684071"/>
    <w:rsid w:val="00685FE1"/>
    <w:rsid w:val="0068766B"/>
    <w:rsid w:val="00690985"/>
    <w:rsid w:val="0069194E"/>
    <w:rsid w:val="00694F3A"/>
    <w:rsid w:val="006A1B1F"/>
    <w:rsid w:val="006A1D3D"/>
    <w:rsid w:val="006A2084"/>
    <w:rsid w:val="006A4793"/>
    <w:rsid w:val="006A75A5"/>
    <w:rsid w:val="006A765F"/>
    <w:rsid w:val="006B0FFB"/>
    <w:rsid w:val="006B3F97"/>
    <w:rsid w:val="006B57BF"/>
    <w:rsid w:val="006B62DA"/>
    <w:rsid w:val="006B7302"/>
    <w:rsid w:val="006C08CD"/>
    <w:rsid w:val="006C20A9"/>
    <w:rsid w:val="006C3BCE"/>
    <w:rsid w:val="006C45A2"/>
    <w:rsid w:val="006C4806"/>
    <w:rsid w:val="006C5737"/>
    <w:rsid w:val="006C6B42"/>
    <w:rsid w:val="006C6DDF"/>
    <w:rsid w:val="006C7505"/>
    <w:rsid w:val="006C7929"/>
    <w:rsid w:val="006D00AD"/>
    <w:rsid w:val="006D05E3"/>
    <w:rsid w:val="006D1F4B"/>
    <w:rsid w:val="006D22C4"/>
    <w:rsid w:val="006D2473"/>
    <w:rsid w:val="006D3C05"/>
    <w:rsid w:val="006D609D"/>
    <w:rsid w:val="006D6C15"/>
    <w:rsid w:val="006D6E61"/>
    <w:rsid w:val="006D74E9"/>
    <w:rsid w:val="006D7B0A"/>
    <w:rsid w:val="006E03F6"/>
    <w:rsid w:val="006E093B"/>
    <w:rsid w:val="006E0FC2"/>
    <w:rsid w:val="006E1147"/>
    <w:rsid w:val="006E3964"/>
    <w:rsid w:val="006E3A4C"/>
    <w:rsid w:val="006E3C3D"/>
    <w:rsid w:val="006E50B5"/>
    <w:rsid w:val="006E7188"/>
    <w:rsid w:val="006E79BC"/>
    <w:rsid w:val="006F0D21"/>
    <w:rsid w:val="006F1061"/>
    <w:rsid w:val="006F27D8"/>
    <w:rsid w:val="006F4428"/>
    <w:rsid w:val="006F632B"/>
    <w:rsid w:val="006F6880"/>
    <w:rsid w:val="006F7261"/>
    <w:rsid w:val="0070044E"/>
    <w:rsid w:val="00700BCF"/>
    <w:rsid w:val="007013E2"/>
    <w:rsid w:val="00705E59"/>
    <w:rsid w:val="00706061"/>
    <w:rsid w:val="007101F8"/>
    <w:rsid w:val="00710B85"/>
    <w:rsid w:val="00712221"/>
    <w:rsid w:val="00714514"/>
    <w:rsid w:val="007148DE"/>
    <w:rsid w:val="00714B5D"/>
    <w:rsid w:val="00715665"/>
    <w:rsid w:val="00715A44"/>
    <w:rsid w:val="00717102"/>
    <w:rsid w:val="007172C5"/>
    <w:rsid w:val="0072122F"/>
    <w:rsid w:val="007230E9"/>
    <w:rsid w:val="00723A7E"/>
    <w:rsid w:val="00723DDB"/>
    <w:rsid w:val="00724E10"/>
    <w:rsid w:val="00725829"/>
    <w:rsid w:val="00725BAB"/>
    <w:rsid w:val="0072605B"/>
    <w:rsid w:val="007270B8"/>
    <w:rsid w:val="007319CB"/>
    <w:rsid w:val="0073251A"/>
    <w:rsid w:val="00732B73"/>
    <w:rsid w:val="00733465"/>
    <w:rsid w:val="00733507"/>
    <w:rsid w:val="0073474C"/>
    <w:rsid w:val="00735A41"/>
    <w:rsid w:val="00735BE5"/>
    <w:rsid w:val="007368C9"/>
    <w:rsid w:val="00737986"/>
    <w:rsid w:val="00740806"/>
    <w:rsid w:val="00741C73"/>
    <w:rsid w:val="00742BC2"/>
    <w:rsid w:val="00743899"/>
    <w:rsid w:val="00745099"/>
    <w:rsid w:val="00746998"/>
    <w:rsid w:val="0074755F"/>
    <w:rsid w:val="0074756F"/>
    <w:rsid w:val="00751194"/>
    <w:rsid w:val="00754987"/>
    <w:rsid w:val="007572F9"/>
    <w:rsid w:val="00760AD5"/>
    <w:rsid w:val="007610A2"/>
    <w:rsid w:val="0076167C"/>
    <w:rsid w:val="00763CA2"/>
    <w:rsid w:val="00764045"/>
    <w:rsid w:val="007640A1"/>
    <w:rsid w:val="00764714"/>
    <w:rsid w:val="00765108"/>
    <w:rsid w:val="00765344"/>
    <w:rsid w:val="00765FE1"/>
    <w:rsid w:val="00766666"/>
    <w:rsid w:val="00766EB1"/>
    <w:rsid w:val="00771789"/>
    <w:rsid w:val="0077445E"/>
    <w:rsid w:val="007753EE"/>
    <w:rsid w:val="007775F8"/>
    <w:rsid w:val="007805D7"/>
    <w:rsid w:val="0078168C"/>
    <w:rsid w:val="00783BB8"/>
    <w:rsid w:val="00791328"/>
    <w:rsid w:val="00794E31"/>
    <w:rsid w:val="00794F88"/>
    <w:rsid w:val="00794F89"/>
    <w:rsid w:val="00796207"/>
    <w:rsid w:val="007A0EBE"/>
    <w:rsid w:val="007A10CC"/>
    <w:rsid w:val="007A3FE0"/>
    <w:rsid w:val="007A42AD"/>
    <w:rsid w:val="007A4645"/>
    <w:rsid w:val="007A4A83"/>
    <w:rsid w:val="007A5AAB"/>
    <w:rsid w:val="007B6C23"/>
    <w:rsid w:val="007B708D"/>
    <w:rsid w:val="007C19C8"/>
    <w:rsid w:val="007C4F12"/>
    <w:rsid w:val="007C5D13"/>
    <w:rsid w:val="007C787C"/>
    <w:rsid w:val="007C78A3"/>
    <w:rsid w:val="007C78EA"/>
    <w:rsid w:val="007C7AF1"/>
    <w:rsid w:val="007D2034"/>
    <w:rsid w:val="007D2CFE"/>
    <w:rsid w:val="007D2F4B"/>
    <w:rsid w:val="007D346F"/>
    <w:rsid w:val="007D411C"/>
    <w:rsid w:val="007D447F"/>
    <w:rsid w:val="007D51D6"/>
    <w:rsid w:val="007D68EF"/>
    <w:rsid w:val="007E1C3A"/>
    <w:rsid w:val="007E211F"/>
    <w:rsid w:val="007E474E"/>
    <w:rsid w:val="007F0302"/>
    <w:rsid w:val="007F2F05"/>
    <w:rsid w:val="007F4534"/>
    <w:rsid w:val="007F5879"/>
    <w:rsid w:val="007F5B42"/>
    <w:rsid w:val="00801762"/>
    <w:rsid w:val="00802423"/>
    <w:rsid w:val="00803741"/>
    <w:rsid w:val="00804BCB"/>
    <w:rsid w:val="00810A09"/>
    <w:rsid w:val="00810E34"/>
    <w:rsid w:val="00811661"/>
    <w:rsid w:val="00814339"/>
    <w:rsid w:val="00815286"/>
    <w:rsid w:val="0081681B"/>
    <w:rsid w:val="00817BBE"/>
    <w:rsid w:val="00823D3A"/>
    <w:rsid w:val="0082537F"/>
    <w:rsid w:val="008258CD"/>
    <w:rsid w:val="008259D8"/>
    <w:rsid w:val="0082788F"/>
    <w:rsid w:val="0083237C"/>
    <w:rsid w:val="00832E81"/>
    <w:rsid w:val="008336D2"/>
    <w:rsid w:val="00833FF3"/>
    <w:rsid w:val="00834108"/>
    <w:rsid w:val="008345FD"/>
    <w:rsid w:val="008356D3"/>
    <w:rsid w:val="00840A45"/>
    <w:rsid w:val="00840D34"/>
    <w:rsid w:val="00840EF3"/>
    <w:rsid w:val="00841CF7"/>
    <w:rsid w:val="00842B71"/>
    <w:rsid w:val="008447B4"/>
    <w:rsid w:val="00844D66"/>
    <w:rsid w:val="00845E83"/>
    <w:rsid w:val="00846A08"/>
    <w:rsid w:val="00846D91"/>
    <w:rsid w:val="0085106D"/>
    <w:rsid w:val="0085456C"/>
    <w:rsid w:val="0085456F"/>
    <w:rsid w:val="00854883"/>
    <w:rsid w:val="00854909"/>
    <w:rsid w:val="00854F8D"/>
    <w:rsid w:val="00856359"/>
    <w:rsid w:val="008563C4"/>
    <w:rsid w:val="008572D9"/>
    <w:rsid w:val="00857D86"/>
    <w:rsid w:val="0086368E"/>
    <w:rsid w:val="00865DEE"/>
    <w:rsid w:val="00866530"/>
    <w:rsid w:val="00872A9D"/>
    <w:rsid w:val="0087541F"/>
    <w:rsid w:val="008767B9"/>
    <w:rsid w:val="0088088B"/>
    <w:rsid w:val="0088123D"/>
    <w:rsid w:val="00882229"/>
    <w:rsid w:val="00882F8F"/>
    <w:rsid w:val="008847A3"/>
    <w:rsid w:val="00884AE7"/>
    <w:rsid w:val="00884AF8"/>
    <w:rsid w:val="00884C12"/>
    <w:rsid w:val="008850E0"/>
    <w:rsid w:val="00885806"/>
    <w:rsid w:val="00885C04"/>
    <w:rsid w:val="00887043"/>
    <w:rsid w:val="008870F8"/>
    <w:rsid w:val="00887643"/>
    <w:rsid w:val="008941F5"/>
    <w:rsid w:val="008966F2"/>
    <w:rsid w:val="008A1506"/>
    <w:rsid w:val="008A4EFF"/>
    <w:rsid w:val="008A7561"/>
    <w:rsid w:val="008A7C8B"/>
    <w:rsid w:val="008B1446"/>
    <w:rsid w:val="008B2EF6"/>
    <w:rsid w:val="008B36CE"/>
    <w:rsid w:val="008B5604"/>
    <w:rsid w:val="008B689F"/>
    <w:rsid w:val="008C103A"/>
    <w:rsid w:val="008C4713"/>
    <w:rsid w:val="008C5343"/>
    <w:rsid w:val="008C70F8"/>
    <w:rsid w:val="008C714F"/>
    <w:rsid w:val="008C7325"/>
    <w:rsid w:val="008C7F51"/>
    <w:rsid w:val="008D0485"/>
    <w:rsid w:val="008D1892"/>
    <w:rsid w:val="008D1CD6"/>
    <w:rsid w:val="008D26C3"/>
    <w:rsid w:val="008D2780"/>
    <w:rsid w:val="008D469D"/>
    <w:rsid w:val="008D5621"/>
    <w:rsid w:val="008D5974"/>
    <w:rsid w:val="008D64BA"/>
    <w:rsid w:val="008D68A4"/>
    <w:rsid w:val="008D6C3D"/>
    <w:rsid w:val="008E3765"/>
    <w:rsid w:val="008E428B"/>
    <w:rsid w:val="008F24F7"/>
    <w:rsid w:val="008F3E8D"/>
    <w:rsid w:val="008F4B8A"/>
    <w:rsid w:val="008F59A1"/>
    <w:rsid w:val="008F617A"/>
    <w:rsid w:val="008F7BD2"/>
    <w:rsid w:val="008F7E8E"/>
    <w:rsid w:val="00902085"/>
    <w:rsid w:val="00903D2D"/>
    <w:rsid w:val="009046D2"/>
    <w:rsid w:val="00906BF1"/>
    <w:rsid w:val="009079DC"/>
    <w:rsid w:val="00907A49"/>
    <w:rsid w:val="00911A21"/>
    <w:rsid w:val="00912A42"/>
    <w:rsid w:val="009131E4"/>
    <w:rsid w:val="00914038"/>
    <w:rsid w:val="00916C10"/>
    <w:rsid w:val="009202C3"/>
    <w:rsid w:val="00921BAB"/>
    <w:rsid w:val="00924363"/>
    <w:rsid w:val="0092721D"/>
    <w:rsid w:val="00927638"/>
    <w:rsid w:val="009307D8"/>
    <w:rsid w:val="009325FC"/>
    <w:rsid w:val="00932D4D"/>
    <w:rsid w:val="00935BE5"/>
    <w:rsid w:val="00936AF7"/>
    <w:rsid w:val="0093766D"/>
    <w:rsid w:val="00940542"/>
    <w:rsid w:val="00944198"/>
    <w:rsid w:val="009456CB"/>
    <w:rsid w:val="0094586F"/>
    <w:rsid w:val="00946A70"/>
    <w:rsid w:val="009501E0"/>
    <w:rsid w:val="00950446"/>
    <w:rsid w:val="00950F80"/>
    <w:rsid w:val="00951C9A"/>
    <w:rsid w:val="00956D40"/>
    <w:rsid w:val="0096045E"/>
    <w:rsid w:val="009604A1"/>
    <w:rsid w:val="00963247"/>
    <w:rsid w:val="00963F3F"/>
    <w:rsid w:val="009653AF"/>
    <w:rsid w:val="00966C0C"/>
    <w:rsid w:val="00967725"/>
    <w:rsid w:val="00971702"/>
    <w:rsid w:val="00972E3A"/>
    <w:rsid w:val="009734A5"/>
    <w:rsid w:val="00973D28"/>
    <w:rsid w:val="00974F81"/>
    <w:rsid w:val="0097509E"/>
    <w:rsid w:val="009751C9"/>
    <w:rsid w:val="00975FE7"/>
    <w:rsid w:val="0098078A"/>
    <w:rsid w:val="0098221C"/>
    <w:rsid w:val="009826E2"/>
    <w:rsid w:val="00984447"/>
    <w:rsid w:val="009907AE"/>
    <w:rsid w:val="009944E4"/>
    <w:rsid w:val="009969DD"/>
    <w:rsid w:val="009A0EF9"/>
    <w:rsid w:val="009A22DC"/>
    <w:rsid w:val="009A44D5"/>
    <w:rsid w:val="009A4BB2"/>
    <w:rsid w:val="009A6DB0"/>
    <w:rsid w:val="009B19E9"/>
    <w:rsid w:val="009B2672"/>
    <w:rsid w:val="009B7B24"/>
    <w:rsid w:val="009C085F"/>
    <w:rsid w:val="009C4E4B"/>
    <w:rsid w:val="009C6717"/>
    <w:rsid w:val="009C783E"/>
    <w:rsid w:val="009D084A"/>
    <w:rsid w:val="009D1B86"/>
    <w:rsid w:val="009D52E2"/>
    <w:rsid w:val="009D6CCB"/>
    <w:rsid w:val="009D74FA"/>
    <w:rsid w:val="009D7B0A"/>
    <w:rsid w:val="009E0AC0"/>
    <w:rsid w:val="009E1076"/>
    <w:rsid w:val="009E1DBA"/>
    <w:rsid w:val="009E75D1"/>
    <w:rsid w:val="009E7A36"/>
    <w:rsid w:val="009F03D3"/>
    <w:rsid w:val="009F0428"/>
    <w:rsid w:val="009F279A"/>
    <w:rsid w:val="009F7BB6"/>
    <w:rsid w:val="00A02A68"/>
    <w:rsid w:val="00A03055"/>
    <w:rsid w:val="00A10149"/>
    <w:rsid w:val="00A127EB"/>
    <w:rsid w:val="00A12D8D"/>
    <w:rsid w:val="00A13FED"/>
    <w:rsid w:val="00A207DC"/>
    <w:rsid w:val="00A20822"/>
    <w:rsid w:val="00A21F01"/>
    <w:rsid w:val="00A22BD3"/>
    <w:rsid w:val="00A23871"/>
    <w:rsid w:val="00A24199"/>
    <w:rsid w:val="00A259A8"/>
    <w:rsid w:val="00A260F5"/>
    <w:rsid w:val="00A26C32"/>
    <w:rsid w:val="00A31598"/>
    <w:rsid w:val="00A31702"/>
    <w:rsid w:val="00A32E0D"/>
    <w:rsid w:val="00A356E9"/>
    <w:rsid w:val="00A35A67"/>
    <w:rsid w:val="00A3653E"/>
    <w:rsid w:val="00A3790A"/>
    <w:rsid w:val="00A4011F"/>
    <w:rsid w:val="00A4424D"/>
    <w:rsid w:val="00A446EE"/>
    <w:rsid w:val="00A45270"/>
    <w:rsid w:val="00A45F67"/>
    <w:rsid w:val="00A46FC5"/>
    <w:rsid w:val="00A53E7C"/>
    <w:rsid w:val="00A54B53"/>
    <w:rsid w:val="00A57480"/>
    <w:rsid w:val="00A617CB"/>
    <w:rsid w:val="00A627DA"/>
    <w:rsid w:val="00A6567C"/>
    <w:rsid w:val="00A65B35"/>
    <w:rsid w:val="00A67CC1"/>
    <w:rsid w:val="00A7046F"/>
    <w:rsid w:val="00A74B2C"/>
    <w:rsid w:val="00A77C37"/>
    <w:rsid w:val="00A77D61"/>
    <w:rsid w:val="00A802B9"/>
    <w:rsid w:val="00A81AA3"/>
    <w:rsid w:val="00A82351"/>
    <w:rsid w:val="00A838E7"/>
    <w:rsid w:val="00A84B15"/>
    <w:rsid w:val="00A859B4"/>
    <w:rsid w:val="00A86259"/>
    <w:rsid w:val="00A8654A"/>
    <w:rsid w:val="00A86C71"/>
    <w:rsid w:val="00A87D65"/>
    <w:rsid w:val="00A901B1"/>
    <w:rsid w:val="00A90540"/>
    <w:rsid w:val="00A9066F"/>
    <w:rsid w:val="00A91FD8"/>
    <w:rsid w:val="00A92639"/>
    <w:rsid w:val="00A92897"/>
    <w:rsid w:val="00A9645F"/>
    <w:rsid w:val="00A96863"/>
    <w:rsid w:val="00AA2078"/>
    <w:rsid w:val="00AA4F7B"/>
    <w:rsid w:val="00AA5237"/>
    <w:rsid w:val="00AA6920"/>
    <w:rsid w:val="00AB0730"/>
    <w:rsid w:val="00AB2FF8"/>
    <w:rsid w:val="00AB4A12"/>
    <w:rsid w:val="00AB5FB5"/>
    <w:rsid w:val="00AC265F"/>
    <w:rsid w:val="00AC3695"/>
    <w:rsid w:val="00AC5DC9"/>
    <w:rsid w:val="00AD1D75"/>
    <w:rsid w:val="00AD359D"/>
    <w:rsid w:val="00AD3E80"/>
    <w:rsid w:val="00AD3F43"/>
    <w:rsid w:val="00AD5093"/>
    <w:rsid w:val="00AD61CC"/>
    <w:rsid w:val="00AD64EB"/>
    <w:rsid w:val="00AE0FF7"/>
    <w:rsid w:val="00AE13FD"/>
    <w:rsid w:val="00AE1464"/>
    <w:rsid w:val="00AE1CB3"/>
    <w:rsid w:val="00AE712B"/>
    <w:rsid w:val="00AE71F7"/>
    <w:rsid w:val="00AE7724"/>
    <w:rsid w:val="00AF1F54"/>
    <w:rsid w:val="00AF3804"/>
    <w:rsid w:val="00AF60BC"/>
    <w:rsid w:val="00AF73D7"/>
    <w:rsid w:val="00AF7E68"/>
    <w:rsid w:val="00B00D3B"/>
    <w:rsid w:val="00B00F82"/>
    <w:rsid w:val="00B05D8F"/>
    <w:rsid w:val="00B07AAF"/>
    <w:rsid w:val="00B10D6D"/>
    <w:rsid w:val="00B1234A"/>
    <w:rsid w:val="00B15155"/>
    <w:rsid w:val="00B151F3"/>
    <w:rsid w:val="00B16EB2"/>
    <w:rsid w:val="00B212BA"/>
    <w:rsid w:val="00B22C87"/>
    <w:rsid w:val="00B23597"/>
    <w:rsid w:val="00B274B8"/>
    <w:rsid w:val="00B3195B"/>
    <w:rsid w:val="00B34B26"/>
    <w:rsid w:val="00B362FB"/>
    <w:rsid w:val="00B409C8"/>
    <w:rsid w:val="00B416F0"/>
    <w:rsid w:val="00B43522"/>
    <w:rsid w:val="00B45F66"/>
    <w:rsid w:val="00B45F87"/>
    <w:rsid w:val="00B55134"/>
    <w:rsid w:val="00B5563E"/>
    <w:rsid w:val="00B61798"/>
    <w:rsid w:val="00B647E2"/>
    <w:rsid w:val="00B65060"/>
    <w:rsid w:val="00B66290"/>
    <w:rsid w:val="00B71854"/>
    <w:rsid w:val="00B7326D"/>
    <w:rsid w:val="00B7535F"/>
    <w:rsid w:val="00B754E7"/>
    <w:rsid w:val="00B755AC"/>
    <w:rsid w:val="00B761D1"/>
    <w:rsid w:val="00B76423"/>
    <w:rsid w:val="00B770AB"/>
    <w:rsid w:val="00B81559"/>
    <w:rsid w:val="00B82A25"/>
    <w:rsid w:val="00B83475"/>
    <w:rsid w:val="00B8357D"/>
    <w:rsid w:val="00B83E67"/>
    <w:rsid w:val="00B841A7"/>
    <w:rsid w:val="00B8456F"/>
    <w:rsid w:val="00B8483C"/>
    <w:rsid w:val="00B90324"/>
    <w:rsid w:val="00B92F3D"/>
    <w:rsid w:val="00B949D9"/>
    <w:rsid w:val="00B94FF0"/>
    <w:rsid w:val="00B9501F"/>
    <w:rsid w:val="00B962DF"/>
    <w:rsid w:val="00BA0E30"/>
    <w:rsid w:val="00BA15FD"/>
    <w:rsid w:val="00BA1878"/>
    <w:rsid w:val="00BA3F49"/>
    <w:rsid w:val="00BA55D9"/>
    <w:rsid w:val="00BA7904"/>
    <w:rsid w:val="00BB1251"/>
    <w:rsid w:val="00BB23F0"/>
    <w:rsid w:val="00BB2581"/>
    <w:rsid w:val="00BB3AEC"/>
    <w:rsid w:val="00BB4A1D"/>
    <w:rsid w:val="00BB4C1E"/>
    <w:rsid w:val="00BB5944"/>
    <w:rsid w:val="00BC001D"/>
    <w:rsid w:val="00BC04DB"/>
    <w:rsid w:val="00BC112B"/>
    <w:rsid w:val="00BC42AB"/>
    <w:rsid w:val="00BC4655"/>
    <w:rsid w:val="00BC4718"/>
    <w:rsid w:val="00BC6464"/>
    <w:rsid w:val="00BC6469"/>
    <w:rsid w:val="00BC75EB"/>
    <w:rsid w:val="00BC7CB9"/>
    <w:rsid w:val="00BD293F"/>
    <w:rsid w:val="00BD2CAA"/>
    <w:rsid w:val="00BD499F"/>
    <w:rsid w:val="00BD542E"/>
    <w:rsid w:val="00BD55F6"/>
    <w:rsid w:val="00BD7832"/>
    <w:rsid w:val="00BD792D"/>
    <w:rsid w:val="00BE03C0"/>
    <w:rsid w:val="00BE044D"/>
    <w:rsid w:val="00BE195C"/>
    <w:rsid w:val="00BE390F"/>
    <w:rsid w:val="00BE48FE"/>
    <w:rsid w:val="00BE6CD4"/>
    <w:rsid w:val="00BF09C4"/>
    <w:rsid w:val="00BF588E"/>
    <w:rsid w:val="00BF69A0"/>
    <w:rsid w:val="00BF7E65"/>
    <w:rsid w:val="00BF7FEC"/>
    <w:rsid w:val="00C03E33"/>
    <w:rsid w:val="00C04A07"/>
    <w:rsid w:val="00C04F5C"/>
    <w:rsid w:val="00C05938"/>
    <w:rsid w:val="00C073F7"/>
    <w:rsid w:val="00C07A0E"/>
    <w:rsid w:val="00C11293"/>
    <w:rsid w:val="00C14758"/>
    <w:rsid w:val="00C1477C"/>
    <w:rsid w:val="00C171EA"/>
    <w:rsid w:val="00C17B00"/>
    <w:rsid w:val="00C21007"/>
    <w:rsid w:val="00C2316D"/>
    <w:rsid w:val="00C23AC6"/>
    <w:rsid w:val="00C25451"/>
    <w:rsid w:val="00C25D63"/>
    <w:rsid w:val="00C30374"/>
    <w:rsid w:val="00C3082D"/>
    <w:rsid w:val="00C3086B"/>
    <w:rsid w:val="00C30F45"/>
    <w:rsid w:val="00C3175A"/>
    <w:rsid w:val="00C317AB"/>
    <w:rsid w:val="00C31DF4"/>
    <w:rsid w:val="00C346EA"/>
    <w:rsid w:val="00C364E4"/>
    <w:rsid w:val="00C37664"/>
    <w:rsid w:val="00C41D06"/>
    <w:rsid w:val="00C446D7"/>
    <w:rsid w:val="00C44CC7"/>
    <w:rsid w:val="00C46508"/>
    <w:rsid w:val="00C47890"/>
    <w:rsid w:val="00C51387"/>
    <w:rsid w:val="00C54829"/>
    <w:rsid w:val="00C566F9"/>
    <w:rsid w:val="00C61550"/>
    <w:rsid w:val="00C61A9B"/>
    <w:rsid w:val="00C625DF"/>
    <w:rsid w:val="00C631F3"/>
    <w:rsid w:val="00C66D6B"/>
    <w:rsid w:val="00C67558"/>
    <w:rsid w:val="00C7049E"/>
    <w:rsid w:val="00C72A10"/>
    <w:rsid w:val="00C73086"/>
    <w:rsid w:val="00C747A7"/>
    <w:rsid w:val="00C76961"/>
    <w:rsid w:val="00C80D41"/>
    <w:rsid w:val="00C82126"/>
    <w:rsid w:val="00C8461F"/>
    <w:rsid w:val="00C84A1D"/>
    <w:rsid w:val="00C856F1"/>
    <w:rsid w:val="00C864F2"/>
    <w:rsid w:val="00C941DC"/>
    <w:rsid w:val="00C97836"/>
    <w:rsid w:val="00CA0086"/>
    <w:rsid w:val="00CA05D5"/>
    <w:rsid w:val="00CA179B"/>
    <w:rsid w:val="00CA21D5"/>
    <w:rsid w:val="00CA28A6"/>
    <w:rsid w:val="00CA3822"/>
    <w:rsid w:val="00CA4204"/>
    <w:rsid w:val="00CA7D35"/>
    <w:rsid w:val="00CA7DBD"/>
    <w:rsid w:val="00CB0C00"/>
    <w:rsid w:val="00CB241C"/>
    <w:rsid w:val="00CB25BD"/>
    <w:rsid w:val="00CB43EA"/>
    <w:rsid w:val="00CB454C"/>
    <w:rsid w:val="00CB4933"/>
    <w:rsid w:val="00CB4A7C"/>
    <w:rsid w:val="00CB54A3"/>
    <w:rsid w:val="00CC257F"/>
    <w:rsid w:val="00CC275F"/>
    <w:rsid w:val="00CC2832"/>
    <w:rsid w:val="00CC2A4B"/>
    <w:rsid w:val="00CC2CFB"/>
    <w:rsid w:val="00CC715B"/>
    <w:rsid w:val="00CD149F"/>
    <w:rsid w:val="00CD1D38"/>
    <w:rsid w:val="00CD2EC4"/>
    <w:rsid w:val="00CD40D9"/>
    <w:rsid w:val="00CD6CD8"/>
    <w:rsid w:val="00CE0B13"/>
    <w:rsid w:val="00CE3BCD"/>
    <w:rsid w:val="00CE6C04"/>
    <w:rsid w:val="00CE7394"/>
    <w:rsid w:val="00CF238D"/>
    <w:rsid w:val="00CF2AAA"/>
    <w:rsid w:val="00CF5F49"/>
    <w:rsid w:val="00CF7969"/>
    <w:rsid w:val="00D006C1"/>
    <w:rsid w:val="00D00B6B"/>
    <w:rsid w:val="00D04844"/>
    <w:rsid w:val="00D04BCE"/>
    <w:rsid w:val="00D05661"/>
    <w:rsid w:val="00D06DFE"/>
    <w:rsid w:val="00D06FB4"/>
    <w:rsid w:val="00D0701B"/>
    <w:rsid w:val="00D07A53"/>
    <w:rsid w:val="00D10C8D"/>
    <w:rsid w:val="00D10E96"/>
    <w:rsid w:val="00D11016"/>
    <w:rsid w:val="00D12E89"/>
    <w:rsid w:val="00D151AC"/>
    <w:rsid w:val="00D15CB1"/>
    <w:rsid w:val="00D15FFE"/>
    <w:rsid w:val="00D16642"/>
    <w:rsid w:val="00D2095F"/>
    <w:rsid w:val="00D22C5F"/>
    <w:rsid w:val="00D2472E"/>
    <w:rsid w:val="00D2533B"/>
    <w:rsid w:val="00D27ED7"/>
    <w:rsid w:val="00D310DB"/>
    <w:rsid w:val="00D418DF"/>
    <w:rsid w:val="00D4266B"/>
    <w:rsid w:val="00D434AB"/>
    <w:rsid w:val="00D44E1A"/>
    <w:rsid w:val="00D4696F"/>
    <w:rsid w:val="00D47F8A"/>
    <w:rsid w:val="00D53BFA"/>
    <w:rsid w:val="00D540EA"/>
    <w:rsid w:val="00D54271"/>
    <w:rsid w:val="00D56E41"/>
    <w:rsid w:val="00D57B66"/>
    <w:rsid w:val="00D6081E"/>
    <w:rsid w:val="00D61A6B"/>
    <w:rsid w:val="00D624AA"/>
    <w:rsid w:val="00D63163"/>
    <w:rsid w:val="00D63E8D"/>
    <w:rsid w:val="00D649C1"/>
    <w:rsid w:val="00D66330"/>
    <w:rsid w:val="00D66702"/>
    <w:rsid w:val="00D66E13"/>
    <w:rsid w:val="00D67B41"/>
    <w:rsid w:val="00D72105"/>
    <w:rsid w:val="00D722E4"/>
    <w:rsid w:val="00D73286"/>
    <w:rsid w:val="00D748A7"/>
    <w:rsid w:val="00D7513A"/>
    <w:rsid w:val="00D75521"/>
    <w:rsid w:val="00D756A0"/>
    <w:rsid w:val="00D76819"/>
    <w:rsid w:val="00D845F6"/>
    <w:rsid w:val="00D8705B"/>
    <w:rsid w:val="00D872CB"/>
    <w:rsid w:val="00D917F5"/>
    <w:rsid w:val="00D91D22"/>
    <w:rsid w:val="00D92415"/>
    <w:rsid w:val="00D92B6F"/>
    <w:rsid w:val="00D9342E"/>
    <w:rsid w:val="00D938FC"/>
    <w:rsid w:val="00D940E9"/>
    <w:rsid w:val="00D94C5D"/>
    <w:rsid w:val="00D97A20"/>
    <w:rsid w:val="00DA0001"/>
    <w:rsid w:val="00DA0695"/>
    <w:rsid w:val="00DA0AB2"/>
    <w:rsid w:val="00DA48F9"/>
    <w:rsid w:val="00DA4DC8"/>
    <w:rsid w:val="00DA572C"/>
    <w:rsid w:val="00DA67E2"/>
    <w:rsid w:val="00DB0E25"/>
    <w:rsid w:val="00DB29D6"/>
    <w:rsid w:val="00DB4D16"/>
    <w:rsid w:val="00DB51D5"/>
    <w:rsid w:val="00DB525B"/>
    <w:rsid w:val="00DB7F6E"/>
    <w:rsid w:val="00DC19A6"/>
    <w:rsid w:val="00DC3B1B"/>
    <w:rsid w:val="00DC4259"/>
    <w:rsid w:val="00DC5259"/>
    <w:rsid w:val="00DC6A8C"/>
    <w:rsid w:val="00DC7BEF"/>
    <w:rsid w:val="00DC7CBB"/>
    <w:rsid w:val="00DD396B"/>
    <w:rsid w:val="00DD3DAC"/>
    <w:rsid w:val="00DD5233"/>
    <w:rsid w:val="00DE015C"/>
    <w:rsid w:val="00DE078A"/>
    <w:rsid w:val="00DE34FB"/>
    <w:rsid w:val="00DE4B5F"/>
    <w:rsid w:val="00DE4F09"/>
    <w:rsid w:val="00DE5193"/>
    <w:rsid w:val="00DE6F26"/>
    <w:rsid w:val="00DE70FE"/>
    <w:rsid w:val="00DF0C7F"/>
    <w:rsid w:val="00DF2BB6"/>
    <w:rsid w:val="00DF30C5"/>
    <w:rsid w:val="00DF3417"/>
    <w:rsid w:val="00DF35C7"/>
    <w:rsid w:val="00DF64B1"/>
    <w:rsid w:val="00DF64C9"/>
    <w:rsid w:val="00DF7742"/>
    <w:rsid w:val="00E0098B"/>
    <w:rsid w:val="00E0182A"/>
    <w:rsid w:val="00E01CF4"/>
    <w:rsid w:val="00E028E0"/>
    <w:rsid w:val="00E02EA8"/>
    <w:rsid w:val="00E06291"/>
    <w:rsid w:val="00E06A11"/>
    <w:rsid w:val="00E12D57"/>
    <w:rsid w:val="00E14132"/>
    <w:rsid w:val="00E1444D"/>
    <w:rsid w:val="00E14E38"/>
    <w:rsid w:val="00E15153"/>
    <w:rsid w:val="00E1601F"/>
    <w:rsid w:val="00E16079"/>
    <w:rsid w:val="00E16BD2"/>
    <w:rsid w:val="00E210E2"/>
    <w:rsid w:val="00E21544"/>
    <w:rsid w:val="00E25F1F"/>
    <w:rsid w:val="00E26358"/>
    <w:rsid w:val="00E3399B"/>
    <w:rsid w:val="00E35F92"/>
    <w:rsid w:val="00E37064"/>
    <w:rsid w:val="00E37C93"/>
    <w:rsid w:val="00E40AF2"/>
    <w:rsid w:val="00E41561"/>
    <w:rsid w:val="00E42004"/>
    <w:rsid w:val="00E423C3"/>
    <w:rsid w:val="00E43950"/>
    <w:rsid w:val="00E44358"/>
    <w:rsid w:val="00E45159"/>
    <w:rsid w:val="00E47296"/>
    <w:rsid w:val="00E47C75"/>
    <w:rsid w:val="00E50FDD"/>
    <w:rsid w:val="00E513A9"/>
    <w:rsid w:val="00E60913"/>
    <w:rsid w:val="00E63DB4"/>
    <w:rsid w:val="00E64EE8"/>
    <w:rsid w:val="00E659F6"/>
    <w:rsid w:val="00E6643A"/>
    <w:rsid w:val="00E66899"/>
    <w:rsid w:val="00E672DD"/>
    <w:rsid w:val="00E70AF9"/>
    <w:rsid w:val="00E719A9"/>
    <w:rsid w:val="00E73E92"/>
    <w:rsid w:val="00E74F24"/>
    <w:rsid w:val="00E7572E"/>
    <w:rsid w:val="00E7684D"/>
    <w:rsid w:val="00E76871"/>
    <w:rsid w:val="00E769EA"/>
    <w:rsid w:val="00E76AAB"/>
    <w:rsid w:val="00E81AE9"/>
    <w:rsid w:val="00E822F3"/>
    <w:rsid w:val="00E8263E"/>
    <w:rsid w:val="00E82DAF"/>
    <w:rsid w:val="00E90278"/>
    <w:rsid w:val="00E943E2"/>
    <w:rsid w:val="00E97C7D"/>
    <w:rsid w:val="00E97E42"/>
    <w:rsid w:val="00E97F03"/>
    <w:rsid w:val="00EA0EF7"/>
    <w:rsid w:val="00EA1B7F"/>
    <w:rsid w:val="00EA4EC7"/>
    <w:rsid w:val="00EA5621"/>
    <w:rsid w:val="00EA5AE9"/>
    <w:rsid w:val="00EA7408"/>
    <w:rsid w:val="00EB27D4"/>
    <w:rsid w:val="00EB4017"/>
    <w:rsid w:val="00EB4FFA"/>
    <w:rsid w:val="00EB68F5"/>
    <w:rsid w:val="00EC0AEC"/>
    <w:rsid w:val="00EC3CF3"/>
    <w:rsid w:val="00EC41AF"/>
    <w:rsid w:val="00EC42D8"/>
    <w:rsid w:val="00EC5971"/>
    <w:rsid w:val="00EC5E9F"/>
    <w:rsid w:val="00EC7E58"/>
    <w:rsid w:val="00EC7F8A"/>
    <w:rsid w:val="00ED12A5"/>
    <w:rsid w:val="00ED1B8B"/>
    <w:rsid w:val="00ED3CF8"/>
    <w:rsid w:val="00ED6B6E"/>
    <w:rsid w:val="00ED7886"/>
    <w:rsid w:val="00EE09E1"/>
    <w:rsid w:val="00EE0CC7"/>
    <w:rsid w:val="00EE0FD7"/>
    <w:rsid w:val="00EE20E7"/>
    <w:rsid w:val="00EE2B41"/>
    <w:rsid w:val="00EE2E99"/>
    <w:rsid w:val="00EE4326"/>
    <w:rsid w:val="00EE55D3"/>
    <w:rsid w:val="00EF4443"/>
    <w:rsid w:val="00EF4B31"/>
    <w:rsid w:val="00EF5EAD"/>
    <w:rsid w:val="00EF71F7"/>
    <w:rsid w:val="00EF7600"/>
    <w:rsid w:val="00F0457E"/>
    <w:rsid w:val="00F04850"/>
    <w:rsid w:val="00F04BDA"/>
    <w:rsid w:val="00F05EB2"/>
    <w:rsid w:val="00F113EC"/>
    <w:rsid w:val="00F147CA"/>
    <w:rsid w:val="00F14EF8"/>
    <w:rsid w:val="00F166A1"/>
    <w:rsid w:val="00F1714B"/>
    <w:rsid w:val="00F20507"/>
    <w:rsid w:val="00F22920"/>
    <w:rsid w:val="00F2380F"/>
    <w:rsid w:val="00F259E4"/>
    <w:rsid w:val="00F26EB5"/>
    <w:rsid w:val="00F3021D"/>
    <w:rsid w:val="00F3029C"/>
    <w:rsid w:val="00F3060C"/>
    <w:rsid w:val="00F30847"/>
    <w:rsid w:val="00F31A84"/>
    <w:rsid w:val="00F32ED9"/>
    <w:rsid w:val="00F349DE"/>
    <w:rsid w:val="00F40257"/>
    <w:rsid w:val="00F412BF"/>
    <w:rsid w:val="00F42240"/>
    <w:rsid w:val="00F42630"/>
    <w:rsid w:val="00F42D9F"/>
    <w:rsid w:val="00F445DE"/>
    <w:rsid w:val="00F44B9C"/>
    <w:rsid w:val="00F50A15"/>
    <w:rsid w:val="00F51110"/>
    <w:rsid w:val="00F518DC"/>
    <w:rsid w:val="00F52A84"/>
    <w:rsid w:val="00F5322C"/>
    <w:rsid w:val="00F53FC8"/>
    <w:rsid w:val="00F54292"/>
    <w:rsid w:val="00F56832"/>
    <w:rsid w:val="00F574A9"/>
    <w:rsid w:val="00F57E33"/>
    <w:rsid w:val="00F6025E"/>
    <w:rsid w:val="00F60ECD"/>
    <w:rsid w:val="00F6157A"/>
    <w:rsid w:val="00F6334C"/>
    <w:rsid w:val="00F63E4C"/>
    <w:rsid w:val="00F64F2A"/>
    <w:rsid w:val="00F727CA"/>
    <w:rsid w:val="00F7451F"/>
    <w:rsid w:val="00F76C61"/>
    <w:rsid w:val="00F76F18"/>
    <w:rsid w:val="00F811F7"/>
    <w:rsid w:val="00F81A73"/>
    <w:rsid w:val="00F825E8"/>
    <w:rsid w:val="00F82F92"/>
    <w:rsid w:val="00F861E7"/>
    <w:rsid w:val="00F9161E"/>
    <w:rsid w:val="00F91DF7"/>
    <w:rsid w:val="00F92DB4"/>
    <w:rsid w:val="00F92EFA"/>
    <w:rsid w:val="00F938EC"/>
    <w:rsid w:val="00F93C40"/>
    <w:rsid w:val="00F94D24"/>
    <w:rsid w:val="00FA18AF"/>
    <w:rsid w:val="00FA1EBB"/>
    <w:rsid w:val="00FA252C"/>
    <w:rsid w:val="00FA6F9E"/>
    <w:rsid w:val="00FA7D46"/>
    <w:rsid w:val="00FA7F01"/>
    <w:rsid w:val="00FB0EC4"/>
    <w:rsid w:val="00FB3093"/>
    <w:rsid w:val="00FB3954"/>
    <w:rsid w:val="00FB4408"/>
    <w:rsid w:val="00FB5BC8"/>
    <w:rsid w:val="00FB617C"/>
    <w:rsid w:val="00FC1C87"/>
    <w:rsid w:val="00FC2CC9"/>
    <w:rsid w:val="00FC3033"/>
    <w:rsid w:val="00FC36EF"/>
    <w:rsid w:val="00FC72FC"/>
    <w:rsid w:val="00FC738E"/>
    <w:rsid w:val="00FC79BE"/>
    <w:rsid w:val="00FC7A0D"/>
    <w:rsid w:val="00FD0634"/>
    <w:rsid w:val="00FD174D"/>
    <w:rsid w:val="00FD237C"/>
    <w:rsid w:val="00FD3AFF"/>
    <w:rsid w:val="00FD6E5E"/>
    <w:rsid w:val="00FE1BA3"/>
    <w:rsid w:val="00FE1C8F"/>
    <w:rsid w:val="00FE1D0C"/>
    <w:rsid w:val="00FE2F6F"/>
    <w:rsid w:val="00FE3391"/>
    <w:rsid w:val="00FE4CC5"/>
    <w:rsid w:val="00FF0E8E"/>
    <w:rsid w:val="00FF10A5"/>
    <w:rsid w:val="00FF48B4"/>
    <w:rsid w:val="00FF5B55"/>
    <w:rsid w:val="00FF68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55D0C8B"/>
  <w15:docId w15:val="{069F708C-B1AC-40BB-B0DF-1243E5868D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66AE"/>
    <w:rPr>
      <w:rFonts w:ascii="Garamond" w:eastAsia="Garamond" w:hAnsi="Garamond" w:cs="Garamond"/>
      <w:lang w:bidi="en-US"/>
    </w:rPr>
  </w:style>
  <w:style w:type="paragraph" w:styleId="Heading1">
    <w:name w:val="heading 1"/>
    <w:basedOn w:val="Normal"/>
    <w:uiPriority w:val="9"/>
    <w:qFormat/>
    <w:pPr>
      <w:ind w:left="310"/>
      <w:outlineLvl w:val="0"/>
    </w:pPr>
    <w:rPr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34"/>
    <w:qFormat/>
    <w:pPr>
      <w:ind w:left="670" w:hanging="360"/>
    </w:pPr>
  </w:style>
  <w:style w:type="paragraph" w:customStyle="1" w:styleId="TableParagraph">
    <w:name w:val="Table Paragraph"/>
    <w:basedOn w:val="Normal"/>
    <w:uiPriority w:val="1"/>
    <w:qFormat/>
    <w:pPr>
      <w:ind w:left="200"/>
    </w:pPr>
  </w:style>
  <w:style w:type="character" w:styleId="Hyperlink">
    <w:name w:val="Hyperlink"/>
    <w:basedOn w:val="DefaultParagraphFont"/>
    <w:uiPriority w:val="99"/>
    <w:unhideWhenUsed/>
    <w:rsid w:val="008C103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103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B525B"/>
    <w:pPr>
      <w:widowControl/>
      <w:tabs>
        <w:tab w:val="center" w:pos="4680"/>
        <w:tab w:val="right" w:pos="9360"/>
      </w:tabs>
      <w:autoSpaceDE/>
      <w:autoSpaceDN/>
    </w:pPr>
    <w:rPr>
      <w:rFonts w:ascii="Calibri Light" w:eastAsiaTheme="minorHAnsi" w:hAnsi="Calibri Light" w:cstheme="majorHAnsi"/>
      <w:sz w:val="24"/>
      <w:lang w:bidi="ar-SA"/>
    </w:rPr>
  </w:style>
  <w:style w:type="character" w:customStyle="1" w:styleId="HeaderChar">
    <w:name w:val="Header Char"/>
    <w:basedOn w:val="DefaultParagraphFont"/>
    <w:link w:val="Header"/>
    <w:uiPriority w:val="99"/>
    <w:rsid w:val="00DB525B"/>
    <w:rPr>
      <w:rFonts w:ascii="Calibri Light" w:hAnsi="Calibri Light" w:cstheme="majorHAnsi"/>
      <w:sz w:val="24"/>
    </w:rPr>
  </w:style>
  <w:style w:type="paragraph" w:styleId="Footer">
    <w:name w:val="footer"/>
    <w:basedOn w:val="Normal"/>
    <w:link w:val="FooterChar"/>
    <w:uiPriority w:val="99"/>
    <w:unhideWhenUsed/>
    <w:rsid w:val="0028730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7309"/>
    <w:rPr>
      <w:rFonts w:ascii="Garamond" w:eastAsia="Garamond" w:hAnsi="Garamond" w:cs="Garamond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57B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57BF"/>
    <w:rPr>
      <w:rFonts w:ascii="Segoe UI" w:eastAsia="Garamond" w:hAnsi="Segoe UI" w:cs="Segoe UI"/>
      <w:sz w:val="18"/>
      <w:szCs w:val="18"/>
      <w:lang w:bidi="en-US"/>
    </w:rPr>
  </w:style>
  <w:style w:type="paragraph" w:styleId="NoSpacing">
    <w:name w:val="No Spacing"/>
    <w:uiPriority w:val="1"/>
    <w:qFormat/>
    <w:rsid w:val="00E64EE8"/>
    <w:rPr>
      <w:rFonts w:ascii="Garamond" w:eastAsia="Garamond" w:hAnsi="Garamond" w:cs="Garamond"/>
      <w:lang w:bidi="en-US"/>
    </w:rPr>
  </w:style>
  <w:style w:type="table" w:styleId="TableGrid">
    <w:name w:val="Table Grid"/>
    <w:basedOn w:val="TableNormal"/>
    <w:uiPriority w:val="39"/>
    <w:rsid w:val="005813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B8456F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A7D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7D4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A7D46"/>
    <w:rPr>
      <w:rFonts w:ascii="Garamond" w:eastAsia="Garamond" w:hAnsi="Garamond" w:cs="Garamond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7D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7D46"/>
    <w:rPr>
      <w:rFonts w:ascii="Garamond" w:eastAsia="Garamond" w:hAnsi="Garamond" w:cs="Garamond"/>
      <w:b/>
      <w:bCs/>
      <w:sz w:val="20"/>
      <w:szCs w:val="20"/>
      <w:lang w:bidi="en-US"/>
    </w:rPr>
  </w:style>
  <w:style w:type="paragraph" w:styleId="Revision">
    <w:name w:val="Revision"/>
    <w:hidden/>
    <w:uiPriority w:val="99"/>
    <w:semiHidden/>
    <w:rsid w:val="00AD5093"/>
    <w:pPr>
      <w:widowControl/>
      <w:autoSpaceDE/>
      <w:autoSpaceDN/>
    </w:pPr>
    <w:rPr>
      <w:rFonts w:ascii="Garamond" w:eastAsia="Garamond" w:hAnsi="Garamond" w:cs="Garamond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25D63"/>
    <w:rPr>
      <w:color w:val="800080" w:themeColor="followedHyperlink"/>
      <w:u w:val="single"/>
    </w:rPr>
  </w:style>
  <w:style w:type="paragraph" w:customStyle="1" w:styleId="Default">
    <w:name w:val="Default"/>
    <w:rsid w:val="001F27B2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6A1B1F"/>
    <w:rPr>
      <w:rFonts w:ascii="Garamond" w:eastAsia="Garamond" w:hAnsi="Garamond" w:cs="Garamond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26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7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7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02/job.2821" TargetMode="External"/><Relationship Id="rId13" Type="http://schemas.openxmlformats.org/officeDocument/2006/relationships/hyperlink" Target="mailto:tcardador@illinois.edu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jwayne@uic.edu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ositiveorgs.bus.umich.edu/events/adaora-ubaka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lskitka@uic.edu" TargetMode="External"/><Relationship Id="rId10" Type="http://schemas.openxmlformats.org/officeDocument/2006/relationships/hyperlink" Target="https://doi.org/10.1016/j.leaqua.2021.101591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psycnet.apa.org/doi/10.1037/apl0001030" TargetMode="External"/><Relationship Id="rId14" Type="http://schemas.openxmlformats.org/officeDocument/2006/relationships/hyperlink" Target="mailto:jladge@northeastern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27E2FE-9542-4579-B5A3-6B27DD25B1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4</Pages>
  <Words>1489</Words>
  <Characters>8488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aora Ubaka</vt:lpstr>
    </vt:vector>
  </TitlesOfParts>
  <Company/>
  <LinksUpToDate>false</LinksUpToDate>
  <CharactersWithSpaces>9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aora Ubaka</dc:title>
  <dc:subject/>
  <dc:creator>Administrator</dc:creator>
  <cp:keywords/>
  <dc:description/>
  <cp:lastModifiedBy>Adaora Ubaka</cp:lastModifiedBy>
  <cp:revision>6</cp:revision>
  <cp:lastPrinted>2024-02-04T02:00:00Z</cp:lastPrinted>
  <dcterms:created xsi:type="dcterms:W3CDTF">2025-07-07T15:30:00Z</dcterms:created>
  <dcterms:modified xsi:type="dcterms:W3CDTF">2025-12-22T0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7-18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0-12-05T00:00:00Z</vt:filetime>
  </property>
  <property fmtid="{D5CDD505-2E9C-101B-9397-08002B2CF9AE}" pid="5" name="GrammarlyDocumentId">
    <vt:lpwstr>2fe4b2f3-aa8a-449b-ac33-c74ff7a5b498</vt:lpwstr>
  </property>
</Properties>
</file>